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D787D8" w14:textId="76AA1506" w:rsidR="00DF15EE" w:rsidRDefault="005E4E30" w:rsidP="00A17CD1">
      <w:pPr>
        <w:pStyle w:val="StyleStyleStyleStyle0-TitleCenteredTopSinglesolidl"/>
      </w:pPr>
      <w:r>
        <w:t>Projects &amp; Publications</w:t>
      </w:r>
      <w:bookmarkStart w:id="0" w:name="_GoBack"/>
      <w:bookmarkEnd w:id="0"/>
    </w:p>
    <w:p w14:paraId="062748E0" w14:textId="300FE158" w:rsidR="0072524B" w:rsidRPr="00A17CD1" w:rsidRDefault="00B178DF" w:rsidP="00DF15EE">
      <w:pPr>
        <w:pStyle w:val="Style9-TextPatternClearBackground2"/>
        <w:rPr>
          <w:b/>
        </w:rPr>
      </w:pPr>
      <w:r>
        <w:rPr>
          <w:noProof/>
          <w:color w:val="0070C0"/>
          <w:sz w:val="22"/>
        </w:rPr>
        <w:fldChar w:fldCharType="begin"/>
      </w:r>
      <w:r>
        <w:instrText xml:space="preserve"> TOC \o "1-2" \n </w:instrText>
      </w:r>
      <w:r>
        <w:rPr>
          <w:noProof/>
          <w:color w:val="0070C0"/>
          <w:sz w:val="22"/>
        </w:rPr>
        <w:fldChar w:fldCharType="separate"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60"/>
        <w:gridCol w:w="2070"/>
        <w:gridCol w:w="360"/>
        <w:gridCol w:w="8460"/>
      </w:tblGrid>
      <w:tr w:rsidR="006909DF" w14:paraId="2D00CE3C" w14:textId="77777777" w:rsidTr="00900B8E">
        <w:tc>
          <w:tcPr>
            <w:tcW w:w="2430" w:type="dxa"/>
            <w:gridSpan w:val="2"/>
            <w:shd w:val="clear" w:color="auto" w:fill="2F5496" w:themeFill="accent1" w:themeFillShade="BF"/>
            <w:vAlign w:val="center"/>
          </w:tcPr>
          <w:p w14:paraId="6A75F742" w14:textId="265E6BDD" w:rsidR="006909DF" w:rsidRDefault="005E4E30" w:rsidP="006909DF">
            <w:pPr>
              <w:pStyle w:val="Right-NAVIGATION"/>
            </w:pPr>
            <w:r>
              <w:t>PROJECTS</w:t>
            </w:r>
          </w:p>
        </w:tc>
        <w:tc>
          <w:tcPr>
            <w:tcW w:w="360" w:type="dxa"/>
          </w:tcPr>
          <w:p w14:paraId="4A9B9118" w14:textId="77777777" w:rsidR="006909DF" w:rsidRDefault="006909DF" w:rsidP="006909DF">
            <w:pPr>
              <w:pStyle w:val="Style9-TextPatternClearBackground2"/>
            </w:pPr>
          </w:p>
        </w:tc>
        <w:tc>
          <w:tcPr>
            <w:tcW w:w="8460" w:type="dxa"/>
            <w:vMerge w:val="restart"/>
          </w:tcPr>
          <w:p w14:paraId="69E341C8" w14:textId="35562391" w:rsidR="006909DF" w:rsidRDefault="00900B8E" w:rsidP="00DF15EE">
            <w:pPr>
              <w:pStyle w:val="1-Header2"/>
            </w:pPr>
            <w:r>
              <w:t>PROJECTS</w:t>
            </w:r>
          </w:p>
          <w:p w14:paraId="449F3C9B" w14:textId="77777777" w:rsidR="00923D83" w:rsidRPr="00923D83" w:rsidRDefault="00923D83" w:rsidP="00923D83">
            <w:pPr>
              <w:pStyle w:val="9-Text"/>
            </w:pPr>
          </w:p>
          <w:p w14:paraId="36A6031C" w14:textId="77777777" w:rsidR="00923D83" w:rsidRDefault="00923D83" w:rsidP="00923D83">
            <w:pPr>
              <w:pStyle w:val="Style1-Header3PatternClearBackground2"/>
              <w:rPr>
                <w:lang w:val="en-US"/>
              </w:rPr>
            </w:pPr>
            <w:r>
              <w:t>Cloud systems and Big Data</w:t>
            </w:r>
          </w:p>
          <w:p w14:paraId="19D21D8B" w14:textId="77777777" w:rsidR="00923D83" w:rsidRDefault="00923D83" w:rsidP="00923D83">
            <w:pPr>
              <w:pStyle w:val="Stylepoint-leftPatternClearBackground2"/>
            </w:pPr>
            <w:r>
              <w:t xml:space="preserve">Providing </w:t>
            </w:r>
            <w:proofErr w:type="spellStart"/>
            <w:r>
              <w:t>QoS</w:t>
            </w:r>
            <w:proofErr w:type="spellEnd"/>
            <w:r>
              <w:t xml:space="preserve"> in multi-tenant cloud environments through virtual network embedding</w:t>
            </w:r>
          </w:p>
          <w:p w14:paraId="2CC42534" w14:textId="77777777" w:rsidR="00923D83" w:rsidRDefault="00923D83" w:rsidP="00923D83">
            <w:pPr>
              <w:pStyle w:val="Stylepoint-leftPatternClearBackground2"/>
            </w:pPr>
            <w:r>
              <w:t>Enabling Distributed Optimization (Algorithms and Practice)</w:t>
            </w:r>
          </w:p>
          <w:p w14:paraId="7BD40F35" w14:textId="77777777" w:rsidR="00923D83" w:rsidRDefault="00923D83" w:rsidP="00923D83">
            <w:pPr>
              <w:pStyle w:val="Stylepoint-leftPatternClearBackground2"/>
            </w:pPr>
            <w:r>
              <w:t>Scalable, high-performance networking stack, services, and applications</w:t>
            </w:r>
          </w:p>
          <w:p w14:paraId="115863DC" w14:textId="77777777" w:rsidR="00923D83" w:rsidRDefault="00923D83" w:rsidP="00923D83">
            <w:pPr>
              <w:pStyle w:val="Style1-Header3PatternClearBackground2"/>
            </w:pPr>
            <w:r>
              <w:t>Internet/System Security</w:t>
            </w:r>
          </w:p>
          <w:p w14:paraId="06FBAF4A" w14:textId="77777777" w:rsidR="00923D83" w:rsidRDefault="00923D83" w:rsidP="00923D83">
            <w:pPr>
              <w:pStyle w:val="Stylepoint-leftPatternClearBackground2"/>
            </w:pPr>
            <w:r>
              <w:t xml:space="preserve">Intel SGX </w:t>
            </w:r>
            <w:r w:rsidRPr="00923D83">
              <w:t>[</w:t>
            </w:r>
            <w:hyperlink r:id="rId8" w:history="1">
              <w:r w:rsidRPr="00923D83">
                <w:t>SGX reading list</w:t>
              </w:r>
            </w:hyperlink>
            <w:r w:rsidRPr="00923D83">
              <w:t>]</w:t>
            </w:r>
          </w:p>
          <w:p w14:paraId="00805E7D" w14:textId="77777777" w:rsidR="00923D83" w:rsidRDefault="00923D83" w:rsidP="00923D83">
            <w:pPr>
              <w:pStyle w:val="Stylepoint-leftPatternClearBackground2"/>
            </w:pPr>
            <w:proofErr w:type="spellStart"/>
            <w:r>
              <w:t>OpenSGX</w:t>
            </w:r>
            <w:proofErr w:type="spellEnd"/>
            <w:r>
              <w:t xml:space="preserve">: We recently released the </w:t>
            </w:r>
            <w:r w:rsidRPr="00923D83">
              <w:t>[</w:t>
            </w:r>
            <w:hyperlink r:id="rId9" w:history="1">
              <w:r w:rsidRPr="00923D83">
                <w:t>source code</w:t>
              </w:r>
            </w:hyperlink>
            <w:r w:rsidRPr="00923D83">
              <w:t>]</w:t>
            </w:r>
            <w:r>
              <w:t xml:space="preserve"> of an Intel SGX emulator!</w:t>
            </w:r>
          </w:p>
          <w:p w14:paraId="57B58227" w14:textId="77777777" w:rsidR="00923D83" w:rsidRDefault="00923D83" w:rsidP="00923D83">
            <w:pPr>
              <w:pStyle w:val="Stylepoint-leftPatternClearBackground2"/>
            </w:pPr>
            <w:r>
              <w:t>High-performance intrusion detection using many-core systems</w:t>
            </w:r>
          </w:p>
          <w:p w14:paraId="694EFA78" w14:textId="77777777" w:rsidR="00923D83" w:rsidRDefault="00923D83" w:rsidP="00923D83">
            <w:pPr>
              <w:pStyle w:val="Stylepoint-leftPatternClearBackground2"/>
            </w:pPr>
            <w:r>
              <w:t xml:space="preserve">Automatic protocol and </w:t>
            </w:r>
            <w:proofErr w:type="spellStart"/>
            <w:r>
              <w:t>behavior</w:t>
            </w:r>
            <w:proofErr w:type="spellEnd"/>
            <w:r>
              <w:t xml:space="preserve"> analysis of Android Apps using binary analysis </w:t>
            </w:r>
            <w:r w:rsidRPr="00923D83">
              <w:t>[</w:t>
            </w:r>
            <w:hyperlink r:id="rId10" w:history="1">
              <w:r w:rsidRPr="00923D83">
                <w:t>tech report</w:t>
              </w:r>
            </w:hyperlink>
            <w:r w:rsidRPr="00923D83">
              <w:t>]</w:t>
            </w:r>
          </w:p>
          <w:p w14:paraId="15EBACE8" w14:textId="77777777" w:rsidR="00923D83" w:rsidRDefault="00923D83" w:rsidP="00923D83">
            <w:pPr>
              <w:pStyle w:val="Style1-Header3PatternClearBackground2"/>
            </w:pPr>
            <w:r>
              <w:t>Internet Content Delivery</w:t>
            </w:r>
          </w:p>
          <w:p w14:paraId="0D54F58F" w14:textId="77777777" w:rsidR="00923D83" w:rsidRDefault="00923D83" w:rsidP="00923D83">
            <w:pPr>
              <w:pStyle w:val="Stylepoint-leftPatternClearBackground2"/>
            </w:pPr>
            <w:r>
              <w:t>VDN: Enabling Software-defined, Near-Real Time Control for Content Delivery Networks</w:t>
            </w:r>
          </w:p>
          <w:p w14:paraId="0F5D280C" w14:textId="77777777" w:rsidR="00923D83" w:rsidRDefault="00923D83" w:rsidP="00923D83">
            <w:pPr>
              <w:pStyle w:val="Stylepoint-leftPatternClearBackground2"/>
            </w:pPr>
            <w:r>
              <w:t>Understanding the Internet video Quality of Experience (</w:t>
            </w:r>
            <w:proofErr w:type="spellStart"/>
            <w:r>
              <w:t>QoE</w:t>
            </w:r>
            <w:proofErr w:type="spellEnd"/>
            <w:r>
              <w:t xml:space="preserve">) and </w:t>
            </w:r>
            <w:proofErr w:type="spellStart"/>
            <w:r>
              <w:t>QoE</w:t>
            </w:r>
            <w:proofErr w:type="spellEnd"/>
            <w:r>
              <w:t xml:space="preserve"> engineering</w:t>
            </w:r>
          </w:p>
          <w:p w14:paraId="03D61793" w14:textId="77777777" w:rsidR="00923D83" w:rsidRDefault="00923D83" w:rsidP="00923D83">
            <w:pPr>
              <w:pStyle w:val="Stylepoint-leftPatternClearBackground2"/>
            </w:pPr>
            <w:r>
              <w:t>Enhancing HTTP Adaptive Streaming with Network-level Predictions</w:t>
            </w:r>
          </w:p>
          <w:p w14:paraId="545070B6" w14:textId="2A846CFE" w:rsidR="00DF15EE" w:rsidRPr="00923D83" w:rsidRDefault="00923D83" w:rsidP="00923D83">
            <w:pPr>
              <w:pStyle w:val="Stylepoint-leftPatternClearBackground2"/>
            </w:pPr>
            <w:r>
              <w:t>Reliable Real-time Communication on Content-aware Networks</w:t>
            </w:r>
          </w:p>
        </w:tc>
      </w:tr>
      <w:tr w:rsidR="00900B8E" w14:paraId="64C702AA" w14:textId="77777777" w:rsidTr="00900B8E">
        <w:tc>
          <w:tcPr>
            <w:tcW w:w="2430" w:type="dxa"/>
            <w:gridSpan w:val="2"/>
            <w:tcBorders>
              <w:bottom w:val="single" w:sz="4" w:space="0" w:color="E7E6E6" w:themeColor="background2"/>
            </w:tcBorders>
            <w:vAlign w:val="center"/>
          </w:tcPr>
          <w:p w14:paraId="4D7731C0" w14:textId="0EC67652" w:rsidR="00900B8E" w:rsidRDefault="00900B8E" w:rsidP="006909DF">
            <w:pPr>
              <w:pStyle w:val="Right-NAVIGATION2"/>
            </w:pPr>
            <w:r>
              <w:t>PUBLICATIONS</w:t>
            </w:r>
          </w:p>
        </w:tc>
        <w:tc>
          <w:tcPr>
            <w:tcW w:w="360" w:type="dxa"/>
          </w:tcPr>
          <w:p w14:paraId="70BC7EB8" w14:textId="77777777" w:rsidR="00900B8E" w:rsidRDefault="00900B8E" w:rsidP="006909DF">
            <w:pPr>
              <w:pStyle w:val="Style9-TextPatternClearBackground2"/>
            </w:pPr>
          </w:p>
        </w:tc>
        <w:tc>
          <w:tcPr>
            <w:tcW w:w="8460" w:type="dxa"/>
            <w:vMerge/>
          </w:tcPr>
          <w:p w14:paraId="1C7F9014" w14:textId="77777777" w:rsidR="00900B8E" w:rsidRDefault="00900B8E" w:rsidP="006909DF">
            <w:pPr>
              <w:pStyle w:val="Style9-TextPatternClearBackground2"/>
            </w:pPr>
          </w:p>
        </w:tc>
      </w:tr>
      <w:tr w:rsidR="006909DF" w14:paraId="6314A4C8" w14:textId="77777777" w:rsidTr="00900B8E">
        <w:tc>
          <w:tcPr>
            <w:tcW w:w="360" w:type="dxa"/>
            <w:tcBorders>
              <w:top w:val="single" w:sz="4" w:space="0" w:color="E7E6E6" w:themeColor="background2"/>
            </w:tcBorders>
            <w:vAlign w:val="center"/>
          </w:tcPr>
          <w:p w14:paraId="41BE24D3" w14:textId="77777777" w:rsidR="006909DF" w:rsidRDefault="006909DF" w:rsidP="006909DF">
            <w:pPr>
              <w:pStyle w:val="Right-NAVIGATION2"/>
            </w:pPr>
          </w:p>
        </w:tc>
        <w:tc>
          <w:tcPr>
            <w:tcW w:w="2070" w:type="dxa"/>
            <w:tcBorders>
              <w:top w:val="single" w:sz="4" w:space="0" w:color="E7E6E6" w:themeColor="background2"/>
            </w:tcBorders>
            <w:vAlign w:val="center"/>
          </w:tcPr>
          <w:p w14:paraId="3697902A" w14:textId="1BF4C6E1" w:rsidR="006909DF" w:rsidRDefault="006909DF" w:rsidP="006909DF">
            <w:pPr>
              <w:pStyle w:val="Right-NAVIGATION2"/>
            </w:pPr>
          </w:p>
        </w:tc>
        <w:tc>
          <w:tcPr>
            <w:tcW w:w="360" w:type="dxa"/>
          </w:tcPr>
          <w:p w14:paraId="6F82691B" w14:textId="77777777" w:rsidR="006909DF" w:rsidRDefault="006909DF" w:rsidP="006909DF">
            <w:pPr>
              <w:pStyle w:val="Style9-TextPatternClearBackground2"/>
            </w:pPr>
          </w:p>
        </w:tc>
        <w:tc>
          <w:tcPr>
            <w:tcW w:w="8460" w:type="dxa"/>
            <w:vMerge/>
          </w:tcPr>
          <w:p w14:paraId="7CE7C8F0" w14:textId="77777777" w:rsidR="006909DF" w:rsidRDefault="006909DF" w:rsidP="006909DF">
            <w:pPr>
              <w:pStyle w:val="Style9-TextPatternClearBackground2"/>
            </w:pPr>
          </w:p>
        </w:tc>
      </w:tr>
      <w:tr w:rsidR="006909DF" w14:paraId="03AC90DC" w14:textId="77777777" w:rsidTr="00900B8E">
        <w:tc>
          <w:tcPr>
            <w:tcW w:w="360" w:type="dxa"/>
            <w:vAlign w:val="center"/>
          </w:tcPr>
          <w:p w14:paraId="2A0287C4" w14:textId="77777777" w:rsidR="006909DF" w:rsidRDefault="006909DF" w:rsidP="006909DF">
            <w:pPr>
              <w:pStyle w:val="Right-NAVIGATION2"/>
            </w:pPr>
          </w:p>
        </w:tc>
        <w:tc>
          <w:tcPr>
            <w:tcW w:w="2070" w:type="dxa"/>
            <w:vAlign w:val="center"/>
          </w:tcPr>
          <w:p w14:paraId="3E1F2E63" w14:textId="187E5446" w:rsidR="006909DF" w:rsidRDefault="006909DF" w:rsidP="006909DF">
            <w:pPr>
              <w:pStyle w:val="Right-NAVIGATION2"/>
            </w:pPr>
          </w:p>
        </w:tc>
        <w:tc>
          <w:tcPr>
            <w:tcW w:w="360" w:type="dxa"/>
          </w:tcPr>
          <w:p w14:paraId="4D43710B" w14:textId="77777777" w:rsidR="006909DF" w:rsidRDefault="006909DF" w:rsidP="006909DF">
            <w:pPr>
              <w:pStyle w:val="Style9-TextPatternClearBackground2"/>
            </w:pPr>
          </w:p>
        </w:tc>
        <w:tc>
          <w:tcPr>
            <w:tcW w:w="8460" w:type="dxa"/>
            <w:vMerge/>
          </w:tcPr>
          <w:p w14:paraId="4B57D5A9" w14:textId="77777777" w:rsidR="006909DF" w:rsidRDefault="006909DF" w:rsidP="006909DF">
            <w:pPr>
              <w:pStyle w:val="Style9-TextPatternClearBackground2"/>
            </w:pPr>
          </w:p>
        </w:tc>
      </w:tr>
      <w:tr w:rsidR="006909DF" w14:paraId="68F526DC" w14:textId="77777777" w:rsidTr="00900B8E">
        <w:tc>
          <w:tcPr>
            <w:tcW w:w="2430" w:type="dxa"/>
            <w:gridSpan w:val="2"/>
            <w:vAlign w:val="center"/>
          </w:tcPr>
          <w:p w14:paraId="7BB70027" w14:textId="4173AD30" w:rsidR="006909DF" w:rsidRDefault="006909DF" w:rsidP="006909DF">
            <w:pPr>
              <w:pStyle w:val="Right-NAVIGATION2"/>
            </w:pPr>
          </w:p>
        </w:tc>
        <w:tc>
          <w:tcPr>
            <w:tcW w:w="360" w:type="dxa"/>
          </w:tcPr>
          <w:p w14:paraId="368DD9DF" w14:textId="77777777" w:rsidR="006909DF" w:rsidRDefault="006909DF" w:rsidP="006909DF">
            <w:pPr>
              <w:pStyle w:val="Style9-TextPatternClearBackground2"/>
            </w:pPr>
          </w:p>
        </w:tc>
        <w:tc>
          <w:tcPr>
            <w:tcW w:w="8460" w:type="dxa"/>
            <w:vMerge/>
          </w:tcPr>
          <w:p w14:paraId="65682F8D" w14:textId="77777777" w:rsidR="006909DF" w:rsidRDefault="006909DF" w:rsidP="006909DF">
            <w:pPr>
              <w:pStyle w:val="Style9-TextPatternClearBackground2"/>
            </w:pPr>
          </w:p>
        </w:tc>
      </w:tr>
      <w:tr w:rsidR="006909DF" w14:paraId="39D46FFD" w14:textId="77777777" w:rsidTr="00900B8E">
        <w:tc>
          <w:tcPr>
            <w:tcW w:w="360" w:type="dxa"/>
            <w:vAlign w:val="center"/>
          </w:tcPr>
          <w:p w14:paraId="1FE0C2AE" w14:textId="77777777" w:rsidR="006909DF" w:rsidRDefault="006909DF" w:rsidP="006909DF">
            <w:pPr>
              <w:pStyle w:val="Right-NAVIGATION2"/>
            </w:pPr>
          </w:p>
        </w:tc>
        <w:tc>
          <w:tcPr>
            <w:tcW w:w="2070" w:type="dxa"/>
            <w:vAlign w:val="center"/>
          </w:tcPr>
          <w:p w14:paraId="0C995140" w14:textId="0DC7E747" w:rsidR="006909DF" w:rsidRDefault="006909DF" w:rsidP="006909DF">
            <w:pPr>
              <w:pStyle w:val="Right-NAVIGATION2"/>
            </w:pPr>
          </w:p>
        </w:tc>
        <w:tc>
          <w:tcPr>
            <w:tcW w:w="360" w:type="dxa"/>
          </w:tcPr>
          <w:p w14:paraId="70CEB507" w14:textId="77777777" w:rsidR="006909DF" w:rsidRDefault="006909DF" w:rsidP="006909DF">
            <w:pPr>
              <w:pStyle w:val="Style9-TextPatternClearBackground2"/>
            </w:pPr>
          </w:p>
        </w:tc>
        <w:tc>
          <w:tcPr>
            <w:tcW w:w="8460" w:type="dxa"/>
            <w:vMerge/>
          </w:tcPr>
          <w:p w14:paraId="0F2FDA40" w14:textId="77777777" w:rsidR="006909DF" w:rsidRDefault="006909DF" w:rsidP="006909DF">
            <w:pPr>
              <w:pStyle w:val="Style9-TextPatternClearBackground2"/>
            </w:pPr>
          </w:p>
        </w:tc>
      </w:tr>
      <w:tr w:rsidR="006909DF" w14:paraId="711EF230" w14:textId="77777777" w:rsidTr="009B2376">
        <w:tc>
          <w:tcPr>
            <w:tcW w:w="360" w:type="dxa"/>
            <w:vAlign w:val="center"/>
          </w:tcPr>
          <w:p w14:paraId="25D9133B" w14:textId="77777777" w:rsidR="006909DF" w:rsidRDefault="006909DF" w:rsidP="006909DF">
            <w:pPr>
              <w:pStyle w:val="Right-NAVIGATION2"/>
            </w:pPr>
          </w:p>
        </w:tc>
        <w:tc>
          <w:tcPr>
            <w:tcW w:w="2070" w:type="dxa"/>
            <w:vAlign w:val="center"/>
          </w:tcPr>
          <w:p w14:paraId="13C37B81" w14:textId="4900444B" w:rsidR="006909DF" w:rsidRDefault="006909DF" w:rsidP="006909DF">
            <w:pPr>
              <w:pStyle w:val="Right-NAVIGATION2"/>
            </w:pPr>
          </w:p>
        </w:tc>
        <w:tc>
          <w:tcPr>
            <w:tcW w:w="360" w:type="dxa"/>
          </w:tcPr>
          <w:p w14:paraId="4D65B8C3" w14:textId="77777777" w:rsidR="006909DF" w:rsidRDefault="006909DF" w:rsidP="006909DF">
            <w:pPr>
              <w:pStyle w:val="Style9-TextPatternClearBackground2"/>
            </w:pPr>
          </w:p>
        </w:tc>
        <w:tc>
          <w:tcPr>
            <w:tcW w:w="8460" w:type="dxa"/>
            <w:vMerge/>
          </w:tcPr>
          <w:p w14:paraId="4388C5F4" w14:textId="77777777" w:rsidR="006909DF" w:rsidRDefault="006909DF" w:rsidP="006909DF">
            <w:pPr>
              <w:pStyle w:val="Style9-TextPatternClearBackground2"/>
            </w:pPr>
          </w:p>
        </w:tc>
      </w:tr>
      <w:tr w:rsidR="006909DF" w14:paraId="69BFFA4F" w14:textId="77777777" w:rsidTr="00900B8E">
        <w:tc>
          <w:tcPr>
            <w:tcW w:w="360" w:type="dxa"/>
            <w:vAlign w:val="center"/>
          </w:tcPr>
          <w:p w14:paraId="4B3DFF64" w14:textId="77777777" w:rsidR="006909DF" w:rsidRDefault="006909DF" w:rsidP="006909DF">
            <w:pPr>
              <w:pStyle w:val="Right-NAVIGATION2"/>
            </w:pPr>
          </w:p>
        </w:tc>
        <w:tc>
          <w:tcPr>
            <w:tcW w:w="2070" w:type="dxa"/>
            <w:vAlign w:val="center"/>
          </w:tcPr>
          <w:p w14:paraId="247B8528" w14:textId="2A48BF40" w:rsidR="006909DF" w:rsidRDefault="006909DF" w:rsidP="006909DF">
            <w:pPr>
              <w:pStyle w:val="Right-NAVIGATION2"/>
            </w:pPr>
          </w:p>
        </w:tc>
        <w:tc>
          <w:tcPr>
            <w:tcW w:w="360" w:type="dxa"/>
          </w:tcPr>
          <w:p w14:paraId="31B0239A" w14:textId="77777777" w:rsidR="006909DF" w:rsidRDefault="006909DF" w:rsidP="006909DF">
            <w:pPr>
              <w:pStyle w:val="Style9-TextPatternClearBackground2"/>
            </w:pPr>
          </w:p>
        </w:tc>
        <w:tc>
          <w:tcPr>
            <w:tcW w:w="8460" w:type="dxa"/>
            <w:vMerge/>
          </w:tcPr>
          <w:p w14:paraId="0E839A37" w14:textId="77777777" w:rsidR="006909DF" w:rsidRDefault="006909DF" w:rsidP="006909DF">
            <w:pPr>
              <w:pStyle w:val="Style9-TextPatternClearBackground2"/>
            </w:pPr>
          </w:p>
        </w:tc>
      </w:tr>
      <w:tr w:rsidR="006909DF" w14:paraId="75131BA0" w14:textId="77777777" w:rsidTr="00900B8E">
        <w:tc>
          <w:tcPr>
            <w:tcW w:w="2430" w:type="dxa"/>
            <w:gridSpan w:val="2"/>
            <w:vAlign w:val="center"/>
          </w:tcPr>
          <w:p w14:paraId="68F57DC7" w14:textId="43DDB119" w:rsidR="006909DF" w:rsidRDefault="006909DF" w:rsidP="006909DF">
            <w:pPr>
              <w:pStyle w:val="Right-NAVIGATION2"/>
            </w:pPr>
          </w:p>
        </w:tc>
        <w:tc>
          <w:tcPr>
            <w:tcW w:w="360" w:type="dxa"/>
          </w:tcPr>
          <w:p w14:paraId="2CE72132" w14:textId="77777777" w:rsidR="006909DF" w:rsidRDefault="006909DF" w:rsidP="006909DF">
            <w:pPr>
              <w:pStyle w:val="Style9-TextPatternClearBackground2"/>
            </w:pPr>
          </w:p>
        </w:tc>
        <w:tc>
          <w:tcPr>
            <w:tcW w:w="8460" w:type="dxa"/>
            <w:vMerge/>
          </w:tcPr>
          <w:p w14:paraId="13927805" w14:textId="77777777" w:rsidR="006909DF" w:rsidRDefault="006909DF" w:rsidP="006909DF">
            <w:pPr>
              <w:pStyle w:val="Style9-TextPatternClearBackground2"/>
            </w:pPr>
          </w:p>
        </w:tc>
      </w:tr>
      <w:tr w:rsidR="006909DF" w14:paraId="14B27A64" w14:textId="77777777" w:rsidTr="00900B8E">
        <w:tc>
          <w:tcPr>
            <w:tcW w:w="360" w:type="dxa"/>
            <w:vAlign w:val="center"/>
          </w:tcPr>
          <w:p w14:paraId="521FFCCD" w14:textId="77777777" w:rsidR="006909DF" w:rsidRDefault="006909DF" w:rsidP="006909DF">
            <w:pPr>
              <w:pStyle w:val="Right-NAVIGATION2"/>
            </w:pPr>
          </w:p>
        </w:tc>
        <w:tc>
          <w:tcPr>
            <w:tcW w:w="2070" w:type="dxa"/>
            <w:vAlign w:val="center"/>
          </w:tcPr>
          <w:p w14:paraId="30321D30" w14:textId="2ADFE46D" w:rsidR="006909DF" w:rsidRDefault="006909DF" w:rsidP="006909DF">
            <w:pPr>
              <w:pStyle w:val="Right-NAVIGATION2"/>
            </w:pPr>
          </w:p>
        </w:tc>
        <w:tc>
          <w:tcPr>
            <w:tcW w:w="360" w:type="dxa"/>
          </w:tcPr>
          <w:p w14:paraId="0D9696AD" w14:textId="77777777" w:rsidR="006909DF" w:rsidRDefault="006909DF" w:rsidP="006909DF">
            <w:pPr>
              <w:pStyle w:val="Style9-TextPatternClearBackground2"/>
            </w:pPr>
          </w:p>
        </w:tc>
        <w:tc>
          <w:tcPr>
            <w:tcW w:w="8460" w:type="dxa"/>
            <w:vMerge/>
          </w:tcPr>
          <w:p w14:paraId="53879D83" w14:textId="77777777" w:rsidR="006909DF" w:rsidRDefault="006909DF" w:rsidP="006909DF">
            <w:pPr>
              <w:pStyle w:val="Style9-TextPatternClearBackground2"/>
            </w:pPr>
          </w:p>
        </w:tc>
      </w:tr>
      <w:tr w:rsidR="006909DF" w14:paraId="7A20E8F8" w14:textId="77777777" w:rsidTr="009B2376">
        <w:tc>
          <w:tcPr>
            <w:tcW w:w="360" w:type="dxa"/>
            <w:vAlign w:val="center"/>
          </w:tcPr>
          <w:p w14:paraId="7C9F3B32" w14:textId="77777777" w:rsidR="006909DF" w:rsidRDefault="006909DF" w:rsidP="006909DF">
            <w:pPr>
              <w:pStyle w:val="Right-NAVIGATION2"/>
            </w:pPr>
          </w:p>
        </w:tc>
        <w:tc>
          <w:tcPr>
            <w:tcW w:w="2070" w:type="dxa"/>
            <w:vAlign w:val="center"/>
          </w:tcPr>
          <w:p w14:paraId="03AEE684" w14:textId="6A4AE2FE" w:rsidR="006909DF" w:rsidRDefault="006909DF" w:rsidP="006909DF">
            <w:pPr>
              <w:pStyle w:val="Right-NAVIGATION2"/>
            </w:pPr>
          </w:p>
        </w:tc>
        <w:tc>
          <w:tcPr>
            <w:tcW w:w="360" w:type="dxa"/>
          </w:tcPr>
          <w:p w14:paraId="67CDFCB0" w14:textId="77777777" w:rsidR="006909DF" w:rsidRDefault="006909DF" w:rsidP="006909DF">
            <w:pPr>
              <w:pStyle w:val="Style9-TextPatternClearBackground2"/>
            </w:pPr>
          </w:p>
        </w:tc>
        <w:tc>
          <w:tcPr>
            <w:tcW w:w="8460" w:type="dxa"/>
            <w:vMerge/>
          </w:tcPr>
          <w:p w14:paraId="6F571080" w14:textId="77777777" w:rsidR="006909DF" w:rsidRDefault="006909DF" w:rsidP="006909DF">
            <w:pPr>
              <w:pStyle w:val="Style9-TextPatternClearBackground2"/>
            </w:pPr>
          </w:p>
        </w:tc>
      </w:tr>
      <w:tr w:rsidR="006909DF" w14:paraId="4EDF9080" w14:textId="77777777" w:rsidTr="009B2376">
        <w:tc>
          <w:tcPr>
            <w:tcW w:w="360" w:type="dxa"/>
            <w:vAlign w:val="center"/>
          </w:tcPr>
          <w:p w14:paraId="6D60E244" w14:textId="77777777" w:rsidR="006909DF" w:rsidRDefault="006909DF" w:rsidP="006909DF">
            <w:pPr>
              <w:pStyle w:val="Style9-TextPatternClearBackground2"/>
            </w:pPr>
          </w:p>
        </w:tc>
        <w:tc>
          <w:tcPr>
            <w:tcW w:w="2070" w:type="dxa"/>
            <w:vAlign w:val="center"/>
          </w:tcPr>
          <w:p w14:paraId="38D531E2" w14:textId="77777777" w:rsidR="006909DF" w:rsidRDefault="006909DF" w:rsidP="006909DF">
            <w:pPr>
              <w:pStyle w:val="Style9-TextPatternClearBackground2"/>
            </w:pPr>
          </w:p>
        </w:tc>
        <w:tc>
          <w:tcPr>
            <w:tcW w:w="360" w:type="dxa"/>
          </w:tcPr>
          <w:p w14:paraId="65E76EC3" w14:textId="77777777" w:rsidR="006909DF" w:rsidRDefault="006909DF" w:rsidP="006909DF">
            <w:pPr>
              <w:pStyle w:val="Style9-TextPatternClearBackground2"/>
            </w:pPr>
          </w:p>
        </w:tc>
        <w:tc>
          <w:tcPr>
            <w:tcW w:w="8460" w:type="dxa"/>
            <w:vMerge/>
          </w:tcPr>
          <w:p w14:paraId="75F83A40" w14:textId="77777777" w:rsidR="006909DF" w:rsidRDefault="006909DF" w:rsidP="006909DF">
            <w:pPr>
              <w:pStyle w:val="Style9-TextPatternClearBackground2"/>
            </w:pPr>
          </w:p>
        </w:tc>
      </w:tr>
      <w:tr w:rsidR="006909DF" w14:paraId="70AFB3C6" w14:textId="77777777" w:rsidTr="009B2376">
        <w:tc>
          <w:tcPr>
            <w:tcW w:w="360" w:type="dxa"/>
            <w:vAlign w:val="center"/>
          </w:tcPr>
          <w:p w14:paraId="033A8DFA" w14:textId="77777777" w:rsidR="006909DF" w:rsidRDefault="006909DF" w:rsidP="006909DF">
            <w:pPr>
              <w:pStyle w:val="Style9-TextPatternClearBackground2"/>
            </w:pPr>
          </w:p>
        </w:tc>
        <w:tc>
          <w:tcPr>
            <w:tcW w:w="2070" w:type="dxa"/>
            <w:vAlign w:val="center"/>
          </w:tcPr>
          <w:p w14:paraId="78655368" w14:textId="77777777" w:rsidR="006909DF" w:rsidRDefault="006909DF" w:rsidP="006909DF">
            <w:pPr>
              <w:pStyle w:val="Style9-TextPatternClearBackground2"/>
            </w:pPr>
          </w:p>
        </w:tc>
        <w:tc>
          <w:tcPr>
            <w:tcW w:w="360" w:type="dxa"/>
          </w:tcPr>
          <w:p w14:paraId="623DC7B3" w14:textId="77777777" w:rsidR="006909DF" w:rsidRDefault="006909DF" w:rsidP="006909DF">
            <w:pPr>
              <w:pStyle w:val="Style9-TextPatternClearBackground2"/>
            </w:pPr>
          </w:p>
        </w:tc>
        <w:tc>
          <w:tcPr>
            <w:tcW w:w="8460" w:type="dxa"/>
            <w:vMerge/>
          </w:tcPr>
          <w:p w14:paraId="530B39A8" w14:textId="77777777" w:rsidR="006909DF" w:rsidRDefault="006909DF" w:rsidP="006909DF">
            <w:pPr>
              <w:pStyle w:val="Style9-TextPatternClearBackground2"/>
            </w:pPr>
          </w:p>
        </w:tc>
      </w:tr>
      <w:tr w:rsidR="006909DF" w14:paraId="6030C8CA" w14:textId="77777777" w:rsidTr="009B2376">
        <w:tc>
          <w:tcPr>
            <w:tcW w:w="360" w:type="dxa"/>
            <w:vAlign w:val="center"/>
          </w:tcPr>
          <w:p w14:paraId="5C5CD983" w14:textId="77777777" w:rsidR="006909DF" w:rsidRDefault="006909DF" w:rsidP="006909DF">
            <w:pPr>
              <w:pStyle w:val="Style9-TextPatternClearBackground2"/>
            </w:pPr>
          </w:p>
        </w:tc>
        <w:tc>
          <w:tcPr>
            <w:tcW w:w="2070" w:type="dxa"/>
            <w:vAlign w:val="center"/>
          </w:tcPr>
          <w:p w14:paraId="71114C61" w14:textId="77777777" w:rsidR="006909DF" w:rsidRDefault="006909DF" w:rsidP="006909DF">
            <w:pPr>
              <w:pStyle w:val="Style9-TextPatternClearBackground2"/>
            </w:pPr>
          </w:p>
        </w:tc>
        <w:tc>
          <w:tcPr>
            <w:tcW w:w="360" w:type="dxa"/>
          </w:tcPr>
          <w:p w14:paraId="3FAC249E" w14:textId="77777777" w:rsidR="006909DF" w:rsidRDefault="006909DF" w:rsidP="006909DF">
            <w:pPr>
              <w:pStyle w:val="Style9-TextPatternClearBackground2"/>
            </w:pPr>
          </w:p>
        </w:tc>
        <w:tc>
          <w:tcPr>
            <w:tcW w:w="8460" w:type="dxa"/>
            <w:vMerge/>
          </w:tcPr>
          <w:p w14:paraId="4A70B085" w14:textId="77777777" w:rsidR="006909DF" w:rsidRDefault="006909DF" w:rsidP="006909DF">
            <w:pPr>
              <w:pStyle w:val="Style9-TextPatternClearBackground2"/>
            </w:pPr>
          </w:p>
        </w:tc>
      </w:tr>
      <w:tr w:rsidR="006909DF" w14:paraId="44C07CE8" w14:textId="77777777" w:rsidTr="009B2376">
        <w:tc>
          <w:tcPr>
            <w:tcW w:w="360" w:type="dxa"/>
            <w:vAlign w:val="center"/>
          </w:tcPr>
          <w:p w14:paraId="34DAD9DC" w14:textId="77777777" w:rsidR="006909DF" w:rsidRDefault="006909DF" w:rsidP="006909DF">
            <w:pPr>
              <w:pStyle w:val="Style9-TextPatternClearBackground2"/>
            </w:pPr>
          </w:p>
        </w:tc>
        <w:tc>
          <w:tcPr>
            <w:tcW w:w="2070" w:type="dxa"/>
            <w:vAlign w:val="center"/>
          </w:tcPr>
          <w:p w14:paraId="4AE4A9C2" w14:textId="77777777" w:rsidR="006909DF" w:rsidRDefault="006909DF" w:rsidP="006909DF">
            <w:pPr>
              <w:pStyle w:val="Style9-TextPatternClearBackground2"/>
            </w:pPr>
          </w:p>
        </w:tc>
        <w:tc>
          <w:tcPr>
            <w:tcW w:w="360" w:type="dxa"/>
          </w:tcPr>
          <w:p w14:paraId="41515357" w14:textId="77777777" w:rsidR="006909DF" w:rsidRDefault="006909DF" w:rsidP="006909DF">
            <w:pPr>
              <w:pStyle w:val="Style9-TextPatternClearBackground2"/>
            </w:pPr>
          </w:p>
        </w:tc>
        <w:tc>
          <w:tcPr>
            <w:tcW w:w="8460" w:type="dxa"/>
            <w:vMerge/>
          </w:tcPr>
          <w:p w14:paraId="59DB14F9" w14:textId="77777777" w:rsidR="006909DF" w:rsidRDefault="006909DF" w:rsidP="006909DF">
            <w:pPr>
              <w:pStyle w:val="Style9-TextPatternClearBackground2"/>
            </w:pPr>
          </w:p>
        </w:tc>
      </w:tr>
    </w:tbl>
    <w:p w14:paraId="7E196715" w14:textId="62119A99" w:rsidR="00DF15EE" w:rsidRPr="001340CB" w:rsidRDefault="00DF15EE" w:rsidP="00A17CD1">
      <w:pPr>
        <w:pStyle w:val="Style9-TextPatternClearBackground2"/>
      </w:pPr>
    </w:p>
    <w:p w14:paraId="0B4044E4" w14:textId="62BFFDE6" w:rsidR="00990C31" w:rsidRPr="00A17CD1" w:rsidRDefault="00B178DF" w:rsidP="00A17CD1">
      <w:pPr>
        <w:pStyle w:val="Style9-TextPatternClearBackground2"/>
        <w:rPr>
          <w:b/>
          <w:bCs/>
          <w:noProof/>
        </w:rPr>
      </w:pPr>
      <w:r>
        <w:rPr>
          <w:rFonts w:asciiTheme="majorHAnsi" w:hAnsiTheme="majorHAnsi"/>
          <w:b/>
          <w:caps/>
          <w:sz w:val="24"/>
          <w:szCs w:val="24"/>
        </w:rPr>
        <w:fldChar w:fldCharType="end"/>
      </w:r>
    </w:p>
    <w:p w14:paraId="4D4F1DFF" w14:textId="358B899F" w:rsidR="0071613C" w:rsidRPr="00A17CD1" w:rsidRDefault="0071613C" w:rsidP="00A17CD1">
      <w:pPr>
        <w:pStyle w:val="Style9-TextPatternClearBackground2"/>
        <w:rPr>
          <w:color w:val="A6A6A6" w:themeColor="background1" w:themeShade="A6"/>
        </w:rPr>
      </w:pPr>
    </w:p>
    <w:p w14:paraId="19841502" w14:textId="1938FF27" w:rsidR="005A121A" w:rsidRPr="000E2F3F" w:rsidRDefault="005A121A" w:rsidP="000E2F3F">
      <w:pPr>
        <w:pStyle w:val="9-Text"/>
      </w:pPr>
    </w:p>
    <w:p w14:paraId="6C75A539" w14:textId="0335FE1F" w:rsidR="009137A9" w:rsidRDefault="009137A9">
      <w:pPr>
        <w:spacing w:after="0" w:line="240" w:lineRule="auto"/>
        <w:rPr>
          <w:rFonts w:cs="Calibri"/>
          <w:b/>
          <w:bCs/>
          <w:color w:val="3B3838" w:themeColor="background2" w:themeShade="40"/>
          <w:sz w:val="18"/>
          <w:lang w:val="en-SG" w:eastAsia="zh-HK"/>
        </w:rPr>
      </w:pPr>
      <w:r>
        <w:br w:type="page"/>
      </w:r>
    </w:p>
    <w:p w14:paraId="32FF27AF" w14:textId="01A22910" w:rsidR="009137A9" w:rsidRPr="00DF15EE" w:rsidRDefault="009137A9" w:rsidP="009137A9">
      <w:pPr>
        <w:pStyle w:val="Style9-TextPatternClearBackground2"/>
      </w:pPr>
    </w:p>
    <w:p w14:paraId="13B397FD" w14:textId="3F73BCF5" w:rsidR="009137A9" w:rsidRPr="00A17CD1" w:rsidRDefault="009137A9" w:rsidP="009137A9">
      <w:pPr>
        <w:pStyle w:val="Style9-TextPatternClearBackground2"/>
        <w:rPr>
          <w:b/>
        </w:rPr>
      </w:pPr>
      <w:r>
        <w:rPr>
          <w:noProof/>
          <w:color w:val="0070C0"/>
          <w:sz w:val="22"/>
        </w:rPr>
        <w:fldChar w:fldCharType="begin"/>
      </w:r>
      <w:r>
        <w:instrText xml:space="preserve"> TOC \o "1-2" \n </w:instrText>
      </w:r>
      <w:r>
        <w:rPr>
          <w:noProof/>
          <w:color w:val="0070C0"/>
          <w:sz w:val="22"/>
        </w:rPr>
        <w:fldChar w:fldCharType="separate"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60"/>
        <w:gridCol w:w="2070"/>
        <w:gridCol w:w="360"/>
        <w:gridCol w:w="8460"/>
      </w:tblGrid>
      <w:tr w:rsidR="009137A9" w14:paraId="73E53DC6" w14:textId="77777777" w:rsidTr="00900B8E">
        <w:tc>
          <w:tcPr>
            <w:tcW w:w="2430" w:type="dxa"/>
            <w:gridSpan w:val="2"/>
            <w:tcBorders>
              <w:top w:val="single" w:sz="4" w:space="0" w:color="E7E6E6" w:themeColor="background2"/>
            </w:tcBorders>
            <w:shd w:val="clear" w:color="auto" w:fill="auto"/>
            <w:vAlign w:val="center"/>
          </w:tcPr>
          <w:p w14:paraId="6BDA9142" w14:textId="493D3CA2" w:rsidR="009137A9" w:rsidRDefault="00900B8E" w:rsidP="00900B8E">
            <w:pPr>
              <w:pStyle w:val="Right-NAVIGATION2"/>
            </w:pPr>
            <w:r>
              <w:t>PROJECTS</w:t>
            </w:r>
          </w:p>
        </w:tc>
        <w:tc>
          <w:tcPr>
            <w:tcW w:w="360" w:type="dxa"/>
          </w:tcPr>
          <w:p w14:paraId="3B0394B3" w14:textId="77777777" w:rsidR="009137A9" w:rsidRDefault="009137A9" w:rsidP="00285A30">
            <w:pPr>
              <w:pStyle w:val="Style9-TextPatternClearBackground2"/>
            </w:pPr>
          </w:p>
        </w:tc>
        <w:tc>
          <w:tcPr>
            <w:tcW w:w="8460" w:type="dxa"/>
            <w:vMerge w:val="restart"/>
          </w:tcPr>
          <w:p w14:paraId="6570386D" w14:textId="4DD752B1" w:rsidR="009137A9" w:rsidRDefault="00900B8E" w:rsidP="009137A9">
            <w:pPr>
              <w:pStyle w:val="1-Header2"/>
            </w:pPr>
            <w:r>
              <w:t>PUBLICATIONS</w:t>
            </w:r>
          </w:p>
          <w:p w14:paraId="588C2B7D" w14:textId="146D366D" w:rsidR="00923D83" w:rsidRDefault="00923D83" w:rsidP="00923D83">
            <w:pPr>
              <w:pStyle w:val="9-Text"/>
            </w:pPr>
          </w:p>
          <w:p w14:paraId="2C6E4216" w14:textId="77777777" w:rsidR="00923D83" w:rsidRDefault="00923D83" w:rsidP="00923D83">
            <w:pPr>
              <w:pStyle w:val="1-Header3v2"/>
              <w:rPr>
                <w:lang w:val="en-US"/>
              </w:rPr>
            </w:pPr>
            <w:r>
              <w:t>KI-Mon ARM: A Hardware-assisted Event-triggered Monitoring Platform for Mutable Kernel Object</w:t>
            </w:r>
          </w:p>
          <w:p w14:paraId="1CEA0622" w14:textId="77777777" w:rsidR="00923D83" w:rsidRDefault="00923D83" w:rsidP="00923D83">
            <w:pPr>
              <w:pStyle w:val="Style9-TextPatternClearBackground2"/>
            </w:pPr>
            <w:proofErr w:type="spellStart"/>
            <w:r>
              <w:t>Hojoon</w:t>
            </w:r>
            <w:proofErr w:type="spellEnd"/>
            <w:r>
              <w:t xml:space="preserve"> Lee, </w:t>
            </w:r>
            <w:proofErr w:type="spellStart"/>
            <w:r>
              <w:t>Hyungon</w:t>
            </w:r>
            <w:proofErr w:type="spellEnd"/>
            <w:r>
              <w:t xml:space="preserve"> Moon, </w:t>
            </w:r>
            <w:proofErr w:type="spellStart"/>
            <w:r>
              <w:t>Ingoo</w:t>
            </w:r>
            <w:proofErr w:type="spellEnd"/>
            <w:r>
              <w:t xml:space="preserve"> </w:t>
            </w:r>
            <w:proofErr w:type="spellStart"/>
            <w:r>
              <w:t>Heo</w:t>
            </w:r>
            <w:proofErr w:type="spellEnd"/>
            <w:r>
              <w:t xml:space="preserve">, </w:t>
            </w:r>
            <w:proofErr w:type="spellStart"/>
            <w:r>
              <w:t>Daehee</w:t>
            </w:r>
            <w:proofErr w:type="spellEnd"/>
            <w:r>
              <w:t xml:space="preserve"> Jang, </w:t>
            </w:r>
            <w:proofErr w:type="spellStart"/>
            <w:r>
              <w:t>Jinsoo</w:t>
            </w:r>
            <w:proofErr w:type="spellEnd"/>
            <w:r>
              <w:t xml:space="preserve"> Jang, </w:t>
            </w:r>
            <w:proofErr w:type="spellStart"/>
            <w:r>
              <w:t>Kihwan</w:t>
            </w:r>
            <w:proofErr w:type="spellEnd"/>
            <w:r>
              <w:t xml:space="preserve"> Kim, </w:t>
            </w:r>
            <w:proofErr w:type="spellStart"/>
            <w:r>
              <w:t>Yunheung</w:t>
            </w:r>
            <w:proofErr w:type="spellEnd"/>
            <w:r>
              <w:t xml:space="preserve"> </w:t>
            </w:r>
            <w:proofErr w:type="spellStart"/>
            <w:r>
              <w:t>Paek</w:t>
            </w:r>
            <w:proofErr w:type="spellEnd"/>
            <w:r>
              <w:t>, </w:t>
            </w:r>
            <w:r w:rsidRPr="00923D83">
              <w:t xml:space="preserve">Brent </w:t>
            </w:r>
            <w:proofErr w:type="spellStart"/>
            <w:r w:rsidRPr="00923D83">
              <w:t>Byunghoon</w:t>
            </w:r>
            <w:proofErr w:type="spellEnd"/>
            <w:r w:rsidRPr="00923D83">
              <w:t xml:space="preserve"> Kang</w:t>
            </w:r>
          </w:p>
          <w:p w14:paraId="0BBAEB9E" w14:textId="445A8F44" w:rsidR="00923D83" w:rsidRPr="00923D83" w:rsidRDefault="00923D83" w:rsidP="00923D83">
            <w:pPr>
              <w:pStyle w:val="Style9-TextPatternClearBackground2"/>
            </w:pPr>
            <w:r>
              <w:t>IEEE TDSC 2017</w:t>
            </w:r>
            <w:r w:rsidR="004B5091">
              <w:rPr>
                <w:rFonts w:cs="Calibri"/>
                <w:color w:val="000000"/>
                <w:sz w:val="22"/>
                <w:szCs w:val="22"/>
              </w:rPr>
              <w:t> </w:t>
            </w:r>
            <w:r w:rsidR="004B5091" w:rsidRPr="004B5091">
              <w:rPr>
                <w:color w:val="171717" w:themeColor="background2" w:themeShade="1A"/>
              </w:rPr>
              <w:t>(Awarded Best Paper)</w:t>
            </w:r>
            <w:r>
              <w:t> </w:t>
            </w:r>
            <w:hyperlink r:id="rId11" w:history="1">
              <w:r w:rsidRPr="004B5091">
                <w:rPr>
                  <w:color w:val="4472C4" w:themeColor="accent1"/>
                </w:rPr>
                <w:t>[PDF]</w:t>
              </w:r>
            </w:hyperlink>
            <w:r w:rsidRPr="004B5091">
              <w:rPr>
                <w:color w:val="4472C4" w:themeColor="accent1"/>
              </w:rPr>
              <w:t> </w:t>
            </w:r>
            <w:hyperlink r:id="rId12" w:history="1">
              <w:r w:rsidRPr="004B5091">
                <w:rPr>
                  <w:color w:val="4472C4" w:themeColor="accent1"/>
                </w:rPr>
                <w:t>[BIBTEX]</w:t>
              </w:r>
            </w:hyperlink>
          </w:p>
          <w:p w14:paraId="1CEDCD37" w14:textId="77777777" w:rsidR="00923D83" w:rsidRDefault="00923D83" w:rsidP="00923D83">
            <w:pPr>
              <w:pStyle w:val="1-Header3v2"/>
            </w:pPr>
            <w:proofErr w:type="spellStart"/>
            <w:r>
              <w:t>Invi</w:t>
            </w:r>
            <w:proofErr w:type="spellEnd"/>
            <w:r>
              <w:t>-server: Reducing the attack surfaces by making protected server invisible on networks</w:t>
            </w:r>
          </w:p>
          <w:p w14:paraId="69E66F06" w14:textId="77777777" w:rsidR="00923D83" w:rsidRDefault="00923D83" w:rsidP="00923D83">
            <w:pPr>
              <w:pStyle w:val="Style9-TextPatternClearBackground2"/>
            </w:pPr>
            <w:proofErr w:type="spellStart"/>
            <w:r>
              <w:t>Jaehyun</w:t>
            </w:r>
            <w:proofErr w:type="spellEnd"/>
            <w:r>
              <w:t xml:space="preserve"> Park, </w:t>
            </w:r>
            <w:proofErr w:type="spellStart"/>
            <w:r>
              <w:t>Jiseong</w:t>
            </w:r>
            <w:proofErr w:type="spellEnd"/>
            <w:r>
              <w:t xml:space="preserve"> Noh, </w:t>
            </w:r>
            <w:proofErr w:type="spellStart"/>
            <w:r>
              <w:t>Myungchul</w:t>
            </w:r>
            <w:proofErr w:type="spellEnd"/>
            <w:r>
              <w:t xml:space="preserve"> Kim, </w:t>
            </w:r>
            <w:r w:rsidRPr="00923D83">
              <w:rPr>
                <w:rStyle w:val="Strong"/>
                <w:b w:val="0"/>
                <w:bCs w:val="0"/>
              </w:rPr>
              <w:t>Brent</w:t>
            </w:r>
            <w:r>
              <w:rPr>
                <w:rStyle w:val="Strong"/>
                <w:rFonts w:ascii="Helvetica" w:hAnsi="Helvetica"/>
                <w:color w:val="5A5A5A"/>
                <w:sz w:val="21"/>
                <w:szCs w:val="21"/>
              </w:rPr>
              <w:t xml:space="preserve"> </w:t>
            </w:r>
            <w:proofErr w:type="spellStart"/>
            <w:r w:rsidRPr="00923D83">
              <w:rPr>
                <w:rStyle w:val="Strong"/>
                <w:b w:val="0"/>
                <w:bCs w:val="0"/>
              </w:rPr>
              <w:t>Byunghoon</w:t>
            </w:r>
            <w:proofErr w:type="spellEnd"/>
            <w:r>
              <w:rPr>
                <w:rStyle w:val="Strong"/>
                <w:rFonts w:ascii="Helvetica" w:hAnsi="Helvetica"/>
                <w:color w:val="5A5A5A"/>
                <w:sz w:val="21"/>
                <w:szCs w:val="21"/>
              </w:rPr>
              <w:t xml:space="preserve"> </w:t>
            </w:r>
            <w:r w:rsidRPr="00923D83">
              <w:rPr>
                <w:rStyle w:val="Strong"/>
                <w:b w:val="0"/>
                <w:bCs w:val="0"/>
              </w:rPr>
              <w:t>Kang</w:t>
            </w:r>
          </w:p>
          <w:p w14:paraId="1568BF12" w14:textId="1DF6388F" w:rsidR="00923D83" w:rsidRPr="00923D83" w:rsidRDefault="00923D83" w:rsidP="00923D83">
            <w:pPr>
              <w:pStyle w:val="Style9-TextPatternClearBackground2"/>
            </w:pPr>
            <w:r>
              <w:t>Computers &amp; Security 2017</w:t>
            </w:r>
            <w:r w:rsidRPr="004B5091">
              <w:rPr>
                <w:color w:val="4472C4" w:themeColor="accent1"/>
              </w:rPr>
              <w:t> </w:t>
            </w:r>
            <w:hyperlink r:id="rId13" w:history="1">
              <w:r w:rsidRPr="004B5091">
                <w:rPr>
                  <w:color w:val="4472C4" w:themeColor="accent1"/>
                </w:rPr>
                <w:t>[PDF]</w:t>
              </w:r>
            </w:hyperlink>
            <w:r w:rsidRPr="004B5091">
              <w:rPr>
                <w:color w:val="4472C4" w:themeColor="accent1"/>
              </w:rPr>
              <w:t> </w:t>
            </w:r>
            <w:hyperlink r:id="rId14" w:history="1">
              <w:r w:rsidRPr="004B5091">
                <w:rPr>
                  <w:color w:val="4472C4" w:themeColor="accent1"/>
                </w:rPr>
                <w:t>[BIBTEX]</w:t>
              </w:r>
            </w:hyperlink>
          </w:p>
          <w:p w14:paraId="6E76D440" w14:textId="77777777" w:rsidR="00923D83" w:rsidRDefault="00923D83" w:rsidP="00923D83">
            <w:pPr>
              <w:pStyle w:val="1-Header3v2"/>
            </w:pPr>
            <w:proofErr w:type="spellStart"/>
            <w:r>
              <w:t>PrivateZone</w:t>
            </w:r>
            <w:proofErr w:type="spellEnd"/>
            <w:r>
              <w:t xml:space="preserve">: Providing a Private Execution Environment using ARM </w:t>
            </w:r>
            <w:proofErr w:type="spellStart"/>
            <w:r>
              <w:t>TrustZone</w:t>
            </w:r>
            <w:proofErr w:type="spellEnd"/>
          </w:p>
          <w:p w14:paraId="5FB99CB9" w14:textId="77777777" w:rsidR="00923D83" w:rsidRDefault="00923D83" w:rsidP="00923D83">
            <w:pPr>
              <w:pStyle w:val="Style9-TextPatternClearBackground2"/>
            </w:pPr>
            <w:proofErr w:type="spellStart"/>
            <w:r>
              <w:t>Jinsoo</w:t>
            </w:r>
            <w:proofErr w:type="spellEnd"/>
            <w:r>
              <w:t xml:space="preserve"> Jang, </w:t>
            </w:r>
            <w:proofErr w:type="spellStart"/>
            <w:r>
              <w:t>Changho</w:t>
            </w:r>
            <w:proofErr w:type="spellEnd"/>
            <w:r>
              <w:t xml:space="preserve"> Choi, </w:t>
            </w:r>
            <w:proofErr w:type="spellStart"/>
            <w:r>
              <w:t>Jaehyuk</w:t>
            </w:r>
            <w:proofErr w:type="spellEnd"/>
            <w:r>
              <w:t xml:space="preserve"> Lee, </w:t>
            </w:r>
            <w:proofErr w:type="spellStart"/>
            <w:r>
              <w:t>Nohyun</w:t>
            </w:r>
            <w:proofErr w:type="spellEnd"/>
            <w:r>
              <w:t xml:space="preserve"> Kwak, </w:t>
            </w:r>
            <w:proofErr w:type="spellStart"/>
            <w:r>
              <w:t>Seongman</w:t>
            </w:r>
            <w:proofErr w:type="spellEnd"/>
            <w:r>
              <w:t xml:space="preserve"> Lee, </w:t>
            </w:r>
            <w:proofErr w:type="spellStart"/>
            <w:r>
              <w:t>Yeseul</w:t>
            </w:r>
            <w:proofErr w:type="spellEnd"/>
            <w:r>
              <w:t xml:space="preserve"> Choi, </w:t>
            </w:r>
            <w:r w:rsidRPr="00923D83">
              <w:t xml:space="preserve">Brent </w:t>
            </w:r>
            <w:proofErr w:type="spellStart"/>
            <w:r w:rsidRPr="00923D83">
              <w:t>Byunghoon</w:t>
            </w:r>
            <w:proofErr w:type="spellEnd"/>
            <w:r w:rsidRPr="00923D83">
              <w:t xml:space="preserve"> Kang</w:t>
            </w:r>
          </w:p>
          <w:p w14:paraId="188D4719" w14:textId="43BD92F8" w:rsidR="00923D83" w:rsidRPr="004B5091" w:rsidRDefault="00923D83" w:rsidP="00923D83">
            <w:pPr>
              <w:pStyle w:val="Style9-TextPatternClearBackground2"/>
              <w:rPr>
                <w:color w:val="4472C4" w:themeColor="accent1"/>
              </w:rPr>
            </w:pPr>
            <w:r>
              <w:t>IEEE TDSC 2016</w:t>
            </w:r>
            <w:r w:rsidRPr="004B5091">
              <w:rPr>
                <w:color w:val="4472C4" w:themeColor="accent1"/>
              </w:rPr>
              <w:t> </w:t>
            </w:r>
            <w:hyperlink r:id="rId15" w:history="1">
              <w:r w:rsidRPr="004B5091">
                <w:rPr>
                  <w:color w:val="4472C4" w:themeColor="accent1"/>
                </w:rPr>
                <w:t>[PDF]</w:t>
              </w:r>
            </w:hyperlink>
            <w:r w:rsidRPr="004B5091">
              <w:rPr>
                <w:color w:val="4472C4" w:themeColor="accent1"/>
              </w:rPr>
              <w:t> </w:t>
            </w:r>
            <w:hyperlink r:id="rId16" w:history="1">
              <w:r w:rsidRPr="004B5091">
                <w:rPr>
                  <w:color w:val="4472C4" w:themeColor="accent1"/>
                </w:rPr>
                <w:t>[BIBTEX]</w:t>
              </w:r>
            </w:hyperlink>
          </w:p>
          <w:p w14:paraId="7EED3876" w14:textId="77777777" w:rsidR="00923D83" w:rsidRDefault="00923D83" w:rsidP="00923D83">
            <w:pPr>
              <w:pStyle w:val="1-Header3v2"/>
            </w:pPr>
            <w:r>
              <w:t>On-demand Bootstrapping Mechanism for Isolated Cryptographic Operations on Commodity Accelerators</w:t>
            </w:r>
          </w:p>
          <w:p w14:paraId="6D9BF16A" w14:textId="77777777" w:rsidR="00923D83" w:rsidRDefault="00923D83" w:rsidP="00923D83">
            <w:pPr>
              <w:pStyle w:val="Style9-TextPatternClearBackground2"/>
            </w:pPr>
            <w:proofErr w:type="spellStart"/>
            <w:r>
              <w:t>Yonggon</w:t>
            </w:r>
            <w:proofErr w:type="spellEnd"/>
            <w:r>
              <w:t xml:space="preserve"> Kim, </w:t>
            </w:r>
            <w:proofErr w:type="spellStart"/>
            <w:r>
              <w:t>Ohmin</w:t>
            </w:r>
            <w:proofErr w:type="spellEnd"/>
            <w:r>
              <w:t xml:space="preserve"> Kwon, </w:t>
            </w:r>
            <w:proofErr w:type="spellStart"/>
            <w:r>
              <w:t>Jinsoo</w:t>
            </w:r>
            <w:proofErr w:type="spellEnd"/>
            <w:r>
              <w:t xml:space="preserve"> Jang, </w:t>
            </w:r>
            <w:proofErr w:type="spellStart"/>
            <w:r>
              <w:t>Seongwook</w:t>
            </w:r>
            <w:proofErr w:type="spellEnd"/>
            <w:r>
              <w:t xml:space="preserve"> </w:t>
            </w:r>
            <w:proofErr w:type="spellStart"/>
            <w:r>
              <w:t>Jin</w:t>
            </w:r>
            <w:proofErr w:type="spellEnd"/>
            <w:r>
              <w:t xml:space="preserve">, </w:t>
            </w:r>
            <w:proofErr w:type="spellStart"/>
            <w:r>
              <w:t>Hyeongboo</w:t>
            </w:r>
            <w:proofErr w:type="spellEnd"/>
            <w:r>
              <w:t xml:space="preserve"> </w:t>
            </w:r>
            <w:proofErr w:type="spellStart"/>
            <w:r>
              <w:t>Baek</w:t>
            </w:r>
            <w:proofErr w:type="spellEnd"/>
            <w:r>
              <w:t>, </w:t>
            </w:r>
            <w:r w:rsidRPr="00923D83">
              <w:t xml:space="preserve">Brent </w:t>
            </w:r>
            <w:proofErr w:type="spellStart"/>
            <w:r w:rsidRPr="00923D83">
              <w:t>Byunghoon</w:t>
            </w:r>
            <w:proofErr w:type="spellEnd"/>
            <w:r w:rsidRPr="00923D83">
              <w:t xml:space="preserve"> Kang</w:t>
            </w:r>
            <w:r>
              <w:t xml:space="preserve">, </w:t>
            </w:r>
            <w:proofErr w:type="spellStart"/>
            <w:r>
              <w:t>Hyunsoo</w:t>
            </w:r>
            <w:proofErr w:type="spellEnd"/>
            <w:r>
              <w:t xml:space="preserve"> Yoon</w:t>
            </w:r>
          </w:p>
          <w:p w14:paraId="3984996C" w14:textId="78AF7D65" w:rsidR="00923D83" w:rsidRPr="00923D83" w:rsidRDefault="00923D83" w:rsidP="00923D83">
            <w:pPr>
              <w:pStyle w:val="Style9-TextPatternClearBackground2"/>
            </w:pPr>
            <w:r>
              <w:t>Computers &amp; Security 2016</w:t>
            </w:r>
            <w:r w:rsidRPr="004B5091">
              <w:rPr>
                <w:color w:val="4472C4" w:themeColor="accent1"/>
              </w:rPr>
              <w:t> </w:t>
            </w:r>
            <w:hyperlink r:id="rId17" w:history="1">
              <w:r w:rsidRPr="004B5091">
                <w:rPr>
                  <w:color w:val="4472C4" w:themeColor="accent1"/>
                </w:rPr>
                <w:t>[PDF]</w:t>
              </w:r>
            </w:hyperlink>
            <w:r w:rsidRPr="004B5091">
              <w:rPr>
                <w:color w:val="4472C4" w:themeColor="accent1"/>
              </w:rPr>
              <w:t> </w:t>
            </w:r>
            <w:hyperlink r:id="rId18" w:history="1">
              <w:r w:rsidRPr="004B5091">
                <w:rPr>
                  <w:color w:val="4472C4" w:themeColor="accent1"/>
                </w:rPr>
                <w:t>[BIBTEX]</w:t>
              </w:r>
            </w:hyperlink>
          </w:p>
          <w:p w14:paraId="2EFE9801" w14:textId="77777777" w:rsidR="00923D83" w:rsidRDefault="00923D83" w:rsidP="00923D83">
            <w:pPr>
              <w:pStyle w:val="1-Header3v2"/>
            </w:pPr>
            <w:proofErr w:type="spellStart"/>
            <w:r>
              <w:t>OpenSGX</w:t>
            </w:r>
            <w:proofErr w:type="spellEnd"/>
            <w:r>
              <w:t>: An Open Platform for SGX Research</w:t>
            </w:r>
          </w:p>
          <w:p w14:paraId="781A3B0C" w14:textId="77777777" w:rsidR="00923D83" w:rsidRDefault="00923D83" w:rsidP="00923D83">
            <w:pPr>
              <w:pStyle w:val="Style9-TextPatternClearBackground2"/>
            </w:pPr>
            <w:proofErr w:type="spellStart"/>
            <w:r>
              <w:t>Prerit</w:t>
            </w:r>
            <w:proofErr w:type="spellEnd"/>
            <w:r>
              <w:t xml:space="preserve"> Jain† Soham Desai† </w:t>
            </w:r>
            <w:proofErr w:type="spellStart"/>
            <w:r>
              <w:t>Seongmin</w:t>
            </w:r>
            <w:proofErr w:type="spellEnd"/>
            <w:r>
              <w:t xml:space="preserve"> Kim</w:t>
            </w:r>
            <w:r>
              <w:rPr>
                <w:rFonts w:ascii="Cambria Math" w:hAnsi="Cambria Math" w:cs="Cambria Math"/>
              </w:rPr>
              <w:t>⋆</w:t>
            </w:r>
            <w:r>
              <w:t xml:space="preserve"> Ming-Wei Shih</w:t>
            </w:r>
            <w:r>
              <w:rPr>
                <w:rFonts w:cs="Helvetica"/>
              </w:rPr>
              <w:t>†</w:t>
            </w:r>
          </w:p>
          <w:p w14:paraId="21582FA6" w14:textId="77777777" w:rsidR="00923D83" w:rsidRDefault="00923D83" w:rsidP="00923D83">
            <w:pPr>
              <w:pStyle w:val="Style9-TextPatternClearBackground2"/>
            </w:pPr>
            <w:proofErr w:type="spellStart"/>
            <w:r>
              <w:t>JaeHyuk</w:t>
            </w:r>
            <w:proofErr w:type="spellEnd"/>
            <w:r>
              <w:t xml:space="preserve"> </w:t>
            </w:r>
            <w:proofErr w:type="spellStart"/>
            <w:r>
              <w:t>Lee</w:t>
            </w:r>
            <w:r>
              <w:rPr>
                <w:rFonts w:ascii="Cambria Math" w:hAnsi="Cambria Math" w:cs="Cambria Math"/>
              </w:rPr>
              <w:t>⋆</w:t>
            </w:r>
            <w:r>
              <w:t>Changho</w:t>
            </w:r>
            <w:proofErr w:type="spellEnd"/>
            <w:r>
              <w:t xml:space="preserve"> Choi</w:t>
            </w:r>
            <w:r>
              <w:rPr>
                <w:rFonts w:ascii="Cambria Math" w:hAnsi="Cambria Math" w:cs="Cambria Math"/>
              </w:rPr>
              <w:t>⋆</w:t>
            </w:r>
            <w:r>
              <w:t xml:space="preserve"> Young Shin</w:t>
            </w:r>
            <w:r>
              <w:rPr>
                <w:rFonts w:ascii="Cambria Math" w:hAnsi="Cambria Math" w:cs="Cambria Math"/>
              </w:rPr>
              <w:t>⋆</w:t>
            </w:r>
            <w:r>
              <w:t xml:space="preserve"> </w:t>
            </w:r>
            <w:proofErr w:type="spellStart"/>
            <w:r>
              <w:t>Taesoo</w:t>
            </w:r>
            <w:proofErr w:type="spellEnd"/>
            <w:r>
              <w:t xml:space="preserve"> Kim</w:t>
            </w:r>
            <w:r>
              <w:rPr>
                <w:rFonts w:cs="Helvetica"/>
              </w:rPr>
              <w:t>†</w:t>
            </w:r>
            <w:r>
              <w:t> </w:t>
            </w:r>
            <w:r w:rsidRPr="00923D83">
              <w:t xml:space="preserve">Brent </w:t>
            </w:r>
            <w:proofErr w:type="spellStart"/>
            <w:r w:rsidRPr="00923D83">
              <w:t>Byunghoon</w:t>
            </w:r>
            <w:proofErr w:type="spellEnd"/>
            <w:r w:rsidRPr="00923D83">
              <w:t xml:space="preserve"> Kang</w:t>
            </w:r>
            <w:r>
              <w:rPr>
                <w:rFonts w:ascii="Cambria Math" w:hAnsi="Cambria Math" w:cs="Cambria Math"/>
              </w:rPr>
              <w:t>⋆</w:t>
            </w:r>
            <w:r>
              <w:t xml:space="preserve"> </w:t>
            </w:r>
            <w:proofErr w:type="spellStart"/>
            <w:r>
              <w:t>Dongsu</w:t>
            </w:r>
            <w:proofErr w:type="spellEnd"/>
            <w:r>
              <w:t xml:space="preserve"> Han</w:t>
            </w:r>
            <w:r>
              <w:rPr>
                <w:rFonts w:ascii="Cambria Math" w:hAnsi="Cambria Math" w:cs="Cambria Math"/>
              </w:rPr>
              <w:t>⋆</w:t>
            </w:r>
          </w:p>
          <w:p w14:paraId="6AC8DC52" w14:textId="76074CB6" w:rsidR="00923D83" w:rsidRPr="00923D83" w:rsidRDefault="00923D83" w:rsidP="00923D83">
            <w:pPr>
              <w:pStyle w:val="Style9-TextPatternClearBackground2"/>
            </w:pPr>
            <w:r>
              <w:t xml:space="preserve">NDSS Symposium 2016 (15.4%) </w:t>
            </w:r>
            <w:r w:rsidRPr="004B5091">
              <w:rPr>
                <w:color w:val="4472C4" w:themeColor="accent1"/>
              </w:rPr>
              <w:t> </w:t>
            </w:r>
            <w:hyperlink r:id="rId19" w:history="1">
              <w:r w:rsidRPr="004B5091">
                <w:rPr>
                  <w:color w:val="4472C4" w:themeColor="accent1"/>
                </w:rPr>
                <w:t>[PDF]</w:t>
              </w:r>
            </w:hyperlink>
            <w:r w:rsidRPr="004B5091">
              <w:rPr>
                <w:color w:val="4472C4" w:themeColor="accent1"/>
              </w:rPr>
              <w:t> </w:t>
            </w:r>
            <w:hyperlink r:id="rId20" w:history="1">
              <w:r w:rsidRPr="004B5091">
                <w:rPr>
                  <w:color w:val="4472C4" w:themeColor="accent1"/>
                </w:rPr>
                <w:t>[BIBTEX]</w:t>
              </w:r>
            </w:hyperlink>
          </w:p>
          <w:p w14:paraId="36B9152C" w14:textId="78612BF2" w:rsidR="00923D83" w:rsidRDefault="00923D83" w:rsidP="00923D83">
            <w:pPr>
              <w:pStyle w:val="1-Header3v2"/>
            </w:pPr>
            <w:r>
              <w:t>Vulnerabilities of network OS and mitigation with state-based permission system</w:t>
            </w:r>
          </w:p>
          <w:p w14:paraId="756E1BA9" w14:textId="77777777" w:rsidR="00923D83" w:rsidRDefault="00923D83" w:rsidP="00923D83">
            <w:pPr>
              <w:pStyle w:val="Style9-TextPatternClearBackground2"/>
            </w:pPr>
            <w:r>
              <w:t>J. Noh, S. Lee, J. Park, S. Shin, and </w:t>
            </w:r>
            <w:r w:rsidRPr="00923D83">
              <w:t>B. Kang</w:t>
            </w:r>
          </w:p>
          <w:p w14:paraId="4C08EAA4" w14:textId="4B5990D5" w:rsidR="00923D83" w:rsidRPr="00923D83" w:rsidRDefault="00923D83" w:rsidP="00923D83">
            <w:pPr>
              <w:pStyle w:val="Style9-TextPatternClearBackground2"/>
            </w:pPr>
            <w:r>
              <w:t>Security and Communication Networks 2015 </w:t>
            </w:r>
            <w:hyperlink r:id="rId21" w:history="1">
              <w:r w:rsidRPr="004B5091">
                <w:rPr>
                  <w:color w:val="4472C4" w:themeColor="accent1"/>
                </w:rPr>
                <w:t>[PDF]</w:t>
              </w:r>
            </w:hyperlink>
            <w:r w:rsidRPr="004B5091">
              <w:rPr>
                <w:color w:val="4472C4" w:themeColor="accent1"/>
              </w:rPr>
              <w:t> </w:t>
            </w:r>
            <w:hyperlink r:id="rId22" w:history="1">
              <w:r w:rsidRPr="004B5091">
                <w:rPr>
                  <w:color w:val="4472C4" w:themeColor="accent1"/>
                </w:rPr>
                <w:t>[BIBTEX]</w:t>
              </w:r>
            </w:hyperlink>
          </w:p>
          <w:p w14:paraId="0D1E69A7" w14:textId="77777777" w:rsidR="00923D83" w:rsidRDefault="00923D83" w:rsidP="00923D83">
            <w:pPr>
              <w:pStyle w:val="1-Header3v2"/>
            </w:pPr>
            <w:r>
              <w:t>Detecting and Preventing Kernel Rootkit Attacks with Bus Snooping</w:t>
            </w:r>
          </w:p>
          <w:p w14:paraId="62C7D780" w14:textId="77777777" w:rsidR="00923D83" w:rsidRDefault="00923D83" w:rsidP="00923D83">
            <w:pPr>
              <w:pStyle w:val="Style9-TextPatternClearBackground2"/>
            </w:pPr>
            <w:r>
              <w:t xml:space="preserve">H. Moon, H. Lee, I. </w:t>
            </w:r>
            <w:proofErr w:type="spellStart"/>
            <w:r>
              <w:t>Heo</w:t>
            </w:r>
            <w:proofErr w:type="spellEnd"/>
            <w:r>
              <w:t xml:space="preserve">, K. Kim, Y. </w:t>
            </w:r>
            <w:proofErr w:type="spellStart"/>
            <w:r>
              <w:t>Paek</w:t>
            </w:r>
            <w:proofErr w:type="spellEnd"/>
            <w:r>
              <w:t xml:space="preserve"> and </w:t>
            </w:r>
            <w:r w:rsidRPr="004B5091">
              <w:t>B. Kang</w:t>
            </w:r>
            <w:r>
              <w:rPr>
                <w:b/>
                <w:bCs/>
              </w:rPr>
              <w:t> </w:t>
            </w:r>
          </w:p>
          <w:p w14:paraId="48C1864B" w14:textId="6411384F" w:rsidR="009137A9" w:rsidRPr="004B5091" w:rsidRDefault="00923D83" w:rsidP="004B5091">
            <w:pPr>
              <w:pStyle w:val="Style9-TextPatternClearBackground2"/>
            </w:pPr>
            <w:r>
              <w:t>IEEE Transactions on Dependable and Secure Computing</w:t>
            </w:r>
            <w:r w:rsidRPr="004B5091">
              <w:rPr>
                <w:color w:val="4472C4" w:themeColor="accent1"/>
              </w:rPr>
              <w:t> </w:t>
            </w:r>
            <w:hyperlink r:id="rId23" w:history="1">
              <w:r w:rsidRPr="004B5091">
                <w:rPr>
                  <w:color w:val="4472C4" w:themeColor="accent1"/>
                </w:rPr>
                <w:t>[PDF]</w:t>
              </w:r>
            </w:hyperlink>
            <w:r w:rsidRPr="004B5091">
              <w:rPr>
                <w:color w:val="4472C4" w:themeColor="accent1"/>
              </w:rPr>
              <w:t> </w:t>
            </w:r>
            <w:hyperlink r:id="rId24" w:history="1">
              <w:r w:rsidRPr="004B5091">
                <w:rPr>
                  <w:color w:val="4472C4" w:themeColor="accent1"/>
                </w:rPr>
                <w:t>[BIBTEX]</w:t>
              </w:r>
            </w:hyperlink>
          </w:p>
          <w:p w14:paraId="0AAB97A5" w14:textId="3E37F24F" w:rsidR="009137A9" w:rsidRPr="00DF15EE" w:rsidRDefault="009137A9" w:rsidP="009137A9">
            <w:pPr>
              <w:pStyle w:val="Style9-TextPatternClearBackground2"/>
              <w:rPr>
                <w:color w:val="A6A6A6" w:themeColor="background1" w:themeShade="A6"/>
              </w:rPr>
            </w:pPr>
          </w:p>
        </w:tc>
      </w:tr>
      <w:tr w:rsidR="00900B8E" w14:paraId="44CF7759" w14:textId="77777777" w:rsidTr="00900B8E">
        <w:tc>
          <w:tcPr>
            <w:tcW w:w="2430" w:type="dxa"/>
            <w:gridSpan w:val="2"/>
            <w:shd w:val="clear" w:color="auto" w:fill="2F5496" w:themeFill="accent1" w:themeFillShade="BF"/>
            <w:vAlign w:val="center"/>
          </w:tcPr>
          <w:p w14:paraId="0F17AB6A" w14:textId="10F4014C" w:rsidR="00900B8E" w:rsidRDefault="00900B8E" w:rsidP="00900B8E">
            <w:pPr>
              <w:pStyle w:val="Right-NAVIGATION"/>
            </w:pPr>
            <w:r>
              <w:t>PUBLICATIONS</w:t>
            </w:r>
          </w:p>
        </w:tc>
        <w:tc>
          <w:tcPr>
            <w:tcW w:w="360" w:type="dxa"/>
          </w:tcPr>
          <w:p w14:paraId="1A17C0E6" w14:textId="77777777" w:rsidR="00900B8E" w:rsidRDefault="00900B8E" w:rsidP="00285A30">
            <w:pPr>
              <w:pStyle w:val="Style9-TextPatternClearBackground2"/>
            </w:pPr>
          </w:p>
        </w:tc>
        <w:tc>
          <w:tcPr>
            <w:tcW w:w="8460" w:type="dxa"/>
            <w:vMerge/>
          </w:tcPr>
          <w:p w14:paraId="1C5004A9" w14:textId="77777777" w:rsidR="00900B8E" w:rsidRDefault="00900B8E" w:rsidP="00285A30">
            <w:pPr>
              <w:pStyle w:val="Style9-TextPatternClearBackground2"/>
            </w:pPr>
          </w:p>
        </w:tc>
      </w:tr>
      <w:tr w:rsidR="009137A9" w14:paraId="477830DA" w14:textId="77777777" w:rsidTr="009B2376">
        <w:tc>
          <w:tcPr>
            <w:tcW w:w="360" w:type="dxa"/>
            <w:vAlign w:val="center"/>
          </w:tcPr>
          <w:p w14:paraId="662274C3" w14:textId="77777777" w:rsidR="009137A9" w:rsidRDefault="009137A9" w:rsidP="009B2376">
            <w:pPr>
              <w:pStyle w:val="Right-NAVIGATION2"/>
            </w:pPr>
          </w:p>
        </w:tc>
        <w:tc>
          <w:tcPr>
            <w:tcW w:w="2070" w:type="dxa"/>
            <w:vAlign w:val="center"/>
          </w:tcPr>
          <w:p w14:paraId="52E6381A" w14:textId="6D8FBAE8" w:rsidR="009137A9" w:rsidRDefault="009137A9" w:rsidP="009B2376">
            <w:pPr>
              <w:pStyle w:val="Right-NAVIGATION2"/>
            </w:pPr>
          </w:p>
        </w:tc>
        <w:tc>
          <w:tcPr>
            <w:tcW w:w="360" w:type="dxa"/>
          </w:tcPr>
          <w:p w14:paraId="6503206C" w14:textId="77777777" w:rsidR="009137A9" w:rsidRDefault="009137A9" w:rsidP="00285A30">
            <w:pPr>
              <w:pStyle w:val="Style9-TextPatternClearBackground2"/>
            </w:pPr>
          </w:p>
        </w:tc>
        <w:tc>
          <w:tcPr>
            <w:tcW w:w="8460" w:type="dxa"/>
            <w:vMerge/>
          </w:tcPr>
          <w:p w14:paraId="43FFCD6A" w14:textId="77777777" w:rsidR="009137A9" w:rsidRDefault="009137A9" w:rsidP="00285A30">
            <w:pPr>
              <w:pStyle w:val="Style9-TextPatternClearBackground2"/>
            </w:pPr>
          </w:p>
        </w:tc>
      </w:tr>
      <w:tr w:rsidR="009137A9" w14:paraId="32590604" w14:textId="77777777" w:rsidTr="00900B8E">
        <w:tc>
          <w:tcPr>
            <w:tcW w:w="360" w:type="dxa"/>
            <w:vAlign w:val="center"/>
          </w:tcPr>
          <w:p w14:paraId="68F6F0C3" w14:textId="77777777" w:rsidR="009137A9" w:rsidRDefault="009137A9" w:rsidP="009B2376">
            <w:pPr>
              <w:pStyle w:val="Right-NAVIGATION2"/>
            </w:pPr>
          </w:p>
        </w:tc>
        <w:tc>
          <w:tcPr>
            <w:tcW w:w="2070" w:type="dxa"/>
            <w:vAlign w:val="center"/>
          </w:tcPr>
          <w:p w14:paraId="647F5350" w14:textId="3E0248D9" w:rsidR="009137A9" w:rsidRDefault="009137A9" w:rsidP="009B2376">
            <w:pPr>
              <w:pStyle w:val="Right-NAVIGATION2"/>
            </w:pPr>
          </w:p>
        </w:tc>
        <w:tc>
          <w:tcPr>
            <w:tcW w:w="360" w:type="dxa"/>
          </w:tcPr>
          <w:p w14:paraId="03AC022D" w14:textId="77777777" w:rsidR="009137A9" w:rsidRDefault="009137A9" w:rsidP="00285A30">
            <w:pPr>
              <w:pStyle w:val="Style9-TextPatternClearBackground2"/>
            </w:pPr>
          </w:p>
        </w:tc>
        <w:tc>
          <w:tcPr>
            <w:tcW w:w="8460" w:type="dxa"/>
            <w:vMerge/>
          </w:tcPr>
          <w:p w14:paraId="78DC3137" w14:textId="77777777" w:rsidR="009137A9" w:rsidRDefault="009137A9" w:rsidP="00285A30">
            <w:pPr>
              <w:pStyle w:val="Style9-TextPatternClearBackground2"/>
            </w:pPr>
          </w:p>
        </w:tc>
      </w:tr>
      <w:tr w:rsidR="009137A9" w14:paraId="3124ED04" w14:textId="77777777" w:rsidTr="00900B8E">
        <w:tc>
          <w:tcPr>
            <w:tcW w:w="2430" w:type="dxa"/>
            <w:gridSpan w:val="2"/>
            <w:vAlign w:val="center"/>
          </w:tcPr>
          <w:p w14:paraId="1C4884D2" w14:textId="78B17C54" w:rsidR="009137A9" w:rsidRDefault="009137A9" w:rsidP="009B2376">
            <w:pPr>
              <w:pStyle w:val="Right-NAVIGATION2"/>
            </w:pPr>
          </w:p>
        </w:tc>
        <w:tc>
          <w:tcPr>
            <w:tcW w:w="360" w:type="dxa"/>
          </w:tcPr>
          <w:p w14:paraId="251C3D10" w14:textId="77777777" w:rsidR="009137A9" w:rsidRDefault="009137A9" w:rsidP="00285A30">
            <w:pPr>
              <w:pStyle w:val="Style9-TextPatternClearBackground2"/>
            </w:pPr>
          </w:p>
        </w:tc>
        <w:tc>
          <w:tcPr>
            <w:tcW w:w="8460" w:type="dxa"/>
            <w:vMerge/>
          </w:tcPr>
          <w:p w14:paraId="475F614F" w14:textId="77777777" w:rsidR="009137A9" w:rsidRDefault="009137A9" w:rsidP="00285A30">
            <w:pPr>
              <w:pStyle w:val="Style9-TextPatternClearBackground2"/>
            </w:pPr>
          </w:p>
        </w:tc>
      </w:tr>
      <w:tr w:rsidR="009137A9" w14:paraId="5A8A3533" w14:textId="77777777" w:rsidTr="00900B8E">
        <w:tc>
          <w:tcPr>
            <w:tcW w:w="360" w:type="dxa"/>
            <w:vAlign w:val="center"/>
          </w:tcPr>
          <w:p w14:paraId="70A579B5" w14:textId="77777777" w:rsidR="009137A9" w:rsidRDefault="009137A9" w:rsidP="009B2376">
            <w:pPr>
              <w:pStyle w:val="Right-NAVIGATION2"/>
            </w:pPr>
          </w:p>
        </w:tc>
        <w:tc>
          <w:tcPr>
            <w:tcW w:w="2070" w:type="dxa"/>
            <w:vAlign w:val="center"/>
          </w:tcPr>
          <w:p w14:paraId="173B0AFE" w14:textId="4BFB9801" w:rsidR="009137A9" w:rsidRDefault="009137A9" w:rsidP="009B2376">
            <w:pPr>
              <w:pStyle w:val="Right-NAVIGATION2"/>
            </w:pPr>
          </w:p>
        </w:tc>
        <w:tc>
          <w:tcPr>
            <w:tcW w:w="360" w:type="dxa"/>
          </w:tcPr>
          <w:p w14:paraId="4F217E06" w14:textId="77777777" w:rsidR="009137A9" w:rsidRDefault="009137A9" w:rsidP="00285A30">
            <w:pPr>
              <w:pStyle w:val="Style9-TextPatternClearBackground2"/>
            </w:pPr>
          </w:p>
        </w:tc>
        <w:tc>
          <w:tcPr>
            <w:tcW w:w="8460" w:type="dxa"/>
            <w:vMerge/>
          </w:tcPr>
          <w:p w14:paraId="52EC9E85" w14:textId="77777777" w:rsidR="009137A9" w:rsidRDefault="009137A9" w:rsidP="00285A30">
            <w:pPr>
              <w:pStyle w:val="Style9-TextPatternClearBackground2"/>
            </w:pPr>
          </w:p>
        </w:tc>
      </w:tr>
      <w:tr w:rsidR="009137A9" w14:paraId="495D198A" w14:textId="77777777" w:rsidTr="009B2376">
        <w:tc>
          <w:tcPr>
            <w:tcW w:w="360" w:type="dxa"/>
            <w:vAlign w:val="center"/>
          </w:tcPr>
          <w:p w14:paraId="0327BA0D" w14:textId="77777777" w:rsidR="009137A9" w:rsidRDefault="009137A9" w:rsidP="009B2376">
            <w:pPr>
              <w:pStyle w:val="Right-NAVIGATION2"/>
            </w:pPr>
          </w:p>
        </w:tc>
        <w:tc>
          <w:tcPr>
            <w:tcW w:w="2070" w:type="dxa"/>
            <w:vAlign w:val="center"/>
          </w:tcPr>
          <w:p w14:paraId="26193401" w14:textId="0E033103" w:rsidR="009137A9" w:rsidRDefault="009137A9" w:rsidP="009B2376">
            <w:pPr>
              <w:pStyle w:val="Right-NAVIGATION2"/>
            </w:pPr>
          </w:p>
        </w:tc>
        <w:tc>
          <w:tcPr>
            <w:tcW w:w="360" w:type="dxa"/>
          </w:tcPr>
          <w:p w14:paraId="2FECD572" w14:textId="77777777" w:rsidR="009137A9" w:rsidRDefault="009137A9" w:rsidP="00285A30">
            <w:pPr>
              <w:pStyle w:val="Style9-TextPatternClearBackground2"/>
            </w:pPr>
          </w:p>
        </w:tc>
        <w:tc>
          <w:tcPr>
            <w:tcW w:w="8460" w:type="dxa"/>
            <w:vMerge/>
          </w:tcPr>
          <w:p w14:paraId="2BC5410B" w14:textId="77777777" w:rsidR="009137A9" w:rsidRDefault="009137A9" w:rsidP="00285A30">
            <w:pPr>
              <w:pStyle w:val="Style9-TextPatternClearBackground2"/>
            </w:pPr>
          </w:p>
        </w:tc>
      </w:tr>
      <w:tr w:rsidR="009137A9" w14:paraId="279D4F3E" w14:textId="77777777" w:rsidTr="00900B8E">
        <w:tc>
          <w:tcPr>
            <w:tcW w:w="360" w:type="dxa"/>
            <w:vAlign w:val="center"/>
          </w:tcPr>
          <w:p w14:paraId="13A9951B" w14:textId="77777777" w:rsidR="009137A9" w:rsidRDefault="009137A9" w:rsidP="009B2376">
            <w:pPr>
              <w:pStyle w:val="Right-NAVIGATION2"/>
            </w:pPr>
          </w:p>
        </w:tc>
        <w:tc>
          <w:tcPr>
            <w:tcW w:w="2070" w:type="dxa"/>
            <w:vAlign w:val="center"/>
          </w:tcPr>
          <w:p w14:paraId="6BC9FBB5" w14:textId="2B7C00FB" w:rsidR="009137A9" w:rsidRDefault="009137A9" w:rsidP="009B2376">
            <w:pPr>
              <w:pStyle w:val="Right-NAVIGATION2"/>
            </w:pPr>
          </w:p>
        </w:tc>
        <w:tc>
          <w:tcPr>
            <w:tcW w:w="360" w:type="dxa"/>
          </w:tcPr>
          <w:p w14:paraId="3ECA32DC" w14:textId="77777777" w:rsidR="009137A9" w:rsidRDefault="009137A9" w:rsidP="00285A30">
            <w:pPr>
              <w:pStyle w:val="Style9-TextPatternClearBackground2"/>
            </w:pPr>
          </w:p>
        </w:tc>
        <w:tc>
          <w:tcPr>
            <w:tcW w:w="8460" w:type="dxa"/>
            <w:vMerge/>
          </w:tcPr>
          <w:p w14:paraId="6E0DEF2C" w14:textId="77777777" w:rsidR="009137A9" w:rsidRDefault="009137A9" w:rsidP="00285A30">
            <w:pPr>
              <w:pStyle w:val="Style9-TextPatternClearBackground2"/>
            </w:pPr>
          </w:p>
        </w:tc>
      </w:tr>
      <w:tr w:rsidR="009137A9" w14:paraId="2A37F4A8" w14:textId="77777777" w:rsidTr="00900B8E">
        <w:tc>
          <w:tcPr>
            <w:tcW w:w="2430" w:type="dxa"/>
            <w:gridSpan w:val="2"/>
            <w:vAlign w:val="center"/>
          </w:tcPr>
          <w:p w14:paraId="58F5B27F" w14:textId="4F3E5C33" w:rsidR="009137A9" w:rsidRDefault="009137A9" w:rsidP="009B2376">
            <w:pPr>
              <w:pStyle w:val="Right-NAVIGATION2"/>
            </w:pPr>
          </w:p>
        </w:tc>
        <w:tc>
          <w:tcPr>
            <w:tcW w:w="360" w:type="dxa"/>
          </w:tcPr>
          <w:p w14:paraId="64CD9C15" w14:textId="77777777" w:rsidR="009137A9" w:rsidRDefault="009137A9" w:rsidP="00285A30">
            <w:pPr>
              <w:pStyle w:val="Style9-TextPatternClearBackground2"/>
            </w:pPr>
          </w:p>
        </w:tc>
        <w:tc>
          <w:tcPr>
            <w:tcW w:w="8460" w:type="dxa"/>
            <w:vMerge/>
          </w:tcPr>
          <w:p w14:paraId="3EE9CBB0" w14:textId="77777777" w:rsidR="009137A9" w:rsidRDefault="009137A9" w:rsidP="00285A30">
            <w:pPr>
              <w:pStyle w:val="Style9-TextPatternClearBackground2"/>
            </w:pPr>
          </w:p>
        </w:tc>
      </w:tr>
      <w:tr w:rsidR="009137A9" w14:paraId="1E290962" w14:textId="77777777" w:rsidTr="00900B8E">
        <w:tc>
          <w:tcPr>
            <w:tcW w:w="360" w:type="dxa"/>
            <w:vAlign w:val="center"/>
          </w:tcPr>
          <w:p w14:paraId="3FB1A314" w14:textId="77777777" w:rsidR="009137A9" w:rsidRDefault="009137A9" w:rsidP="009B2376">
            <w:pPr>
              <w:pStyle w:val="Right-NAVIGATION2"/>
            </w:pPr>
          </w:p>
        </w:tc>
        <w:tc>
          <w:tcPr>
            <w:tcW w:w="2070" w:type="dxa"/>
            <w:vAlign w:val="center"/>
          </w:tcPr>
          <w:p w14:paraId="1CCA0C23" w14:textId="2663E127" w:rsidR="009137A9" w:rsidRDefault="009137A9" w:rsidP="009B2376">
            <w:pPr>
              <w:pStyle w:val="Right-NAVIGATION2"/>
            </w:pPr>
          </w:p>
        </w:tc>
        <w:tc>
          <w:tcPr>
            <w:tcW w:w="360" w:type="dxa"/>
          </w:tcPr>
          <w:p w14:paraId="0E405457" w14:textId="77777777" w:rsidR="009137A9" w:rsidRDefault="009137A9" w:rsidP="00285A30">
            <w:pPr>
              <w:pStyle w:val="Style9-TextPatternClearBackground2"/>
            </w:pPr>
          </w:p>
        </w:tc>
        <w:tc>
          <w:tcPr>
            <w:tcW w:w="8460" w:type="dxa"/>
            <w:vMerge/>
          </w:tcPr>
          <w:p w14:paraId="54F034DE" w14:textId="77777777" w:rsidR="009137A9" w:rsidRDefault="009137A9" w:rsidP="00285A30">
            <w:pPr>
              <w:pStyle w:val="Style9-TextPatternClearBackground2"/>
            </w:pPr>
          </w:p>
        </w:tc>
      </w:tr>
      <w:tr w:rsidR="009137A9" w14:paraId="59DD1A1E" w14:textId="77777777" w:rsidTr="009B2376">
        <w:tc>
          <w:tcPr>
            <w:tcW w:w="360" w:type="dxa"/>
            <w:vAlign w:val="center"/>
          </w:tcPr>
          <w:p w14:paraId="2759BB30" w14:textId="77777777" w:rsidR="009137A9" w:rsidRDefault="009137A9" w:rsidP="009B2376">
            <w:pPr>
              <w:pStyle w:val="Right-NAVIGATION2"/>
            </w:pPr>
          </w:p>
        </w:tc>
        <w:tc>
          <w:tcPr>
            <w:tcW w:w="2070" w:type="dxa"/>
            <w:vAlign w:val="center"/>
          </w:tcPr>
          <w:p w14:paraId="386ED7F6" w14:textId="60C159BA" w:rsidR="009137A9" w:rsidRDefault="009137A9" w:rsidP="009B2376">
            <w:pPr>
              <w:pStyle w:val="Right-NAVIGATION2"/>
            </w:pPr>
          </w:p>
        </w:tc>
        <w:tc>
          <w:tcPr>
            <w:tcW w:w="360" w:type="dxa"/>
          </w:tcPr>
          <w:p w14:paraId="0F5FC2B3" w14:textId="77777777" w:rsidR="009137A9" w:rsidRDefault="009137A9" w:rsidP="00285A30">
            <w:pPr>
              <w:pStyle w:val="Style9-TextPatternClearBackground2"/>
            </w:pPr>
          </w:p>
        </w:tc>
        <w:tc>
          <w:tcPr>
            <w:tcW w:w="8460" w:type="dxa"/>
            <w:vMerge/>
          </w:tcPr>
          <w:p w14:paraId="67BD07B2" w14:textId="77777777" w:rsidR="009137A9" w:rsidRDefault="009137A9" w:rsidP="00285A30">
            <w:pPr>
              <w:pStyle w:val="Style9-TextPatternClearBackground2"/>
            </w:pPr>
          </w:p>
        </w:tc>
      </w:tr>
      <w:tr w:rsidR="009137A9" w14:paraId="147DF3AD" w14:textId="77777777" w:rsidTr="009B2376">
        <w:tc>
          <w:tcPr>
            <w:tcW w:w="360" w:type="dxa"/>
            <w:vAlign w:val="center"/>
          </w:tcPr>
          <w:p w14:paraId="123FE4AA" w14:textId="77777777" w:rsidR="009137A9" w:rsidRDefault="009137A9" w:rsidP="009B2376">
            <w:pPr>
              <w:pStyle w:val="Style9-TextPatternClearBackground2"/>
              <w:jc w:val="left"/>
            </w:pPr>
          </w:p>
        </w:tc>
        <w:tc>
          <w:tcPr>
            <w:tcW w:w="2070" w:type="dxa"/>
            <w:vAlign w:val="center"/>
          </w:tcPr>
          <w:p w14:paraId="38341996" w14:textId="77777777" w:rsidR="009137A9" w:rsidRDefault="009137A9" w:rsidP="009B2376">
            <w:pPr>
              <w:pStyle w:val="Style9-TextPatternClearBackground2"/>
              <w:jc w:val="left"/>
            </w:pPr>
          </w:p>
        </w:tc>
        <w:tc>
          <w:tcPr>
            <w:tcW w:w="360" w:type="dxa"/>
          </w:tcPr>
          <w:p w14:paraId="41C66270" w14:textId="77777777" w:rsidR="009137A9" w:rsidRDefault="009137A9" w:rsidP="00285A30">
            <w:pPr>
              <w:pStyle w:val="Style9-TextPatternClearBackground2"/>
            </w:pPr>
          </w:p>
        </w:tc>
        <w:tc>
          <w:tcPr>
            <w:tcW w:w="8460" w:type="dxa"/>
            <w:vMerge/>
          </w:tcPr>
          <w:p w14:paraId="72BB3F72" w14:textId="77777777" w:rsidR="009137A9" w:rsidRDefault="009137A9" w:rsidP="00285A30">
            <w:pPr>
              <w:pStyle w:val="Style9-TextPatternClearBackground2"/>
            </w:pPr>
          </w:p>
        </w:tc>
      </w:tr>
      <w:tr w:rsidR="009137A9" w14:paraId="4E36BED2" w14:textId="77777777" w:rsidTr="009B2376">
        <w:tc>
          <w:tcPr>
            <w:tcW w:w="360" w:type="dxa"/>
            <w:vAlign w:val="center"/>
          </w:tcPr>
          <w:p w14:paraId="3EF9DFAE" w14:textId="77777777" w:rsidR="009137A9" w:rsidRDefault="009137A9" w:rsidP="009B2376">
            <w:pPr>
              <w:pStyle w:val="Style9-TextPatternClearBackground2"/>
              <w:jc w:val="left"/>
            </w:pPr>
          </w:p>
        </w:tc>
        <w:tc>
          <w:tcPr>
            <w:tcW w:w="2070" w:type="dxa"/>
            <w:vAlign w:val="center"/>
          </w:tcPr>
          <w:p w14:paraId="1306FA05" w14:textId="77777777" w:rsidR="009137A9" w:rsidRDefault="009137A9" w:rsidP="009B2376">
            <w:pPr>
              <w:pStyle w:val="Style9-TextPatternClearBackground2"/>
              <w:jc w:val="left"/>
            </w:pPr>
          </w:p>
        </w:tc>
        <w:tc>
          <w:tcPr>
            <w:tcW w:w="360" w:type="dxa"/>
          </w:tcPr>
          <w:p w14:paraId="0DB24333" w14:textId="77777777" w:rsidR="009137A9" w:rsidRDefault="009137A9" w:rsidP="00285A30">
            <w:pPr>
              <w:pStyle w:val="Style9-TextPatternClearBackground2"/>
            </w:pPr>
          </w:p>
        </w:tc>
        <w:tc>
          <w:tcPr>
            <w:tcW w:w="8460" w:type="dxa"/>
            <w:vMerge/>
          </w:tcPr>
          <w:p w14:paraId="0AC8A38B" w14:textId="77777777" w:rsidR="009137A9" w:rsidRDefault="009137A9" w:rsidP="00285A30">
            <w:pPr>
              <w:pStyle w:val="Style9-TextPatternClearBackground2"/>
            </w:pPr>
          </w:p>
        </w:tc>
      </w:tr>
      <w:tr w:rsidR="009137A9" w14:paraId="6FBB17B5" w14:textId="77777777" w:rsidTr="009B2376">
        <w:tc>
          <w:tcPr>
            <w:tcW w:w="360" w:type="dxa"/>
            <w:vAlign w:val="center"/>
          </w:tcPr>
          <w:p w14:paraId="25436864" w14:textId="77777777" w:rsidR="009137A9" w:rsidRDefault="009137A9" w:rsidP="009B2376">
            <w:pPr>
              <w:pStyle w:val="Style9-TextPatternClearBackground2"/>
              <w:jc w:val="left"/>
            </w:pPr>
          </w:p>
        </w:tc>
        <w:tc>
          <w:tcPr>
            <w:tcW w:w="2070" w:type="dxa"/>
            <w:vAlign w:val="center"/>
          </w:tcPr>
          <w:p w14:paraId="26087F99" w14:textId="77777777" w:rsidR="009137A9" w:rsidRDefault="009137A9" w:rsidP="009B2376">
            <w:pPr>
              <w:pStyle w:val="Style9-TextPatternClearBackground2"/>
              <w:jc w:val="left"/>
            </w:pPr>
          </w:p>
        </w:tc>
        <w:tc>
          <w:tcPr>
            <w:tcW w:w="360" w:type="dxa"/>
          </w:tcPr>
          <w:p w14:paraId="2F13DE0F" w14:textId="77777777" w:rsidR="009137A9" w:rsidRDefault="009137A9" w:rsidP="00285A30">
            <w:pPr>
              <w:pStyle w:val="Style9-TextPatternClearBackground2"/>
            </w:pPr>
          </w:p>
        </w:tc>
        <w:tc>
          <w:tcPr>
            <w:tcW w:w="8460" w:type="dxa"/>
            <w:vMerge/>
          </w:tcPr>
          <w:p w14:paraId="283AB83F" w14:textId="77777777" w:rsidR="009137A9" w:rsidRDefault="009137A9" w:rsidP="00285A30">
            <w:pPr>
              <w:pStyle w:val="Style9-TextPatternClearBackground2"/>
            </w:pPr>
          </w:p>
        </w:tc>
      </w:tr>
      <w:tr w:rsidR="009137A9" w14:paraId="6E64E1EA" w14:textId="77777777" w:rsidTr="009B2376">
        <w:tc>
          <w:tcPr>
            <w:tcW w:w="360" w:type="dxa"/>
            <w:vAlign w:val="center"/>
          </w:tcPr>
          <w:p w14:paraId="77897E40" w14:textId="77777777" w:rsidR="009137A9" w:rsidRDefault="009137A9" w:rsidP="009B2376">
            <w:pPr>
              <w:pStyle w:val="Style9-TextPatternClearBackground2"/>
              <w:jc w:val="left"/>
            </w:pPr>
          </w:p>
        </w:tc>
        <w:tc>
          <w:tcPr>
            <w:tcW w:w="2070" w:type="dxa"/>
            <w:vAlign w:val="center"/>
          </w:tcPr>
          <w:p w14:paraId="70BD550F" w14:textId="77777777" w:rsidR="009137A9" w:rsidRDefault="009137A9" w:rsidP="009B2376">
            <w:pPr>
              <w:pStyle w:val="Style9-TextPatternClearBackground2"/>
              <w:jc w:val="left"/>
            </w:pPr>
          </w:p>
        </w:tc>
        <w:tc>
          <w:tcPr>
            <w:tcW w:w="360" w:type="dxa"/>
          </w:tcPr>
          <w:p w14:paraId="2A750B60" w14:textId="77777777" w:rsidR="009137A9" w:rsidRDefault="009137A9" w:rsidP="00285A30">
            <w:pPr>
              <w:pStyle w:val="Style9-TextPatternClearBackground2"/>
            </w:pPr>
          </w:p>
        </w:tc>
        <w:tc>
          <w:tcPr>
            <w:tcW w:w="8460" w:type="dxa"/>
            <w:vMerge/>
          </w:tcPr>
          <w:p w14:paraId="67421D24" w14:textId="77777777" w:rsidR="009137A9" w:rsidRDefault="009137A9" w:rsidP="00285A30">
            <w:pPr>
              <w:pStyle w:val="Style9-TextPatternClearBackground2"/>
            </w:pPr>
          </w:p>
        </w:tc>
      </w:tr>
    </w:tbl>
    <w:p w14:paraId="2F3BC72B" w14:textId="37679488" w:rsidR="009137A9" w:rsidRPr="001340CB" w:rsidRDefault="009137A9" w:rsidP="009137A9">
      <w:pPr>
        <w:pStyle w:val="Style9-TextPatternClearBackground2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52F4AB08" wp14:editId="1BB9FAAD">
                <wp:simplePos x="0" y="0"/>
                <wp:positionH relativeFrom="margin">
                  <wp:align>right</wp:align>
                </wp:positionH>
                <wp:positionV relativeFrom="paragraph">
                  <wp:posOffset>59908</wp:posOffset>
                </wp:positionV>
                <wp:extent cx="470535" cy="236855"/>
                <wp:effectExtent l="0" t="0" r="24765" b="10795"/>
                <wp:wrapNone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0535" cy="236855"/>
                          <a:chOff x="0" y="0"/>
                          <a:chExt cx="470848" cy="236855"/>
                        </a:xfrm>
                      </wpg:grpSpPr>
                      <wps:wsp>
                        <wps:cNvPr id="7" name="Rectangle 7"/>
                        <wps:cNvSpPr/>
                        <wps:spPr>
                          <a:xfrm>
                            <a:off x="0" y="0"/>
                            <a:ext cx="470848" cy="23685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D7C66FE" w14:textId="77777777" w:rsidR="009137A9" w:rsidRPr="00BE2009" w:rsidRDefault="009137A9" w:rsidP="009137A9">
                              <w:pPr>
                                <w:rPr>
                                  <w:sz w:val="14"/>
                                  <w:szCs w:val="14"/>
                                </w:rPr>
                              </w:pPr>
                              <w:r w:rsidRPr="00BE2009">
                                <w:rPr>
                                  <w:sz w:val="14"/>
                                  <w:szCs w:val="14"/>
                                </w:rPr>
                                <w:t>Back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8" name="Group 8"/>
                        <wpg:cNvGrpSpPr/>
                        <wpg:grpSpPr>
                          <a:xfrm>
                            <a:off x="293427" y="54591"/>
                            <a:ext cx="113030" cy="106680"/>
                            <a:chOff x="0" y="0"/>
                            <a:chExt cx="371475" cy="350520"/>
                          </a:xfrm>
                        </wpg:grpSpPr>
                        <wps:wsp>
                          <wps:cNvPr id="9" name="Oval 9"/>
                          <wps:cNvSpPr/>
                          <wps:spPr>
                            <a:xfrm>
                              <a:off x="0" y="0"/>
                              <a:ext cx="371475" cy="350520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" name="L-Shape 10"/>
                          <wps:cNvSpPr/>
                          <wps:spPr>
                            <a:xfrm rot="8009144">
                              <a:off x="116006" y="122830"/>
                              <a:ext cx="140627" cy="140867"/>
                            </a:xfrm>
                            <a:prstGeom prst="corner">
                              <a:avLst>
                                <a:gd name="adj1" fmla="val 15306"/>
                                <a:gd name="adj2" fmla="val 14100"/>
                              </a:avLst>
                            </a:prstGeom>
                            <a:solidFill>
                              <a:schemeClr val="accent1"/>
                            </a:solidFill>
                            <a:ln>
                              <a:solidFill>
                                <a:schemeClr val="accent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52F4AB08" id="Group 6" o:spid="_x0000_s1026" style="position:absolute;left:0;text-align:left;margin-left:-14.15pt;margin-top:4.7pt;width:37.05pt;height:18.65pt;z-index:251682816;mso-position-horizontal:right;mso-position-horizontal-relative:margin;mso-width-relative:margin" coordsize="470848,2368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">
                <v:rect id="Rectangle 7" o:spid="_x0000_s1027" style="position:absolute;width:470848;height:2368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" fillcolor="#4472c4 [3204]" strokecolor="white [3212]" strokeweight="1pt">
                  <v:textbox>
                    <w:txbxContent>
                      <w:p w14:paraId="2D7C66FE" w14:textId="77777777" w:rsidR="009137A9" w:rsidRPr="00BE2009" w:rsidRDefault="009137A9" w:rsidP="009137A9">
                        <w:pPr>
                          <w:rPr>
                            <w:sz w:val="14"/>
                            <w:szCs w:val="14"/>
                          </w:rPr>
                        </w:pPr>
                        <w:r w:rsidRPr="00BE2009">
                          <w:rPr>
                            <w:sz w:val="14"/>
                            <w:szCs w:val="14"/>
                          </w:rPr>
                          <w:t>Back</w:t>
                        </w:r>
                      </w:p>
                    </w:txbxContent>
                  </v:textbox>
                </v:rect>
                <v:group id="Group 8" o:spid="_x0000_s1028" style="position:absolute;left:293427;top:54591;width:113030;height:106680" coordsize="371475,3505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oval id="Oval 9" o:spid="_x0000_s1029" style="position:absolute;width:371475;height:3505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" fillcolor="white [3212]" strokecolor="white [3212]" strokeweight="1pt">
                    <v:stroke joinstyle="miter"/>
                  </v:oval>
                  <v:shape id="L-Shape 10" o:spid="_x0000_s1030" style="position:absolute;left:116006;top:122830;width:140627;height:140867;rotation:8748121fd;visibility:visible;mso-wrap-style:square;v-text-anchor:middle" coordsize="140627,1408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" path="m,l19828,r,119343l140627,119343r,21524l,140867,,xe" fillcolor="#4472c4 [3204]" strokecolor="#4472c4 [3204]" strokeweight="1pt">
                    <v:stroke joinstyle="miter"/>
                    <v:path arrowok="t" o:connecttype="custom" o:connectlocs="0,0;19828,0;19828,119343;140627,119343;140627,140867;0,140867;0,0" o:connectangles="0,0,0,0,0,0,0"/>
                  </v:shape>
                </v:group>
                <w10:wrap anchorx="margin"/>
              </v:group>
            </w:pict>
          </mc:Fallback>
        </mc:AlternateContent>
      </w:r>
    </w:p>
    <w:p w14:paraId="23548B86" w14:textId="066DA535" w:rsidR="009137A9" w:rsidRPr="00A17CD1" w:rsidRDefault="009137A9" w:rsidP="009137A9">
      <w:pPr>
        <w:pStyle w:val="Style9-TextPatternClearBackground2"/>
        <w:rPr>
          <w:b/>
          <w:bCs/>
          <w:noProof/>
        </w:rPr>
      </w:pPr>
      <w:r>
        <w:rPr>
          <w:rFonts w:asciiTheme="majorHAnsi" w:hAnsiTheme="majorHAnsi"/>
          <w:b/>
          <w:caps/>
          <w:sz w:val="24"/>
          <w:szCs w:val="24"/>
        </w:rPr>
        <w:fldChar w:fldCharType="end"/>
      </w:r>
    </w:p>
    <w:p w14:paraId="7D79516B" w14:textId="77777777" w:rsidR="009137A9" w:rsidRPr="00A17CD1" w:rsidRDefault="009137A9" w:rsidP="009137A9">
      <w:pPr>
        <w:pStyle w:val="Style9-TextPatternClearBackground2"/>
        <w:rPr>
          <w:color w:val="A6A6A6" w:themeColor="background1" w:themeShade="A6"/>
        </w:rPr>
      </w:pPr>
    </w:p>
    <w:p w14:paraId="3235697D" w14:textId="77777777" w:rsidR="009137A9" w:rsidRPr="000E2F3F" w:rsidRDefault="009137A9" w:rsidP="009137A9">
      <w:pPr>
        <w:pStyle w:val="9-Text"/>
      </w:pPr>
    </w:p>
    <w:p w14:paraId="5CBEB550" w14:textId="6A86D901" w:rsidR="00BC2ECB" w:rsidRPr="009137A9" w:rsidRDefault="00BC2ECB" w:rsidP="009137A9">
      <w:pPr>
        <w:spacing w:after="0" w:line="240" w:lineRule="auto"/>
        <w:rPr>
          <w:rFonts w:cs="Calibri"/>
          <w:b/>
          <w:bCs/>
          <w:color w:val="3B3838" w:themeColor="background2" w:themeShade="40"/>
          <w:sz w:val="18"/>
          <w:lang w:val="en-SG" w:eastAsia="zh-HK"/>
        </w:rPr>
      </w:pPr>
      <w:r>
        <w:br/>
      </w:r>
    </w:p>
    <w:p w14:paraId="6DB0EF97" w14:textId="04458795" w:rsidR="00C5645C" w:rsidRPr="00C5645C" w:rsidRDefault="00C5645C" w:rsidP="00C5645C"/>
    <w:p w14:paraId="37E4617A" w14:textId="2D5C1EF7" w:rsidR="00C5645C" w:rsidRDefault="00C5645C" w:rsidP="00C5645C"/>
    <w:p w14:paraId="02F1B1A8" w14:textId="4E21B8EC" w:rsidR="00A3257D" w:rsidRDefault="00A3257D" w:rsidP="00C5645C"/>
    <w:p w14:paraId="5A739114" w14:textId="1A33A3A6" w:rsidR="002E37FE" w:rsidRDefault="002E37FE" w:rsidP="00C5645C"/>
    <w:p w14:paraId="4A19E382" w14:textId="5E39C1A6" w:rsidR="00923D83" w:rsidRDefault="00923D83" w:rsidP="00C5645C"/>
    <w:p w14:paraId="68C6EBD2" w14:textId="77777777" w:rsidR="00923D83" w:rsidRDefault="00923D83" w:rsidP="00C5645C"/>
    <w:p w14:paraId="1E918D73" w14:textId="03AA0E89" w:rsidR="009137A9" w:rsidRDefault="009137A9" w:rsidP="00C5645C"/>
    <w:p w14:paraId="2DFC5D76" w14:textId="459A3A7A" w:rsidR="004B5091" w:rsidRDefault="004B5091" w:rsidP="00C5645C"/>
    <w:p w14:paraId="48C24684" w14:textId="60181AE1" w:rsidR="004B5091" w:rsidRDefault="004B5091" w:rsidP="00C5645C"/>
    <w:p w14:paraId="17CC1D48" w14:textId="77777777" w:rsidR="004B5091" w:rsidRDefault="004B5091" w:rsidP="00C5645C"/>
    <w:p w14:paraId="6F3EAD2E" w14:textId="0A635CAD" w:rsidR="0071613C" w:rsidRPr="00BC2ECB" w:rsidRDefault="0071613C" w:rsidP="00541B6B">
      <w:pPr>
        <w:spacing w:after="0" w:line="240" w:lineRule="auto"/>
      </w:pPr>
    </w:p>
    <w:sectPr w:rsidR="0071613C" w:rsidRPr="00BC2ECB" w:rsidSect="00DF15EE">
      <w:footerReference w:type="default" r:id="rId25"/>
      <w:type w:val="continuous"/>
      <w:pgSz w:w="11906" w:h="16838" w:code="9"/>
      <w:pgMar w:top="0" w:right="288" w:bottom="1440" w:left="288" w:header="706" w:footer="706" w:gutter="0"/>
      <w:pgNumType w:start="1"/>
      <w:cols w:space="432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C41D88" w14:textId="77777777" w:rsidR="00B178DF" w:rsidRDefault="00B178DF" w:rsidP="00BB7A86">
      <w:pPr>
        <w:spacing w:after="0" w:line="240" w:lineRule="auto"/>
      </w:pPr>
      <w:r>
        <w:separator/>
      </w:r>
    </w:p>
  </w:endnote>
  <w:endnote w:type="continuationSeparator" w:id="0">
    <w:p w14:paraId="2919DF7D" w14:textId="77777777" w:rsidR="00B178DF" w:rsidRDefault="00B178DF" w:rsidP="00BB7A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3FA8EA" w14:textId="4B941D0F" w:rsidR="00B178DF" w:rsidRPr="00670FEE" w:rsidRDefault="00B178DF" w:rsidP="00BD3F82">
    <w:pPr>
      <w:pStyle w:val="Footer"/>
      <w:jc w:val="center"/>
      <w:rPr>
        <w:rFonts w:ascii="Times New Roman" w:hAnsi="Times New Roman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8CF2D2" w14:textId="77777777" w:rsidR="00B178DF" w:rsidRDefault="00B178DF" w:rsidP="00BB7A86">
      <w:pPr>
        <w:spacing w:after="0" w:line="240" w:lineRule="auto"/>
      </w:pPr>
      <w:r>
        <w:separator/>
      </w:r>
    </w:p>
  </w:footnote>
  <w:footnote w:type="continuationSeparator" w:id="0">
    <w:p w14:paraId="48F9DA35" w14:textId="77777777" w:rsidR="00B178DF" w:rsidRDefault="00B178DF" w:rsidP="00BB7A8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0B66CE1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293E76B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F94E4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3356E5E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A04599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76C047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75A1C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5CE934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F038534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B34F6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3B063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6673B20"/>
    <w:multiLevelType w:val="multilevel"/>
    <w:tmpl w:val="DB46A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03087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08997FF5"/>
    <w:multiLevelType w:val="hybridMultilevel"/>
    <w:tmpl w:val="29028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26B3909"/>
    <w:multiLevelType w:val="hybridMultilevel"/>
    <w:tmpl w:val="E40077C0"/>
    <w:lvl w:ilvl="0" w:tplc="AA82C664">
      <w:start w:val="1"/>
      <w:numFmt w:val="decimal"/>
      <w:pStyle w:val="9-Text-Number"/>
      <w:lvlText w:val="%1."/>
      <w:lvlJc w:val="left"/>
      <w:pPr>
        <w:ind w:left="108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920" w:hanging="480"/>
      </w:pPr>
      <w:rPr>
        <w:rFonts w:ascii="Wingdings" w:hAnsi="Wingdings" w:hint="default"/>
      </w:rPr>
    </w:lvl>
  </w:abstractNum>
  <w:abstractNum w:abstractNumId="15" w15:restartNumberingAfterBreak="0">
    <w:nsid w:val="12EF0E9E"/>
    <w:multiLevelType w:val="hybridMultilevel"/>
    <w:tmpl w:val="E744B7DC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>
      <w:start w:val="1"/>
      <w:numFmt w:val="decimal"/>
      <w:lvlText w:val="%4."/>
      <w:lvlJc w:val="left"/>
      <w:pPr>
        <w:ind w:left="2880" w:hanging="360"/>
      </w:pPr>
    </w:lvl>
    <w:lvl w:ilvl="4" w:tplc="48090019">
      <w:start w:val="1"/>
      <w:numFmt w:val="lowerLetter"/>
      <w:lvlText w:val="%5."/>
      <w:lvlJc w:val="left"/>
      <w:pPr>
        <w:ind w:left="3600" w:hanging="360"/>
      </w:pPr>
    </w:lvl>
    <w:lvl w:ilvl="5" w:tplc="4809001B">
      <w:start w:val="1"/>
      <w:numFmt w:val="lowerRoman"/>
      <w:lvlText w:val="%6."/>
      <w:lvlJc w:val="right"/>
      <w:pPr>
        <w:ind w:left="4320" w:hanging="180"/>
      </w:pPr>
    </w:lvl>
    <w:lvl w:ilvl="6" w:tplc="4809000F">
      <w:start w:val="1"/>
      <w:numFmt w:val="decimal"/>
      <w:lvlText w:val="%7."/>
      <w:lvlJc w:val="left"/>
      <w:pPr>
        <w:ind w:left="5040" w:hanging="360"/>
      </w:pPr>
    </w:lvl>
    <w:lvl w:ilvl="7" w:tplc="48090019">
      <w:start w:val="1"/>
      <w:numFmt w:val="lowerLetter"/>
      <w:lvlText w:val="%8."/>
      <w:lvlJc w:val="left"/>
      <w:pPr>
        <w:ind w:left="5760" w:hanging="360"/>
      </w:pPr>
    </w:lvl>
    <w:lvl w:ilvl="8" w:tplc="48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398538F"/>
    <w:multiLevelType w:val="hybridMultilevel"/>
    <w:tmpl w:val="839C6554"/>
    <w:lvl w:ilvl="0" w:tplc="E0A81FBE">
      <w:start w:val="1"/>
      <w:numFmt w:val="decimal"/>
      <w:pStyle w:val="2-Header-FigureCaption"/>
      <w:lvlText w:val="Figure %1 : "/>
      <w:lvlJc w:val="center"/>
      <w:pPr>
        <w:tabs>
          <w:tab w:val="num" w:pos="2520"/>
        </w:tabs>
        <w:ind w:left="25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04090019">
      <w:start w:val="1"/>
      <w:numFmt w:val="decimal"/>
      <w:lvlText w:val="Table %2 :"/>
      <w:lvlJc w:val="left"/>
      <w:pPr>
        <w:tabs>
          <w:tab w:val="num" w:pos="1440"/>
        </w:tabs>
        <w:ind w:left="1440" w:hanging="360"/>
      </w:pPr>
      <w:rPr>
        <w:rFonts w:hint="eastAsia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1B39136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1C4E17CF"/>
    <w:multiLevelType w:val="multilevel"/>
    <w:tmpl w:val="8084E13E"/>
    <w:lvl w:ilvl="0">
      <w:start w:val="1"/>
      <w:numFmt w:val="decimal"/>
      <w:lvlText w:val="%1"/>
      <w:lvlJc w:val="left"/>
      <w:pPr>
        <w:tabs>
          <w:tab w:val="num" w:pos="7"/>
        </w:tabs>
        <w:ind w:left="7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asciiTheme="minorHAnsi" w:hAnsiTheme="minorHAnsi" w:hint="default"/>
        <w:sz w:val="22"/>
      </w:rPr>
    </w:lvl>
    <w:lvl w:ilvl="2">
      <w:start w:val="1"/>
      <w:numFmt w:val="decimal"/>
      <w:lvlText w:val="%1.%2.%3"/>
      <w:lvlJc w:val="left"/>
      <w:pPr>
        <w:tabs>
          <w:tab w:val="num" w:pos="295"/>
        </w:tabs>
        <w:ind w:left="295" w:hanging="720"/>
      </w:pPr>
      <w:rPr>
        <w:rFonts w:asciiTheme="minorHAnsi" w:hAnsiTheme="minorHAnsi" w:hint="default"/>
        <w:sz w:val="22"/>
      </w:rPr>
    </w:lvl>
    <w:lvl w:ilvl="3">
      <w:start w:val="1"/>
      <w:numFmt w:val="decimal"/>
      <w:lvlText w:val="%1.%2.%3.%4"/>
      <w:lvlJc w:val="left"/>
      <w:pPr>
        <w:tabs>
          <w:tab w:val="num" w:pos="439"/>
        </w:tabs>
        <w:ind w:left="439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583"/>
        </w:tabs>
        <w:ind w:left="583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727"/>
        </w:tabs>
        <w:ind w:left="727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871"/>
        </w:tabs>
        <w:ind w:left="871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1015"/>
        </w:tabs>
        <w:ind w:left="1015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159"/>
        </w:tabs>
        <w:ind w:left="1159" w:hanging="1584"/>
      </w:pPr>
      <w:rPr>
        <w:rFonts w:hint="eastAsia"/>
      </w:rPr>
    </w:lvl>
  </w:abstractNum>
  <w:abstractNum w:abstractNumId="19" w15:restartNumberingAfterBreak="0">
    <w:nsid w:val="1CD015D8"/>
    <w:multiLevelType w:val="hybridMultilevel"/>
    <w:tmpl w:val="00EA7468"/>
    <w:lvl w:ilvl="0" w:tplc="5C9C43AE">
      <w:start w:val="1"/>
      <w:numFmt w:val="decimal"/>
      <w:pStyle w:val="2-Header-TableCaption"/>
      <w:lvlText w:val="Table %1 :"/>
      <w:lvlJc w:val="left"/>
      <w:pPr>
        <w:tabs>
          <w:tab w:val="num" w:pos="1070"/>
        </w:tabs>
        <w:ind w:left="1070" w:hanging="360"/>
      </w:pPr>
      <w:rPr>
        <w:rFonts w:hint="eastAsia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790"/>
        </w:tabs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10"/>
        </w:tabs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30"/>
        </w:tabs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50"/>
        </w:tabs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70"/>
        </w:tabs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90"/>
        </w:tabs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10"/>
        </w:tabs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30"/>
        </w:tabs>
        <w:ind w:left="6830" w:hanging="360"/>
      </w:pPr>
      <w:rPr>
        <w:rFonts w:ascii="Wingdings" w:hAnsi="Wingdings" w:hint="default"/>
      </w:rPr>
    </w:lvl>
  </w:abstractNum>
  <w:abstractNum w:abstractNumId="20" w15:restartNumberingAfterBreak="0">
    <w:nsid w:val="200C1676"/>
    <w:multiLevelType w:val="hybridMultilevel"/>
    <w:tmpl w:val="72D4BE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204405D8"/>
    <w:multiLevelType w:val="hybridMultilevel"/>
    <w:tmpl w:val="6D4ECCCA"/>
    <w:lvl w:ilvl="0" w:tplc="F92CCFE6">
      <w:start w:val="1"/>
      <w:numFmt w:val="bullet"/>
      <w:pStyle w:val="9-Text-Point"/>
      <w:lvlText w:val=""/>
      <w:lvlJc w:val="left"/>
      <w:pPr>
        <w:ind w:left="10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5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920" w:hanging="480"/>
      </w:pPr>
      <w:rPr>
        <w:rFonts w:ascii="Wingdings" w:hAnsi="Wingdings" w:hint="default"/>
      </w:rPr>
    </w:lvl>
  </w:abstractNum>
  <w:abstractNum w:abstractNumId="22" w15:restartNumberingAfterBreak="0">
    <w:nsid w:val="23E11DF7"/>
    <w:multiLevelType w:val="hybridMultilevel"/>
    <w:tmpl w:val="3CC01590"/>
    <w:lvl w:ilvl="0" w:tplc="94EEE4FC">
      <w:start w:val="1"/>
      <w:numFmt w:val="lowerRoman"/>
      <w:pStyle w:val="1-Header4"/>
      <w:lvlText w:val="(%1.)"/>
      <w:lvlJc w:val="left"/>
      <w:pPr>
        <w:ind w:left="775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255" w:hanging="480"/>
      </w:pPr>
    </w:lvl>
    <w:lvl w:ilvl="2" w:tplc="0409001B" w:tentative="1">
      <w:start w:val="1"/>
      <w:numFmt w:val="lowerRoman"/>
      <w:lvlText w:val="%3."/>
      <w:lvlJc w:val="right"/>
      <w:pPr>
        <w:ind w:left="1735" w:hanging="480"/>
      </w:pPr>
    </w:lvl>
    <w:lvl w:ilvl="3" w:tplc="0409000F" w:tentative="1">
      <w:start w:val="1"/>
      <w:numFmt w:val="decimal"/>
      <w:lvlText w:val="%4."/>
      <w:lvlJc w:val="left"/>
      <w:pPr>
        <w:ind w:left="221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95" w:hanging="480"/>
      </w:pPr>
    </w:lvl>
    <w:lvl w:ilvl="5" w:tplc="0409001B" w:tentative="1">
      <w:start w:val="1"/>
      <w:numFmt w:val="lowerRoman"/>
      <w:lvlText w:val="%6."/>
      <w:lvlJc w:val="right"/>
      <w:pPr>
        <w:ind w:left="3175" w:hanging="480"/>
      </w:pPr>
    </w:lvl>
    <w:lvl w:ilvl="6" w:tplc="0409000F" w:tentative="1">
      <w:start w:val="1"/>
      <w:numFmt w:val="decimal"/>
      <w:lvlText w:val="%7."/>
      <w:lvlJc w:val="left"/>
      <w:pPr>
        <w:ind w:left="365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35" w:hanging="480"/>
      </w:pPr>
    </w:lvl>
    <w:lvl w:ilvl="8" w:tplc="0409001B" w:tentative="1">
      <w:start w:val="1"/>
      <w:numFmt w:val="lowerRoman"/>
      <w:lvlText w:val="%9."/>
      <w:lvlJc w:val="right"/>
      <w:pPr>
        <w:ind w:left="4615" w:hanging="480"/>
      </w:pPr>
    </w:lvl>
  </w:abstractNum>
  <w:abstractNum w:abstractNumId="23" w15:restartNumberingAfterBreak="0">
    <w:nsid w:val="274F40AE"/>
    <w:multiLevelType w:val="multilevel"/>
    <w:tmpl w:val="9B56D06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asciiTheme="minorHAnsi" w:hAnsiTheme="minorHAnsi" w:hint="default"/>
        <w:sz w:val="22"/>
      </w:rPr>
    </w:lvl>
    <w:lvl w:ilvl="2">
      <w:start w:val="1"/>
      <w:numFmt w:val="decimal"/>
      <w:lvlText w:val="%1.%2.%3"/>
      <w:lvlJc w:val="left"/>
      <w:pPr>
        <w:tabs>
          <w:tab w:val="num" w:pos="295"/>
        </w:tabs>
        <w:ind w:left="295" w:hanging="720"/>
      </w:pPr>
      <w:rPr>
        <w:rFonts w:asciiTheme="minorHAnsi" w:hAnsiTheme="minorHAnsi" w:hint="default"/>
        <w:sz w:val="22"/>
      </w:rPr>
    </w:lvl>
    <w:lvl w:ilvl="3">
      <w:start w:val="1"/>
      <w:numFmt w:val="decimal"/>
      <w:lvlText w:val="%1.%2.%3.%4"/>
      <w:lvlJc w:val="left"/>
      <w:pPr>
        <w:tabs>
          <w:tab w:val="num" w:pos="439"/>
        </w:tabs>
        <w:ind w:left="439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583"/>
        </w:tabs>
        <w:ind w:left="583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727"/>
        </w:tabs>
        <w:ind w:left="727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871"/>
        </w:tabs>
        <w:ind w:left="871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1015"/>
        </w:tabs>
        <w:ind w:left="1015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159"/>
        </w:tabs>
        <w:ind w:left="1159" w:hanging="1584"/>
      </w:pPr>
      <w:rPr>
        <w:rFonts w:hint="eastAsia"/>
      </w:rPr>
    </w:lvl>
  </w:abstractNum>
  <w:abstractNum w:abstractNumId="24" w15:restartNumberingAfterBreak="0">
    <w:nsid w:val="31500F9F"/>
    <w:multiLevelType w:val="hybridMultilevel"/>
    <w:tmpl w:val="E788F164"/>
    <w:lvl w:ilvl="0" w:tplc="2DFA4EC2">
      <w:start w:val="1"/>
      <w:numFmt w:val="bullet"/>
      <w:pStyle w:val="TOC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1B394B"/>
    <w:multiLevelType w:val="hybridMultilevel"/>
    <w:tmpl w:val="589CD39C"/>
    <w:lvl w:ilvl="0" w:tplc="4022B37C">
      <w:start w:val="1"/>
      <w:numFmt w:val="bullet"/>
      <w:pStyle w:val="5-Table-1Text-LPoin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FCFE24F6" w:tentative="1">
      <w:start w:val="1"/>
      <w:numFmt w:val="bullet"/>
      <w:lvlText w:val="o"/>
      <w:lvlJc w:val="left"/>
      <w:pPr>
        <w:tabs>
          <w:tab w:val="num" w:pos="2680"/>
        </w:tabs>
        <w:ind w:left="2680" w:hanging="360"/>
      </w:pPr>
      <w:rPr>
        <w:rFonts w:ascii="Courier New" w:hAnsi="Courier New" w:hint="default"/>
      </w:rPr>
    </w:lvl>
    <w:lvl w:ilvl="2" w:tplc="669870BA" w:tentative="1">
      <w:start w:val="1"/>
      <w:numFmt w:val="bullet"/>
      <w:lvlText w:val=""/>
      <w:lvlJc w:val="left"/>
      <w:pPr>
        <w:tabs>
          <w:tab w:val="num" w:pos="3400"/>
        </w:tabs>
        <w:ind w:left="3400" w:hanging="360"/>
      </w:pPr>
      <w:rPr>
        <w:rFonts w:ascii="Wingdings" w:hAnsi="Wingdings" w:hint="default"/>
      </w:rPr>
    </w:lvl>
    <w:lvl w:ilvl="3" w:tplc="023C3742" w:tentative="1">
      <w:start w:val="1"/>
      <w:numFmt w:val="bullet"/>
      <w:lvlText w:val=""/>
      <w:lvlJc w:val="left"/>
      <w:pPr>
        <w:tabs>
          <w:tab w:val="num" w:pos="4120"/>
        </w:tabs>
        <w:ind w:left="4120" w:hanging="360"/>
      </w:pPr>
      <w:rPr>
        <w:rFonts w:ascii="Symbol" w:hAnsi="Symbol" w:hint="default"/>
      </w:rPr>
    </w:lvl>
    <w:lvl w:ilvl="4" w:tplc="2BDAC3C4" w:tentative="1">
      <w:start w:val="1"/>
      <w:numFmt w:val="bullet"/>
      <w:lvlText w:val="o"/>
      <w:lvlJc w:val="left"/>
      <w:pPr>
        <w:tabs>
          <w:tab w:val="num" w:pos="4840"/>
        </w:tabs>
        <w:ind w:left="4840" w:hanging="360"/>
      </w:pPr>
      <w:rPr>
        <w:rFonts w:ascii="Courier New" w:hAnsi="Courier New" w:hint="default"/>
      </w:rPr>
    </w:lvl>
    <w:lvl w:ilvl="5" w:tplc="AE8E1C5C" w:tentative="1">
      <w:start w:val="1"/>
      <w:numFmt w:val="bullet"/>
      <w:lvlText w:val=""/>
      <w:lvlJc w:val="left"/>
      <w:pPr>
        <w:tabs>
          <w:tab w:val="num" w:pos="5560"/>
        </w:tabs>
        <w:ind w:left="5560" w:hanging="360"/>
      </w:pPr>
      <w:rPr>
        <w:rFonts w:ascii="Wingdings" w:hAnsi="Wingdings" w:hint="default"/>
      </w:rPr>
    </w:lvl>
    <w:lvl w:ilvl="6" w:tplc="5BE4D0EE" w:tentative="1">
      <w:start w:val="1"/>
      <w:numFmt w:val="bullet"/>
      <w:lvlText w:val=""/>
      <w:lvlJc w:val="left"/>
      <w:pPr>
        <w:tabs>
          <w:tab w:val="num" w:pos="6280"/>
        </w:tabs>
        <w:ind w:left="6280" w:hanging="360"/>
      </w:pPr>
      <w:rPr>
        <w:rFonts w:ascii="Symbol" w:hAnsi="Symbol" w:hint="default"/>
      </w:rPr>
    </w:lvl>
    <w:lvl w:ilvl="7" w:tplc="E6FCF070" w:tentative="1">
      <w:start w:val="1"/>
      <w:numFmt w:val="bullet"/>
      <w:lvlText w:val="o"/>
      <w:lvlJc w:val="left"/>
      <w:pPr>
        <w:tabs>
          <w:tab w:val="num" w:pos="7000"/>
        </w:tabs>
        <w:ind w:left="7000" w:hanging="360"/>
      </w:pPr>
      <w:rPr>
        <w:rFonts w:ascii="Courier New" w:hAnsi="Courier New" w:hint="default"/>
      </w:rPr>
    </w:lvl>
    <w:lvl w:ilvl="8" w:tplc="84984090" w:tentative="1">
      <w:start w:val="1"/>
      <w:numFmt w:val="bullet"/>
      <w:lvlText w:val=""/>
      <w:lvlJc w:val="left"/>
      <w:pPr>
        <w:tabs>
          <w:tab w:val="num" w:pos="7720"/>
        </w:tabs>
        <w:ind w:left="7720" w:hanging="360"/>
      </w:pPr>
      <w:rPr>
        <w:rFonts w:ascii="Wingdings" w:hAnsi="Wingdings" w:hint="default"/>
      </w:rPr>
    </w:lvl>
  </w:abstractNum>
  <w:abstractNum w:abstractNumId="26" w15:restartNumberingAfterBreak="0">
    <w:nsid w:val="37AA211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pStyle w:val="Style1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3EE342EE"/>
    <w:multiLevelType w:val="hybridMultilevel"/>
    <w:tmpl w:val="77BE266A"/>
    <w:lvl w:ilvl="0" w:tplc="FFA28CD0">
      <w:start w:val="1"/>
      <w:numFmt w:val="decimal"/>
      <w:pStyle w:val="99-Reference"/>
      <w:lvlText w:val="%1)"/>
      <w:lvlJc w:val="left"/>
      <w:pPr>
        <w:tabs>
          <w:tab w:val="num" w:pos="840"/>
        </w:tabs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28" w15:restartNumberingAfterBreak="0">
    <w:nsid w:val="4A6309CE"/>
    <w:multiLevelType w:val="multilevel"/>
    <w:tmpl w:val="8C143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CA94691"/>
    <w:multiLevelType w:val="multilevel"/>
    <w:tmpl w:val="BF50D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50A1FB0"/>
    <w:multiLevelType w:val="multilevel"/>
    <w:tmpl w:val="8084E13E"/>
    <w:lvl w:ilvl="0">
      <w:start w:val="1"/>
      <w:numFmt w:val="decimal"/>
      <w:lvlText w:val="%1"/>
      <w:lvlJc w:val="left"/>
      <w:pPr>
        <w:tabs>
          <w:tab w:val="num" w:pos="7"/>
        </w:tabs>
        <w:ind w:left="7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asciiTheme="minorHAnsi" w:hAnsiTheme="minorHAnsi" w:hint="default"/>
        <w:sz w:val="22"/>
      </w:rPr>
    </w:lvl>
    <w:lvl w:ilvl="2">
      <w:start w:val="1"/>
      <w:numFmt w:val="decimal"/>
      <w:lvlText w:val="%1.%2.%3"/>
      <w:lvlJc w:val="left"/>
      <w:pPr>
        <w:tabs>
          <w:tab w:val="num" w:pos="295"/>
        </w:tabs>
        <w:ind w:left="295" w:hanging="720"/>
      </w:pPr>
      <w:rPr>
        <w:rFonts w:asciiTheme="minorHAnsi" w:hAnsiTheme="minorHAnsi" w:hint="default"/>
        <w:sz w:val="22"/>
      </w:rPr>
    </w:lvl>
    <w:lvl w:ilvl="3">
      <w:start w:val="1"/>
      <w:numFmt w:val="decimal"/>
      <w:lvlText w:val="%1.%2.%3.%4"/>
      <w:lvlJc w:val="left"/>
      <w:pPr>
        <w:tabs>
          <w:tab w:val="num" w:pos="439"/>
        </w:tabs>
        <w:ind w:left="439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583"/>
        </w:tabs>
        <w:ind w:left="583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727"/>
        </w:tabs>
        <w:ind w:left="727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871"/>
        </w:tabs>
        <w:ind w:left="871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1015"/>
        </w:tabs>
        <w:ind w:left="1015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159"/>
        </w:tabs>
        <w:ind w:left="1159" w:hanging="1584"/>
      </w:pPr>
      <w:rPr>
        <w:rFonts w:hint="eastAsia"/>
      </w:rPr>
    </w:lvl>
  </w:abstractNum>
  <w:abstractNum w:abstractNumId="31" w15:restartNumberingAfterBreak="0">
    <w:nsid w:val="5C46416F"/>
    <w:multiLevelType w:val="multilevel"/>
    <w:tmpl w:val="4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5F6F7D70"/>
    <w:multiLevelType w:val="multilevel"/>
    <w:tmpl w:val="102266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6EA767C"/>
    <w:multiLevelType w:val="multilevel"/>
    <w:tmpl w:val="48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C6A74F9"/>
    <w:multiLevelType w:val="multilevel"/>
    <w:tmpl w:val="A976B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1C67E41"/>
    <w:multiLevelType w:val="hybridMultilevel"/>
    <w:tmpl w:val="CDE69958"/>
    <w:lvl w:ilvl="0" w:tplc="95AC7CD4">
      <w:start w:val="1"/>
      <w:numFmt w:val="lowerRoman"/>
      <w:pStyle w:val="5-Table-1Text-LNo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102E59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7" w15:restartNumberingAfterBreak="0">
    <w:nsid w:val="7DF861E9"/>
    <w:multiLevelType w:val="hybridMultilevel"/>
    <w:tmpl w:val="F8103200"/>
    <w:lvl w:ilvl="0" w:tplc="8F72A4EC">
      <w:start w:val="1"/>
      <w:numFmt w:val="bullet"/>
      <w:lvlText w:val=""/>
      <w:lvlJc w:val="left"/>
      <w:pPr>
        <w:ind w:left="480" w:hanging="480"/>
      </w:pPr>
      <w:rPr>
        <w:rFonts w:ascii="Wingdings" w:hAnsi="Wingdings" w:hint="default"/>
      </w:rPr>
    </w:lvl>
    <w:lvl w:ilvl="1" w:tplc="89D667E0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79CE36E2">
      <w:start w:val="1"/>
      <w:numFmt w:val="bullet"/>
      <w:lvlText w:val=""/>
      <w:lvlJc w:val="left"/>
      <w:pPr>
        <w:ind w:left="1440" w:hanging="480"/>
      </w:pPr>
      <w:rPr>
        <w:rFonts w:ascii="Wingdings" w:hAnsi="Wingdings" w:hint="default"/>
      </w:rPr>
    </w:lvl>
    <w:lvl w:ilvl="3" w:tplc="C67E5C96">
      <w:start w:val="1"/>
      <w:numFmt w:val="bullet"/>
      <w:lvlText w:val=""/>
      <w:lvlJc w:val="left"/>
      <w:pPr>
        <w:ind w:left="1920" w:hanging="480"/>
      </w:pPr>
      <w:rPr>
        <w:rFonts w:ascii="Symbol" w:hAnsi="Symbol" w:hint="default"/>
      </w:rPr>
    </w:lvl>
    <w:lvl w:ilvl="4" w:tplc="697E5E52">
      <w:start w:val="1"/>
      <w:numFmt w:val="bullet"/>
      <w:lvlText w:val="♦"/>
      <w:lvlJc w:val="left"/>
      <w:pPr>
        <w:ind w:left="2400" w:hanging="480"/>
      </w:pPr>
      <w:rPr>
        <w:rFonts w:ascii="Courier New" w:hAnsi="Courier New" w:hint="default"/>
      </w:rPr>
    </w:lvl>
    <w:lvl w:ilvl="5" w:tplc="C3B20CBA">
      <w:start w:val="1"/>
      <w:numFmt w:val="bullet"/>
      <w:lvlText w:val=""/>
      <w:lvlJc w:val="left"/>
      <w:pPr>
        <w:ind w:left="2880" w:hanging="480"/>
      </w:pPr>
      <w:rPr>
        <w:rFonts w:ascii="Wingdings" w:hAnsi="Wingdings" w:hint="default"/>
      </w:rPr>
    </w:lvl>
    <w:lvl w:ilvl="6" w:tplc="8A901930">
      <w:start w:val="1"/>
      <w:numFmt w:val="bullet"/>
      <w:lvlText w:val=""/>
      <w:lvlJc w:val="left"/>
      <w:pPr>
        <w:ind w:left="3360" w:hanging="480"/>
      </w:pPr>
      <w:rPr>
        <w:rFonts w:ascii="Wingdings" w:hAnsi="Wingdings" w:hint="default"/>
      </w:rPr>
    </w:lvl>
    <w:lvl w:ilvl="7" w:tplc="A96074E2">
      <w:start w:val="1"/>
      <w:numFmt w:val="bullet"/>
      <w:lvlText w:val=""/>
      <w:lvlJc w:val="left"/>
      <w:pPr>
        <w:ind w:left="3840" w:hanging="480"/>
      </w:pPr>
      <w:rPr>
        <w:rFonts w:ascii="Symbol" w:hAnsi="Symbol" w:hint="default"/>
      </w:rPr>
    </w:lvl>
    <w:lvl w:ilvl="8" w:tplc="9452A514">
      <w:start w:val="1"/>
      <w:numFmt w:val="bullet"/>
      <w:lvlText w:val="♦"/>
      <w:lvlJc w:val="left"/>
      <w:pPr>
        <w:ind w:left="4320" w:hanging="480"/>
      </w:pPr>
      <w:rPr>
        <w:rFonts w:ascii="Courier New" w:hAnsi="Courier New" w:hint="default"/>
      </w:rPr>
    </w:lvl>
  </w:abstractNum>
  <w:num w:numId="1">
    <w:abstractNumId w:val="33"/>
  </w:num>
  <w:num w:numId="2">
    <w:abstractNumId w:val="36"/>
  </w:num>
  <w:num w:numId="3">
    <w:abstractNumId w:val="23"/>
  </w:num>
  <w:num w:numId="4">
    <w:abstractNumId w:val="22"/>
  </w:num>
  <w:num w:numId="5">
    <w:abstractNumId w:val="16"/>
  </w:num>
  <w:num w:numId="6">
    <w:abstractNumId w:val="19"/>
  </w:num>
  <w:num w:numId="7">
    <w:abstractNumId w:val="35"/>
  </w:num>
  <w:num w:numId="8">
    <w:abstractNumId w:val="25"/>
  </w:num>
  <w:num w:numId="9">
    <w:abstractNumId w:val="21"/>
  </w:num>
  <w:num w:numId="10">
    <w:abstractNumId w:val="14"/>
  </w:num>
  <w:num w:numId="11">
    <w:abstractNumId w:val="27"/>
  </w:num>
  <w:num w:numId="1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</w:num>
  <w:num w:numId="14">
    <w:abstractNumId w:val="19"/>
    <w:lvlOverride w:ilvl="0">
      <w:startOverride w:val="1"/>
    </w:lvlOverride>
  </w:num>
  <w:num w:numId="15">
    <w:abstractNumId w:val="4"/>
  </w:num>
  <w:num w:numId="16">
    <w:abstractNumId w:val="31"/>
  </w:num>
  <w:num w:numId="17">
    <w:abstractNumId w:val="16"/>
    <w:lvlOverride w:ilvl="0">
      <w:startOverride w:val="1"/>
    </w:lvlOverride>
  </w:num>
  <w:num w:numId="18">
    <w:abstractNumId w:val="19"/>
    <w:lvlOverride w:ilvl="0">
      <w:startOverride w:val="1"/>
    </w:lvlOverride>
  </w:num>
  <w:num w:numId="19">
    <w:abstractNumId w:val="16"/>
    <w:lvlOverride w:ilvl="0">
      <w:startOverride w:val="1"/>
    </w:lvlOverride>
  </w:num>
  <w:num w:numId="20">
    <w:abstractNumId w:val="11"/>
  </w:num>
  <w:num w:numId="21">
    <w:abstractNumId w:val="28"/>
  </w:num>
  <w:num w:numId="22">
    <w:abstractNumId w:val="22"/>
    <w:lvlOverride w:ilvl="0">
      <w:startOverride w:val="1"/>
    </w:lvlOverride>
  </w:num>
  <w:num w:numId="23">
    <w:abstractNumId w:val="22"/>
    <w:lvlOverride w:ilvl="0">
      <w:startOverride w:val="1"/>
    </w:lvlOverride>
  </w:num>
  <w:num w:numId="24">
    <w:abstractNumId w:val="0"/>
  </w:num>
  <w:num w:numId="25">
    <w:abstractNumId w:val="37"/>
  </w:num>
  <w:num w:numId="26">
    <w:abstractNumId w:val="26"/>
  </w:num>
  <w:num w:numId="27">
    <w:abstractNumId w:val="20"/>
  </w:num>
  <w:num w:numId="28">
    <w:abstractNumId w:val="13"/>
  </w:num>
  <w:num w:numId="29">
    <w:abstractNumId w:val="30"/>
  </w:num>
  <w:num w:numId="30">
    <w:abstractNumId w:val="18"/>
  </w:num>
  <w:num w:numId="31">
    <w:abstractNumId w:val="12"/>
  </w:num>
  <w:num w:numId="32">
    <w:abstractNumId w:val="17"/>
  </w:num>
  <w:num w:numId="33">
    <w:abstractNumId w:val="8"/>
  </w:num>
  <w:num w:numId="34">
    <w:abstractNumId w:val="7"/>
  </w:num>
  <w:num w:numId="35">
    <w:abstractNumId w:val="10"/>
  </w:num>
  <w:num w:numId="36">
    <w:abstractNumId w:val="6"/>
  </w:num>
  <w:num w:numId="37">
    <w:abstractNumId w:val="5"/>
  </w:num>
  <w:num w:numId="38">
    <w:abstractNumId w:val="9"/>
  </w:num>
  <w:num w:numId="39">
    <w:abstractNumId w:val="3"/>
  </w:num>
  <w:num w:numId="40">
    <w:abstractNumId w:val="2"/>
  </w:num>
  <w:num w:numId="41">
    <w:abstractNumId w:val="1"/>
  </w:num>
  <w:num w:numId="42">
    <w:abstractNumId w:val="24"/>
  </w:num>
  <w:num w:numId="43">
    <w:abstractNumId w:val="29"/>
  </w:num>
  <w:num w:numId="44">
    <w:abstractNumId w:val="32"/>
  </w:num>
  <w:num w:numId="45">
    <w:abstractNumId w:val="3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C2NDAzsTCyMDY3MjBX0lEKTi0uzszPAykwtKwFANE8ZpM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_JC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CD0425"/>
    <w:rsid w:val="000013AC"/>
    <w:rsid w:val="000026FE"/>
    <w:rsid w:val="00003671"/>
    <w:rsid w:val="00004E52"/>
    <w:rsid w:val="0000662E"/>
    <w:rsid w:val="000117D1"/>
    <w:rsid w:val="00012436"/>
    <w:rsid w:val="00012F56"/>
    <w:rsid w:val="000132DC"/>
    <w:rsid w:val="00015058"/>
    <w:rsid w:val="00017874"/>
    <w:rsid w:val="000178EA"/>
    <w:rsid w:val="0002260E"/>
    <w:rsid w:val="000233B8"/>
    <w:rsid w:val="000239F4"/>
    <w:rsid w:val="00024D9F"/>
    <w:rsid w:val="0002545C"/>
    <w:rsid w:val="000266FB"/>
    <w:rsid w:val="000277C7"/>
    <w:rsid w:val="00030BBC"/>
    <w:rsid w:val="00031B33"/>
    <w:rsid w:val="00032037"/>
    <w:rsid w:val="000332AC"/>
    <w:rsid w:val="00033471"/>
    <w:rsid w:val="00036075"/>
    <w:rsid w:val="00037693"/>
    <w:rsid w:val="00042D2F"/>
    <w:rsid w:val="0004326B"/>
    <w:rsid w:val="00052741"/>
    <w:rsid w:val="00052A16"/>
    <w:rsid w:val="00054E03"/>
    <w:rsid w:val="000554C7"/>
    <w:rsid w:val="00056E2E"/>
    <w:rsid w:val="000571A2"/>
    <w:rsid w:val="0005788B"/>
    <w:rsid w:val="00065AA4"/>
    <w:rsid w:val="00065ABE"/>
    <w:rsid w:val="00065B96"/>
    <w:rsid w:val="00066529"/>
    <w:rsid w:val="0007040D"/>
    <w:rsid w:val="00071926"/>
    <w:rsid w:val="00075D41"/>
    <w:rsid w:val="00080A53"/>
    <w:rsid w:val="00080E91"/>
    <w:rsid w:val="00084568"/>
    <w:rsid w:val="00090B69"/>
    <w:rsid w:val="00092535"/>
    <w:rsid w:val="00096512"/>
    <w:rsid w:val="000971D8"/>
    <w:rsid w:val="000A35B7"/>
    <w:rsid w:val="000A4BD7"/>
    <w:rsid w:val="000B00B9"/>
    <w:rsid w:val="000B69C7"/>
    <w:rsid w:val="000C15D1"/>
    <w:rsid w:val="000C19F7"/>
    <w:rsid w:val="000C2DB8"/>
    <w:rsid w:val="000D02B1"/>
    <w:rsid w:val="000D0FA1"/>
    <w:rsid w:val="000D4038"/>
    <w:rsid w:val="000D5A6A"/>
    <w:rsid w:val="000D75EA"/>
    <w:rsid w:val="000E111B"/>
    <w:rsid w:val="000E28A7"/>
    <w:rsid w:val="000E2F3F"/>
    <w:rsid w:val="000E39F6"/>
    <w:rsid w:val="000E3F87"/>
    <w:rsid w:val="000E52B5"/>
    <w:rsid w:val="000F0160"/>
    <w:rsid w:val="000F141F"/>
    <w:rsid w:val="000F7859"/>
    <w:rsid w:val="00101AB5"/>
    <w:rsid w:val="0010336F"/>
    <w:rsid w:val="00103ED8"/>
    <w:rsid w:val="00110443"/>
    <w:rsid w:val="00110BE7"/>
    <w:rsid w:val="00110CC7"/>
    <w:rsid w:val="00111E6D"/>
    <w:rsid w:val="00113995"/>
    <w:rsid w:val="00113CD8"/>
    <w:rsid w:val="00115B22"/>
    <w:rsid w:val="00117225"/>
    <w:rsid w:val="00117D6F"/>
    <w:rsid w:val="00120976"/>
    <w:rsid w:val="00121900"/>
    <w:rsid w:val="00122320"/>
    <w:rsid w:val="00122CEC"/>
    <w:rsid w:val="0012325E"/>
    <w:rsid w:val="00124B69"/>
    <w:rsid w:val="00125417"/>
    <w:rsid w:val="00131848"/>
    <w:rsid w:val="0013246D"/>
    <w:rsid w:val="001340CB"/>
    <w:rsid w:val="00136D37"/>
    <w:rsid w:val="00141AD5"/>
    <w:rsid w:val="00145171"/>
    <w:rsid w:val="0014597E"/>
    <w:rsid w:val="00145DCA"/>
    <w:rsid w:val="00152F0A"/>
    <w:rsid w:val="00152F31"/>
    <w:rsid w:val="00160664"/>
    <w:rsid w:val="001651F5"/>
    <w:rsid w:val="001653FE"/>
    <w:rsid w:val="0016792A"/>
    <w:rsid w:val="00167A50"/>
    <w:rsid w:val="001721F6"/>
    <w:rsid w:val="001730C3"/>
    <w:rsid w:val="00175291"/>
    <w:rsid w:val="00175BAC"/>
    <w:rsid w:val="0017664B"/>
    <w:rsid w:val="001802BD"/>
    <w:rsid w:val="00181DBA"/>
    <w:rsid w:val="00183E15"/>
    <w:rsid w:val="00185A81"/>
    <w:rsid w:val="00190C67"/>
    <w:rsid w:val="00192090"/>
    <w:rsid w:val="00195148"/>
    <w:rsid w:val="00196F99"/>
    <w:rsid w:val="00197BFE"/>
    <w:rsid w:val="001A4509"/>
    <w:rsid w:val="001A52B6"/>
    <w:rsid w:val="001A6FCA"/>
    <w:rsid w:val="001B04AB"/>
    <w:rsid w:val="001B395C"/>
    <w:rsid w:val="001B76CE"/>
    <w:rsid w:val="001C59DF"/>
    <w:rsid w:val="001D0448"/>
    <w:rsid w:val="001D12D3"/>
    <w:rsid w:val="001D1576"/>
    <w:rsid w:val="001D281E"/>
    <w:rsid w:val="001D437F"/>
    <w:rsid w:val="001D639F"/>
    <w:rsid w:val="001D6B76"/>
    <w:rsid w:val="001D75A3"/>
    <w:rsid w:val="001E0481"/>
    <w:rsid w:val="001E0A93"/>
    <w:rsid w:val="001E0B61"/>
    <w:rsid w:val="001E17A3"/>
    <w:rsid w:val="001E6B20"/>
    <w:rsid w:val="001F1E63"/>
    <w:rsid w:val="001F4524"/>
    <w:rsid w:val="001F6D0A"/>
    <w:rsid w:val="0020395F"/>
    <w:rsid w:val="00205D8E"/>
    <w:rsid w:val="00210601"/>
    <w:rsid w:val="00212312"/>
    <w:rsid w:val="00213E5E"/>
    <w:rsid w:val="00223790"/>
    <w:rsid w:val="002246FA"/>
    <w:rsid w:val="00234702"/>
    <w:rsid w:val="002376C5"/>
    <w:rsid w:val="00240118"/>
    <w:rsid w:val="002407F6"/>
    <w:rsid w:val="00240895"/>
    <w:rsid w:val="002442CE"/>
    <w:rsid w:val="002449DD"/>
    <w:rsid w:val="002461D2"/>
    <w:rsid w:val="00253B25"/>
    <w:rsid w:val="0025428D"/>
    <w:rsid w:val="00260745"/>
    <w:rsid w:val="00266889"/>
    <w:rsid w:val="00270181"/>
    <w:rsid w:val="00272CD8"/>
    <w:rsid w:val="00272F63"/>
    <w:rsid w:val="002732A7"/>
    <w:rsid w:val="0028138A"/>
    <w:rsid w:val="00283480"/>
    <w:rsid w:val="0028615B"/>
    <w:rsid w:val="002936B3"/>
    <w:rsid w:val="00294FCE"/>
    <w:rsid w:val="00297216"/>
    <w:rsid w:val="002B1CC6"/>
    <w:rsid w:val="002B2CFF"/>
    <w:rsid w:val="002B4457"/>
    <w:rsid w:val="002B638E"/>
    <w:rsid w:val="002C07E5"/>
    <w:rsid w:val="002C0C1B"/>
    <w:rsid w:val="002C5114"/>
    <w:rsid w:val="002C6538"/>
    <w:rsid w:val="002C686C"/>
    <w:rsid w:val="002C6F1F"/>
    <w:rsid w:val="002C7426"/>
    <w:rsid w:val="002C7C58"/>
    <w:rsid w:val="002D15F6"/>
    <w:rsid w:val="002D552F"/>
    <w:rsid w:val="002D5B5E"/>
    <w:rsid w:val="002D7A88"/>
    <w:rsid w:val="002D7C8E"/>
    <w:rsid w:val="002D7E97"/>
    <w:rsid w:val="002E37FE"/>
    <w:rsid w:val="002E43CF"/>
    <w:rsid w:val="002E65EB"/>
    <w:rsid w:val="002E7BB0"/>
    <w:rsid w:val="002F0E4E"/>
    <w:rsid w:val="002F436A"/>
    <w:rsid w:val="002F4D83"/>
    <w:rsid w:val="002F552F"/>
    <w:rsid w:val="0030176A"/>
    <w:rsid w:val="00303307"/>
    <w:rsid w:val="003037DB"/>
    <w:rsid w:val="00303D0C"/>
    <w:rsid w:val="00307D7C"/>
    <w:rsid w:val="00312B91"/>
    <w:rsid w:val="0031445F"/>
    <w:rsid w:val="00314C61"/>
    <w:rsid w:val="00314ED2"/>
    <w:rsid w:val="00315749"/>
    <w:rsid w:val="00316243"/>
    <w:rsid w:val="00316E27"/>
    <w:rsid w:val="0032459F"/>
    <w:rsid w:val="00325C06"/>
    <w:rsid w:val="00325E5E"/>
    <w:rsid w:val="0032687B"/>
    <w:rsid w:val="00327644"/>
    <w:rsid w:val="00333500"/>
    <w:rsid w:val="00336EC3"/>
    <w:rsid w:val="00337073"/>
    <w:rsid w:val="00337638"/>
    <w:rsid w:val="00340A35"/>
    <w:rsid w:val="00341EFA"/>
    <w:rsid w:val="00344C9A"/>
    <w:rsid w:val="00350272"/>
    <w:rsid w:val="0035063D"/>
    <w:rsid w:val="0035438D"/>
    <w:rsid w:val="00354FE2"/>
    <w:rsid w:val="00355533"/>
    <w:rsid w:val="00355815"/>
    <w:rsid w:val="0035743D"/>
    <w:rsid w:val="00357AC3"/>
    <w:rsid w:val="003617CF"/>
    <w:rsid w:val="003653ED"/>
    <w:rsid w:val="00367840"/>
    <w:rsid w:val="0037355B"/>
    <w:rsid w:val="00373B3A"/>
    <w:rsid w:val="00373EEF"/>
    <w:rsid w:val="00377966"/>
    <w:rsid w:val="0038040C"/>
    <w:rsid w:val="003870B4"/>
    <w:rsid w:val="00390B21"/>
    <w:rsid w:val="0039193C"/>
    <w:rsid w:val="003929C3"/>
    <w:rsid w:val="00395933"/>
    <w:rsid w:val="00397D4D"/>
    <w:rsid w:val="003A1060"/>
    <w:rsid w:val="003A5D62"/>
    <w:rsid w:val="003B1DD2"/>
    <w:rsid w:val="003B2ACA"/>
    <w:rsid w:val="003B2C95"/>
    <w:rsid w:val="003B5762"/>
    <w:rsid w:val="003C10B0"/>
    <w:rsid w:val="003C3425"/>
    <w:rsid w:val="003C3D11"/>
    <w:rsid w:val="003C401D"/>
    <w:rsid w:val="003C6035"/>
    <w:rsid w:val="003C6217"/>
    <w:rsid w:val="003C65EE"/>
    <w:rsid w:val="003D2010"/>
    <w:rsid w:val="003D2372"/>
    <w:rsid w:val="003D2CB0"/>
    <w:rsid w:val="003D51C6"/>
    <w:rsid w:val="003D7BD6"/>
    <w:rsid w:val="003E6E65"/>
    <w:rsid w:val="003F16E5"/>
    <w:rsid w:val="003F1E1F"/>
    <w:rsid w:val="003F1F74"/>
    <w:rsid w:val="003F3357"/>
    <w:rsid w:val="003F6D19"/>
    <w:rsid w:val="0040138A"/>
    <w:rsid w:val="004013D6"/>
    <w:rsid w:val="00412BDB"/>
    <w:rsid w:val="004149B9"/>
    <w:rsid w:val="004166FF"/>
    <w:rsid w:val="004215C0"/>
    <w:rsid w:val="00421EC5"/>
    <w:rsid w:val="00425DCD"/>
    <w:rsid w:val="00426B1B"/>
    <w:rsid w:val="00427CD9"/>
    <w:rsid w:val="0043069D"/>
    <w:rsid w:val="00432DD2"/>
    <w:rsid w:val="00434655"/>
    <w:rsid w:val="00440657"/>
    <w:rsid w:val="004424D3"/>
    <w:rsid w:val="00442CC7"/>
    <w:rsid w:val="00443CDB"/>
    <w:rsid w:val="00444DF2"/>
    <w:rsid w:val="004456FD"/>
    <w:rsid w:val="00456557"/>
    <w:rsid w:val="004571A7"/>
    <w:rsid w:val="00460D32"/>
    <w:rsid w:val="004652C1"/>
    <w:rsid w:val="00471808"/>
    <w:rsid w:val="0047193A"/>
    <w:rsid w:val="00472A8A"/>
    <w:rsid w:val="00473DED"/>
    <w:rsid w:val="00473F69"/>
    <w:rsid w:val="004748AC"/>
    <w:rsid w:val="00474C55"/>
    <w:rsid w:val="00480093"/>
    <w:rsid w:val="00481DFD"/>
    <w:rsid w:val="00490E3C"/>
    <w:rsid w:val="00492158"/>
    <w:rsid w:val="00492E3D"/>
    <w:rsid w:val="00497338"/>
    <w:rsid w:val="004A0259"/>
    <w:rsid w:val="004A1E0A"/>
    <w:rsid w:val="004A2F89"/>
    <w:rsid w:val="004A4736"/>
    <w:rsid w:val="004A4E0A"/>
    <w:rsid w:val="004B0037"/>
    <w:rsid w:val="004B0D4C"/>
    <w:rsid w:val="004B2433"/>
    <w:rsid w:val="004B5091"/>
    <w:rsid w:val="004B6486"/>
    <w:rsid w:val="004B64DA"/>
    <w:rsid w:val="004B65BD"/>
    <w:rsid w:val="004B7C4D"/>
    <w:rsid w:val="004C19E3"/>
    <w:rsid w:val="004C1B53"/>
    <w:rsid w:val="004C2B2D"/>
    <w:rsid w:val="004C2E6E"/>
    <w:rsid w:val="004C45FF"/>
    <w:rsid w:val="004C7E70"/>
    <w:rsid w:val="004D2A69"/>
    <w:rsid w:val="004E22BA"/>
    <w:rsid w:val="004E23FF"/>
    <w:rsid w:val="004E3247"/>
    <w:rsid w:val="004E5F46"/>
    <w:rsid w:val="004E637F"/>
    <w:rsid w:val="004E6598"/>
    <w:rsid w:val="004E7A5F"/>
    <w:rsid w:val="004F2643"/>
    <w:rsid w:val="004F4185"/>
    <w:rsid w:val="004F48C4"/>
    <w:rsid w:val="005024B1"/>
    <w:rsid w:val="00510188"/>
    <w:rsid w:val="00511F10"/>
    <w:rsid w:val="005138E9"/>
    <w:rsid w:val="00522B90"/>
    <w:rsid w:val="00525E69"/>
    <w:rsid w:val="00532CA9"/>
    <w:rsid w:val="0053625E"/>
    <w:rsid w:val="0054143B"/>
    <w:rsid w:val="00541B6B"/>
    <w:rsid w:val="00541E90"/>
    <w:rsid w:val="005515B2"/>
    <w:rsid w:val="00552A5A"/>
    <w:rsid w:val="00552B63"/>
    <w:rsid w:val="00552D4C"/>
    <w:rsid w:val="00553642"/>
    <w:rsid w:val="00554ED7"/>
    <w:rsid w:val="00557088"/>
    <w:rsid w:val="0056297A"/>
    <w:rsid w:val="005635A9"/>
    <w:rsid w:val="005636FC"/>
    <w:rsid w:val="00563E31"/>
    <w:rsid w:val="005671CD"/>
    <w:rsid w:val="00575195"/>
    <w:rsid w:val="005770C1"/>
    <w:rsid w:val="005774B8"/>
    <w:rsid w:val="00580877"/>
    <w:rsid w:val="00583157"/>
    <w:rsid w:val="0058405C"/>
    <w:rsid w:val="00585A8B"/>
    <w:rsid w:val="0059085D"/>
    <w:rsid w:val="00592552"/>
    <w:rsid w:val="005A121A"/>
    <w:rsid w:val="005A17BD"/>
    <w:rsid w:val="005A1A04"/>
    <w:rsid w:val="005A372C"/>
    <w:rsid w:val="005A47B6"/>
    <w:rsid w:val="005A4EC0"/>
    <w:rsid w:val="005B25EC"/>
    <w:rsid w:val="005B74F1"/>
    <w:rsid w:val="005C4262"/>
    <w:rsid w:val="005D0163"/>
    <w:rsid w:val="005D05A6"/>
    <w:rsid w:val="005D2B13"/>
    <w:rsid w:val="005D2C94"/>
    <w:rsid w:val="005D43E6"/>
    <w:rsid w:val="005D5AAF"/>
    <w:rsid w:val="005E16EF"/>
    <w:rsid w:val="005E3A39"/>
    <w:rsid w:val="005E4E30"/>
    <w:rsid w:val="005E6A68"/>
    <w:rsid w:val="005E6DB5"/>
    <w:rsid w:val="005F0C99"/>
    <w:rsid w:val="005F2FC0"/>
    <w:rsid w:val="005F45F3"/>
    <w:rsid w:val="005F5643"/>
    <w:rsid w:val="005F5771"/>
    <w:rsid w:val="005F6C85"/>
    <w:rsid w:val="00601A5F"/>
    <w:rsid w:val="00602179"/>
    <w:rsid w:val="00602AF0"/>
    <w:rsid w:val="006216C3"/>
    <w:rsid w:val="0062326D"/>
    <w:rsid w:val="0062674F"/>
    <w:rsid w:val="00627E96"/>
    <w:rsid w:val="006346EC"/>
    <w:rsid w:val="00636BD4"/>
    <w:rsid w:val="0063763A"/>
    <w:rsid w:val="0064052A"/>
    <w:rsid w:val="006409AC"/>
    <w:rsid w:val="0064148F"/>
    <w:rsid w:val="00642265"/>
    <w:rsid w:val="006430F5"/>
    <w:rsid w:val="006439BD"/>
    <w:rsid w:val="00651F57"/>
    <w:rsid w:val="0065222F"/>
    <w:rsid w:val="00653725"/>
    <w:rsid w:val="0065512F"/>
    <w:rsid w:val="00655B63"/>
    <w:rsid w:val="006573F2"/>
    <w:rsid w:val="006577AA"/>
    <w:rsid w:val="00657BA7"/>
    <w:rsid w:val="0066351F"/>
    <w:rsid w:val="00663C1F"/>
    <w:rsid w:val="00664BB3"/>
    <w:rsid w:val="006652BE"/>
    <w:rsid w:val="0066531F"/>
    <w:rsid w:val="00665418"/>
    <w:rsid w:val="006665C2"/>
    <w:rsid w:val="00670FEE"/>
    <w:rsid w:val="00673ACB"/>
    <w:rsid w:val="00673C9F"/>
    <w:rsid w:val="006769F4"/>
    <w:rsid w:val="00677216"/>
    <w:rsid w:val="0068035A"/>
    <w:rsid w:val="006809B6"/>
    <w:rsid w:val="00682440"/>
    <w:rsid w:val="00682E84"/>
    <w:rsid w:val="006867F3"/>
    <w:rsid w:val="00686C42"/>
    <w:rsid w:val="00686F07"/>
    <w:rsid w:val="0069070A"/>
    <w:rsid w:val="006907F0"/>
    <w:rsid w:val="006909DF"/>
    <w:rsid w:val="0069252B"/>
    <w:rsid w:val="006948E1"/>
    <w:rsid w:val="006A0DDB"/>
    <w:rsid w:val="006A3A58"/>
    <w:rsid w:val="006A3BA7"/>
    <w:rsid w:val="006B0603"/>
    <w:rsid w:val="006B1291"/>
    <w:rsid w:val="006B19F5"/>
    <w:rsid w:val="006B3DB8"/>
    <w:rsid w:val="006C0985"/>
    <w:rsid w:val="006C149A"/>
    <w:rsid w:val="006C1C52"/>
    <w:rsid w:val="006C6315"/>
    <w:rsid w:val="006D45E2"/>
    <w:rsid w:val="006D5F80"/>
    <w:rsid w:val="006D6699"/>
    <w:rsid w:val="006D68DC"/>
    <w:rsid w:val="006D6CEE"/>
    <w:rsid w:val="006D7E52"/>
    <w:rsid w:val="006E0EC9"/>
    <w:rsid w:val="006E20AE"/>
    <w:rsid w:val="006E4136"/>
    <w:rsid w:val="006E7D35"/>
    <w:rsid w:val="006F00E4"/>
    <w:rsid w:val="006F1338"/>
    <w:rsid w:val="006F466E"/>
    <w:rsid w:val="006F52E2"/>
    <w:rsid w:val="006F6624"/>
    <w:rsid w:val="006F70E6"/>
    <w:rsid w:val="006F7F6A"/>
    <w:rsid w:val="00704768"/>
    <w:rsid w:val="0070481D"/>
    <w:rsid w:val="00710F5F"/>
    <w:rsid w:val="007132E0"/>
    <w:rsid w:val="0071559D"/>
    <w:rsid w:val="0071613C"/>
    <w:rsid w:val="007165B8"/>
    <w:rsid w:val="00723F2F"/>
    <w:rsid w:val="007240A4"/>
    <w:rsid w:val="0072524B"/>
    <w:rsid w:val="0072573F"/>
    <w:rsid w:val="00725B2F"/>
    <w:rsid w:val="00727DC6"/>
    <w:rsid w:val="00730037"/>
    <w:rsid w:val="00733488"/>
    <w:rsid w:val="007370A4"/>
    <w:rsid w:val="00737578"/>
    <w:rsid w:val="0074117A"/>
    <w:rsid w:val="007440A1"/>
    <w:rsid w:val="00747E23"/>
    <w:rsid w:val="007566A9"/>
    <w:rsid w:val="00762EA9"/>
    <w:rsid w:val="007636A3"/>
    <w:rsid w:val="00764BD4"/>
    <w:rsid w:val="0077742A"/>
    <w:rsid w:val="00780CAF"/>
    <w:rsid w:val="00784315"/>
    <w:rsid w:val="00785D60"/>
    <w:rsid w:val="00786589"/>
    <w:rsid w:val="0078671B"/>
    <w:rsid w:val="00787CE5"/>
    <w:rsid w:val="0079691A"/>
    <w:rsid w:val="007A031F"/>
    <w:rsid w:val="007A2713"/>
    <w:rsid w:val="007A30E8"/>
    <w:rsid w:val="007A36B6"/>
    <w:rsid w:val="007B70FB"/>
    <w:rsid w:val="007C259A"/>
    <w:rsid w:val="007C293A"/>
    <w:rsid w:val="007C528F"/>
    <w:rsid w:val="007C633D"/>
    <w:rsid w:val="007D2957"/>
    <w:rsid w:val="007D2D48"/>
    <w:rsid w:val="007D4D04"/>
    <w:rsid w:val="007D5746"/>
    <w:rsid w:val="007D60BD"/>
    <w:rsid w:val="007E0B44"/>
    <w:rsid w:val="007E1EC6"/>
    <w:rsid w:val="007E2740"/>
    <w:rsid w:val="007E28AE"/>
    <w:rsid w:val="007E2D3A"/>
    <w:rsid w:val="007E4176"/>
    <w:rsid w:val="007E4B6E"/>
    <w:rsid w:val="007E4BBC"/>
    <w:rsid w:val="007E5105"/>
    <w:rsid w:val="007E7CB4"/>
    <w:rsid w:val="007F00CC"/>
    <w:rsid w:val="007F1206"/>
    <w:rsid w:val="007F19CD"/>
    <w:rsid w:val="007F25AC"/>
    <w:rsid w:val="007F270D"/>
    <w:rsid w:val="007F31B5"/>
    <w:rsid w:val="007F6632"/>
    <w:rsid w:val="008011AB"/>
    <w:rsid w:val="00802226"/>
    <w:rsid w:val="00802A36"/>
    <w:rsid w:val="00805529"/>
    <w:rsid w:val="00811119"/>
    <w:rsid w:val="00811579"/>
    <w:rsid w:val="00812156"/>
    <w:rsid w:val="00812DD8"/>
    <w:rsid w:val="0081363E"/>
    <w:rsid w:val="00817B42"/>
    <w:rsid w:val="00817D1D"/>
    <w:rsid w:val="00820C98"/>
    <w:rsid w:val="0082598B"/>
    <w:rsid w:val="00833002"/>
    <w:rsid w:val="00835BAB"/>
    <w:rsid w:val="00840738"/>
    <w:rsid w:val="00841102"/>
    <w:rsid w:val="008466DB"/>
    <w:rsid w:val="00847C71"/>
    <w:rsid w:val="008533E0"/>
    <w:rsid w:val="0085638F"/>
    <w:rsid w:val="008625F5"/>
    <w:rsid w:val="00863941"/>
    <w:rsid w:val="00864F58"/>
    <w:rsid w:val="00866563"/>
    <w:rsid w:val="008737C9"/>
    <w:rsid w:val="0087781D"/>
    <w:rsid w:val="00882A58"/>
    <w:rsid w:val="008838A8"/>
    <w:rsid w:val="008843AF"/>
    <w:rsid w:val="008845C0"/>
    <w:rsid w:val="0088532E"/>
    <w:rsid w:val="0088640C"/>
    <w:rsid w:val="00890687"/>
    <w:rsid w:val="00894B2A"/>
    <w:rsid w:val="008950E4"/>
    <w:rsid w:val="00896CD6"/>
    <w:rsid w:val="00897300"/>
    <w:rsid w:val="008975C6"/>
    <w:rsid w:val="00897B21"/>
    <w:rsid w:val="00897CC3"/>
    <w:rsid w:val="008A1564"/>
    <w:rsid w:val="008A2674"/>
    <w:rsid w:val="008A2FFF"/>
    <w:rsid w:val="008A3A14"/>
    <w:rsid w:val="008A3B2F"/>
    <w:rsid w:val="008B160A"/>
    <w:rsid w:val="008B474D"/>
    <w:rsid w:val="008C0FC7"/>
    <w:rsid w:val="008C5790"/>
    <w:rsid w:val="008C6433"/>
    <w:rsid w:val="008C779F"/>
    <w:rsid w:val="008D616C"/>
    <w:rsid w:val="008E0119"/>
    <w:rsid w:val="008E0A92"/>
    <w:rsid w:val="008E22A2"/>
    <w:rsid w:val="008E3917"/>
    <w:rsid w:val="008E3E22"/>
    <w:rsid w:val="008F1845"/>
    <w:rsid w:val="008F471A"/>
    <w:rsid w:val="008F4CA6"/>
    <w:rsid w:val="008F57EE"/>
    <w:rsid w:val="008F597D"/>
    <w:rsid w:val="008F728E"/>
    <w:rsid w:val="008F7485"/>
    <w:rsid w:val="00900B8E"/>
    <w:rsid w:val="00902332"/>
    <w:rsid w:val="00904340"/>
    <w:rsid w:val="00904FA9"/>
    <w:rsid w:val="00905C2A"/>
    <w:rsid w:val="009065C8"/>
    <w:rsid w:val="00912CD4"/>
    <w:rsid w:val="00913025"/>
    <w:rsid w:val="009137A9"/>
    <w:rsid w:val="00913E97"/>
    <w:rsid w:val="0091571E"/>
    <w:rsid w:val="009204B8"/>
    <w:rsid w:val="009209ED"/>
    <w:rsid w:val="00921F53"/>
    <w:rsid w:val="009226C8"/>
    <w:rsid w:val="0092376B"/>
    <w:rsid w:val="009238F7"/>
    <w:rsid w:val="00923D83"/>
    <w:rsid w:val="0092784D"/>
    <w:rsid w:val="009307B2"/>
    <w:rsid w:val="00933D37"/>
    <w:rsid w:val="0093461B"/>
    <w:rsid w:val="0094705B"/>
    <w:rsid w:val="00950537"/>
    <w:rsid w:val="00953114"/>
    <w:rsid w:val="00953CA3"/>
    <w:rsid w:val="00953D32"/>
    <w:rsid w:val="00954174"/>
    <w:rsid w:val="009557DD"/>
    <w:rsid w:val="00956DDB"/>
    <w:rsid w:val="00961E28"/>
    <w:rsid w:val="009622E1"/>
    <w:rsid w:val="00966507"/>
    <w:rsid w:val="00970058"/>
    <w:rsid w:val="0097064F"/>
    <w:rsid w:val="00971866"/>
    <w:rsid w:val="00972459"/>
    <w:rsid w:val="00973704"/>
    <w:rsid w:val="0097394E"/>
    <w:rsid w:val="009773ED"/>
    <w:rsid w:val="009810AC"/>
    <w:rsid w:val="00984301"/>
    <w:rsid w:val="0098655C"/>
    <w:rsid w:val="00990B8C"/>
    <w:rsid w:val="00990C31"/>
    <w:rsid w:val="009914CF"/>
    <w:rsid w:val="00995A0E"/>
    <w:rsid w:val="0099631E"/>
    <w:rsid w:val="009969E1"/>
    <w:rsid w:val="009A1643"/>
    <w:rsid w:val="009A2A2A"/>
    <w:rsid w:val="009A5365"/>
    <w:rsid w:val="009A56A8"/>
    <w:rsid w:val="009B120B"/>
    <w:rsid w:val="009B2376"/>
    <w:rsid w:val="009B295E"/>
    <w:rsid w:val="009B7B39"/>
    <w:rsid w:val="009D0A2D"/>
    <w:rsid w:val="009D40BE"/>
    <w:rsid w:val="009D45FC"/>
    <w:rsid w:val="009D6D81"/>
    <w:rsid w:val="009D7760"/>
    <w:rsid w:val="009E133F"/>
    <w:rsid w:val="009E2B2D"/>
    <w:rsid w:val="009E3A74"/>
    <w:rsid w:val="009E5501"/>
    <w:rsid w:val="009E7381"/>
    <w:rsid w:val="009E7D1E"/>
    <w:rsid w:val="009F7685"/>
    <w:rsid w:val="009F7F93"/>
    <w:rsid w:val="00A00F5D"/>
    <w:rsid w:val="00A0442E"/>
    <w:rsid w:val="00A052EB"/>
    <w:rsid w:val="00A10DA1"/>
    <w:rsid w:val="00A11116"/>
    <w:rsid w:val="00A1231E"/>
    <w:rsid w:val="00A12727"/>
    <w:rsid w:val="00A154B9"/>
    <w:rsid w:val="00A17CD1"/>
    <w:rsid w:val="00A20450"/>
    <w:rsid w:val="00A222E3"/>
    <w:rsid w:val="00A252E5"/>
    <w:rsid w:val="00A3257D"/>
    <w:rsid w:val="00A32B1E"/>
    <w:rsid w:val="00A330F2"/>
    <w:rsid w:val="00A3486E"/>
    <w:rsid w:val="00A34D6F"/>
    <w:rsid w:val="00A372CD"/>
    <w:rsid w:val="00A37C23"/>
    <w:rsid w:val="00A37DEE"/>
    <w:rsid w:val="00A402B7"/>
    <w:rsid w:val="00A405B4"/>
    <w:rsid w:val="00A420E9"/>
    <w:rsid w:val="00A427E7"/>
    <w:rsid w:val="00A43E73"/>
    <w:rsid w:val="00A45722"/>
    <w:rsid w:val="00A4777F"/>
    <w:rsid w:val="00A505E7"/>
    <w:rsid w:val="00A55A3E"/>
    <w:rsid w:val="00A570CA"/>
    <w:rsid w:val="00A60CCE"/>
    <w:rsid w:val="00A631C8"/>
    <w:rsid w:val="00A63A72"/>
    <w:rsid w:val="00A63E6D"/>
    <w:rsid w:val="00A661EB"/>
    <w:rsid w:val="00A6689B"/>
    <w:rsid w:val="00A66E7C"/>
    <w:rsid w:val="00A74165"/>
    <w:rsid w:val="00A74772"/>
    <w:rsid w:val="00A74FB0"/>
    <w:rsid w:val="00A80F4C"/>
    <w:rsid w:val="00A9082A"/>
    <w:rsid w:val="00A9214A"/>
    <w:rsid w:val="00A9312E"/>
    <w:rsid w:val="00A94DFF"/>
    <w:rsid w:val="00A95583"/>
    <w:rsid w:val="00A96C20"/>
    <w:rsid w:val="00A971D0"/>
    <w:rsid w:val="00A976D8"/>
    <w:rsid w:val="00A97A12"/>
    <w:rsid w:val="00AA2DE5"/>
    <w:rsid w:val="00AA36D3"/>
    <w:rsid w:val="00AA6E72"/>
    <w:rsid w:val="00AA78E9"/>
    <w:rsid w:val="00AB02C9"/>
    <w:rsid w:val="00AB0699"/>
    <w:rsid w:val="00AB53C0"/>
    <w:rsid w:val="00AB6B14"/>
    <w:rsid w:val="00AC4439"/>
    <w:rsid w:val="00AC474F"/>
    <w:rsid w:val="00AD285B"/>
    <w:rsid w:val="00AE1492"/>
    <w:rsid w:val="00AE160F"/>
    <w:rsid w:val="00AE27DE"/>
    <w:rsid w:val="00AE4993"/>
    <w:rsid w:val="00AE4DC0"/>
    <w:rsid w:val="00AE521B"/>
    <w:rsid w:val="00AF0AEE"/>
    <w:rsid w:val="00AF3AD2"/>
    <w:rsid w:val="00AF7B75"/>
    <w:rsid w:val="00B03507"/>
    <w:rsid w:val="00B0466F"/>
    <w:rsid w:val="00B06CAF"/>
    <w:rsid w:val="00B10779"/>
    <w:rsid w:val="00B124E3"/>
    <w:rsid w:val="00B143EB"/>
    <w:rsid w:val="00B14600"/>
    <w:rsid w:val="00B157DC"/>
    <w:rsid w:val="00B15FAC"/>
    <w:rsid w:val="00B177C2"/>
    <w:rsid w:val="00B178DF"/>
    <w:rsid w:val="00B2142A"/>
    <w:rsid w:val="00B24789"/>
    <w:rsid w:val="00B247EC"/>
    <w:rsid w:val="00B276D3"/>
    <w:rsid w:val="00B27CDD"/>
    <w:rsid w:val="00B31D3A"/>
    <w:rsid w:val="00B362A8"/>
    <w:rsid w:val="00B4278E"/>
    <w:rsid w:val="00B43464"/>
    <w:rsid w:val="00B46F24"/>
    <w:rsid w:val="00B47A0F"/>
    <w:rsid w:val="00B5079C"/>
    <w:rsid w:val="00B51326"/>
    <w:rsid w:val="00B51CD1"/>
    <w:rsid w:val="00B5245A"/>
    <w:rsid w:val="00B547FC"/>
    <w:rsid w:val="00B6375F"/>
    <w:rsid w:val="00B64FFB"/>
    <w:rsid w:val="00B65DB6"/>
    <w:rsid w:val="00B66D78"/>
    <w:rsid w:val="00B70CC6"/>
    <w:rsid w:val="00B7304F"/>
    <w:rsid w:val="00B77510"/>
    <w:rsid w:val="00B8146A"/>
    <w:rsid w:val="00B83081"/>
    <w:rsid w:val="00B83771"/>
    <w:rsid w:val="00B858B3"/>
    <w:rsid w:val="00B86295"/>
    <w:rsid w:val="00B90E18"/>
    <w:rsid w:val="00B915E4"/>
    <w:rsid w:val="00B92A41"/>
    <w:rsid w:val="00B92C96"/>
    <w:rsid w:val="00B9364D"/>
    <w:rsid w:val="00B95C3D"/>
    <w:rsid w:val="00BA23ED"/>
    <w:rsid w:val="00BA39AD"/>
    <w:rsid w:val="00BA6812"/>
    <w:rsid w:val="00BA7100"/>
    <w:rsid w:val="00BB23E2"/>
    <w:rsid w:val="00BB2C83"/>
    <w:rsid w:val="00BB4023"/>
    <w:rsid w:val="00BB4685"/>
    <w:rsid w:val="00BB56E0"/>
    <w:rsid w:val="00BB6D4B"/>
    <w:rsid w:val="00BB7A86"/>
    <w:rsid w:val="00BC2ECB"/>
    <w:rsid w:val="00BC5A66"/>
    <w:rsid w:val="00BD178B"/>
    <w:rsid w:val="00BD1A9B"/>
    <w:rsid w:val="00BD30A5"/>
    <w:rsid w:val="00BD3F82"/>
    <w:rsid w:val="00BE2009"/>
    <w:rsid w:val="00BE20EB"/>
    <w:rsid w:val="00BE3D45"/>
    <w:rsid w:val="00BE63C1"/>
    <w:rsid w:val="00BF0D88"/>
    <w:rsid w:val="00BF0E73"/>
    <w:rsid w:val="00BF2A20"/>
    <w:rsid w:val="00BF47E3"/>
    <w:rsid w:val="00BF76C8"/>
    <w:rsid w:val="00BF77C9"/>
    <w:rsid w:val="00C014D4"/>
    <w:rsid w:val="00C03EC6"/>
    <w:rsid w:val="00C04678"/>
    <w:rsid w:val="00C0467D"/>
    <w:rsid w:val="00C059D2"/>
    <w:rsid w:val="00C11115"/>
    <w:rsid w:val="00C12ED5"/>
    <w:rsid w:val="00C13759"/>
    <w:rsid w:val="00C14D3B"/>
    <w:rsid w:val="00C156D3"/>
    <w:rsid w:val="00C22C9C"/>
    <w:rsid w:val="00C26046"/>
    <w:rsid w:val="00C34967"/>
    <w:rsid w:val="00C34CD8"/>
    <w:rsid w:val="00C35C0A"/>
    <w:rsid w:val="00C3751C"/>
    <w:rsid w:val="00C41EEC"/>
    <w:rsid w:val="00C4491F"/>
    <w:rsid w:val="00C4571E"/>
    <w:rsid w:val="00C463B7"/>
    <w:rsid w:val="00C4745F"/>
    <w:rsid w:val="00C47718"/>
    <w:rsid w:val="00C54717"/>
    <w:rsid w:val="00C5645C"/>
    <w:rsid w:val="00C64D13"/>
    <w:rsid w:val="00C665D8"/>
    <w:rsid w:val="00C67BF3"/>
    <w:rsid w:val="00C67DA5"/>
    <w:rsid w:val="00C7066D"/>
    <w:rsid w:val="00C74FE3"/>
    <w:rsid w:val="00C7527C"/>
    <w:rsid w:val="00C763E7"/>
    <w:rsid w:val="00C77795"/>
    <w:rsid w:val="00C84079"/>
    <w:rsid w:val="00C86117"/>
    <w:rsid w:val="00C87E67"/>
    <w:rsid w:val="00C87F56"/>
    <w:rsid w:val="00C92BF2"/>
    <w:rsid w:val="00C94881"/>
    <w:rsid w:val="00C95F4B"/>
    <w:rsid w:val="00C96F36"/>
    <w:rsid w:val="00CA0AB2"/>
    <w:rsid w:val="00CA1FAD"/>
    <w:rsid w:val="00CA2F84"/>
    <w:rsid w:val="00CA7FCD"/>
    <w:rsid w:val="00CB1631"/>
    <w:rsid w:val="00CB3182"/>
    <w:rsid w:val="00CB4FC4"/>
    <w:rsid w:val="00CB610D"/>
    <w:rsid w:val="00CC171A"/>
    <w:rsid w:val="00CC1EDC"/>
    <w:rsid w:val="00CC58F6"/>
    <w:rsid w:val="00CC5D1F"/>
    <w:rsid w:val="00CD0172"/>
    <w:rsid w:val="00CD0425"/>
    <w:rsid w:val="00CD06B1"/>
    <w:rsid w:val="00CD0E2C"/>
    <w:rsid w:val="00CD5894"/>
    <w:rsid w:val="00CD7C8B"/>
    <w:rsid w:val="00CE017E"/>
    <w:rsid w:val="00CE10A6"/>
    <w:rsid w:val="00CE490D"/>
    <w:rsid w:val="00CF2591"/>
    <w:rsid w:val="00CF2941"/>
    <w:rsid w:val="00CF3E1B"/>
    <w:rsid w:val="00CF6A48"/>
    <w:rsid w:val="00D019CE"/>
    <w:rsid w:val="00D040D5"/>
    <w:rsid w:val="00D04F3B"/>
    <w:rsid w:val="00D05C68"/>
    <w:rsid w:val="00D06004"/>
    <w:rsid w:val="00D17EB2"/>
    <w:rsid w:val="00D20927"/>
    <w:rsid w:val="00D213CF"/>
    <w:rsid w:val="00D21F66"/>
    <w:rsid w:val="00D22BE9"/>
    <w:rsid w:val="00D22DD8"/>
    <w:rsid w:val="00D25E72"/>
    <w:rsid w:val="00D32CFE"/>
    <w:rsid w:val="00D334ED"/>
    <w:rsid w:val="00D33EB6"/>
    <w:rsid w:val="00D35CC8"/>
    <w:rsid w:val="00D44FCD"/>
    <w:rsid w:val="00D45494"/>
    <w:rsid w:val="00D5093D"/>
    <w:rsid w:val="00D54989"/>
    <w:rsid w:val="00D54FFC"/>
    <w:rsid w:val="00D60C1D"/>
    <w:rsid w:val="00D61551"/>
    <w:rsid w:val="00D61EEC"/>
    <w:rsid w:val="00D624A6"/>
    <w:rsid w:val="00D80D49"/>
    <w:rsid w:val="00D82F9C"/>
    <w:rsid w:val="00D8564E"/>
    <w:rsid w:val="00D86A16"/>
    <w:rsid w:val="00D87762"/>
    <w:rsid w:val="00D917DB"/>
    <w:rsid w:val="00D941A2"/>
    <w:rsid w:val="00D967C1"/>
    <w:rsid w:val="00D97E2C"/>
    <w:rsid w:val="00DA533C"/>
    <w:rsid w:val="00DA63AA"/>
    <w:rsid w:val="00DB25F1"/>
    <w:rsid w:val="00DB3921"/>
    <w:rsid w:val="00DB45AB"/>
    <w:rsid w:val="00DC139B"/>
    <w:rsid w:val="00DC4C5B"/>
    <w:rsid w:val="00DC6429"/>
    <w:rsid w:val="00DD1C64"/>
    <w:rsid w:val="00DD3B7A"/>
    <w:rsid w:val="00DD3E37"/>
    <w:rsid w:val="00DD4046"/>
    <w:rsid w:val="00DD7EB4"/>
    <w:rsid w:val="00DE224A"/>
    <w:rsid w:val="00DE3A46"/>
    <w:rsid w:val="00DE5FBF"/>
    <w:rsid w:val="00DE778C"/>
    <w:rsid w:val="00DE7BE9"/>
    <w:rsid w:val="00DF15EE"/>
    <w:rsid w:val="00DF2722"/>
    <w:rsid w:val="00DF4E5B"/>
    <w:rsid w:val="00DF760F"/>
    <w:rsid w:val="00DF7862"/>
    <w:rsid w:val="00E004F5"/>
    <w:rsid w:val="00E06BD4"/>
    <w:rsid w:val="00E2128B"/>
    <w:rsid w:val="00E23C3A"/>
    <w:rsid w:val="00E24416"/>
    <w:rsid w:val="00E24C25"/>
    <w:rsid w:val="00E27C36"/>
    <w:rsid w:val="00E304BA"/>
    <w:rsid w:val="00E311D3"/>
    <w:rsid w:val="00E31696"/>
    <w:rsid w:val="00E32665"/>
    <w:rsid w:val="00E337E4"/>
    <w:rsid w:val="00E36960"/>
    <w:rsid w:val="00E37A17"/>
    <w:rsid w:val="00E40180"/>
    <w:rsid w:val="00E40EB7"/>
    <w:rsid w:val="00E41DC8"/>
    <w:rsid w:val="00E4375F"/>
    <w:rsid w:val="00E5002B"/>
    <w:rsid w:val="00E50394"/>
    <w:rsid w:val="00E50933"/>
    <w:rsid w:val="00E53B94"/>
    <w:rsid w:val="00E54681"/>
    <w:rsid w:val="00E56728"/>
    <w:rsid w:val="00E6012A"/>
    <w:rsid w:val="00E609FC"/>
    <w:rsid w:val="00E624B6"/>
    <w:rsid w:val="00E62E8B"/>
    <w:rsid w:val="00E67306"/>
    <w:rsid w:val="00E81084"/>
    <w:rsid w:val="00E87A24"/>
    <w:rsid w:val="00E91083"/>
    <w:rsid w:val="00E944C3"/>
    <w:rsid w:val="00E95D8D"/>
    <w:rsid w:val="00E95E6B"/>
    <w:rsid w:val="00E966DB"/>
    <w:rsid w:val="00EA22A9"/>
    <w:rsid w:val="00EA7FA7"/>
    <w:rsid w:val="00EB0D02"/>
    <w:rsid w:val="00EB197A"/>
    <w:rsid w:val="00EB2BF8"/>
    <w:rsid w:val="00EB6210"/>
    <w:rsid w:val="00EB7298"/>
    <w:rsid w:val="00EC0A53"/>
    <w:rsid w:val="00EC402A"/>
    <w:rsid w:val="00EC496C"/>
    <w:rsid w:val="00EC7083"/>
    <w:rsid w:val="00ED041E"/>
    <w:rsid w:val="00ED1EE6"/>
    <w:rsid w:val="00ED3463"/>
    <w:rsid w:val="00ED481E"/>
    <w:rsid w:val="00ED5177"/>
    <w:rsid w:val="00ED608F"/>
    <w:rsid w:val="00ED6BC9"/>
    <w:rsid w:val="00EF0C80"/>
    <w:rsid w:val="00F006FA"/>
    <w:rsid w:val="00F01AB1"/>
    <w:rsid w:val="00F04619"/>
    <w:rsid w:val="00F11127"/>
    <w:rsid w:val="00F12398"/>
    <w:rsid w:val="00F12D04"/>
    <w:rsid w:val="00F12E6C"/>
    <w:rsid w:val="00F15181"/>
    <w:rsid w:val="00F16D2F"/>
    <w:rsid w:val="00F17444"/>
    <w:rsid w:val="00F2125E"/>
    <w:rsid w:val="00F31DDE"/>
    <w:rsid w:val="00F31FDB"/>
    <w:rsid w:val="00F32836"/>
    <w:rsid w:val="00F3330C"/>
    <w:rsid w:val="00F40AD1"/>
    <w:rsid w:val="00F43AD7"/>
    <w:rsid w:val="00F53C0B"/>
    <w:rsid w:val="00F55B05"/>
    <w:rsid w:val="00F56315"/>
    <w:rsid w:val="00F57963"/>
    <w:rsid w:val="00F60BB9"/>
    <w:rsid w:val="00F63692"/>
    <w:rsid w:val="00F637E8"/>
    <w:rsid w:val="00F65A71"/>
    <w:rsid w:val="00F7136D"/>
    <w:rsid w:val="00F74D36"/>
    <w:rsid w:val="00F77DB7"/>
    <w:rsid w:val="00F83D00"/>
    <w:rsid w:val="00F8659D"/>
    <w:rsid w:val="00F86F61"/>
    <w:rsid w:val="00F94988"/>
    <w:rsid w:val="00F94D40"/>
    <w:rsid w:val="00FA2019"/>
    <w:rsid w:val="00FA3D99"/>
    <w:rsid w:val="00FA6976"/>
    <w:rsid w:val="00FA7DDD"/>
    <w:rsid w:val="00FB03AF"/>
    <w:rsid w:val="00FB0680"/>
    <w:rsid w:val="00FC0562"/>
    <w:rsid w:val="00FC720F"/>
    <w:rsid w:val="00FD401C"/>
    <w:rsid w:val="00FE140B"/>
    <w:rsid w:val="00FE1EEA"/>
    <w:rsid w:val="00FE2290"/>
    <w:rsid w:val="00FE269F"/>
    <w:rsid w:val="00FE280E"/>
    <w:rsid w:val="00FE4AA2"/>
    <w:rsid w:val="00FE5752"/>
    <w:rsid w:val="00FE6EBD"/>
    <w:rsid w:val="00FE771D"/>
    <w:rsid w:val="00FF60E4"/>
    <w:rsid w:val="4DD266C4"/>
    <w:rsid w:val="72DFD1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B26BBD6"/>
  <w15:docId w15:val="{0F1A680C-5F34-4568-984F-A68B4A377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D0163"/>
    <w:pPr>
      <w:spacing w:after="160" w:line="259" w:lineRule="auto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rsid w:val="005D0163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5D0163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5D0163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5D0163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D0163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5D0163"/>
    <w:p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qFormat/>
    <w:rsid w:val="005D0163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5D0163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5D0163"/>
    <w:pPr>
      <w:spacing w:before="240" w:after="60"/>
      <w:outlineLvl w:val="8"/>
    </w:pPr>
    <w:rPr>
      <w:rFonts w:ascii="Arial" w:hAnsi="Arial" w:cs="Arial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-Text">
    <w:name w:val="9 - Text &lt;&lt;&lt;&lt;&lt;"/>
    <w:basedOn w:val="Normal"/>
    <w:link w:val="9-TextChar"/>
    <w:qFormat/>
    <w:rsid w:val="00812DD8"/>
    <w:pPr>
      <w:spacing w:before="80" w:after="0" w:line="240" w:lineRule="auto"/>
      <w:jc w:val="both"/>
    </w:pPr>
    <w:rPr>
      <w:rFonts w:cs="Calibri"/>
      <w:sz w:val="18"/>
      <w:lang w:val="en-SG" w:eastAsia="zh-HK"/>
    </w:rPr>
  </w:style>
  <w:style w:type="paragraph" w:customStyle="1" w:styleId="0-Headerandfooter">
    <w:name w:val="0 - Header and footer"/>
    <w:basedOn w:val="9-Text"/>
    <w:qFormat/>
    <w:rsid w:val="001F4524"/>
    <w:pPr>
      <w:ind w:right="70"/>
    </w:pPr>
    <w:rPr>
      <w:lang w:val="it-IT"/>
    </w:rPr>
  </w:style>
  <w:style w:type="paragraph" w:customStyle="1" w:styleId="0-Listoffigures">
    <w:name w:val="0 - List of figures"/>
    <w:basedOn w:val="9-Text"/>
    <w:rsid w:val="001F4524"/>
    <w:pPr>
      <w:tabs>
        <w:tab w:val="left" w:pos="1200"/>
        <w:tab w:val="right" w:leader="dot" w:pos="8299"/>
      </w:tabs>
      <w:spacing w:before="160"/>
      <w:ind w:left="1200" w:hanging="1200"/>
    </w:pPr>
    <w:rPr>
      <w:color w:val="2F5496"/>
      <w:lang w:eastAsia="zh-CN"/>
    </w:rPr>
  </w:style>
  <w:style w:type="paragraph" w:customStyle="1" w:styleId="0-Listoftables">
    <w:name w:val="0 - List of tables"/>
    <w:basedOn w:val="9-Text"/>
    <w:rsid w:val="001F4524"/>
    <w:pPr>
      <w:tabs>
        <w:tab w:val="left" w:pos="1418"/>
        <w:tab w:val="right" w:leader="dot" w:pos="8270"/>
      </w:tabs>
    </w:pPr>
    <w:rPr>
      <w:noProof/>
      <w:color w:val="008000"/>
      <w:szCs w:val="24"/>
      <w:lang w:eastAsia="zh-CN"/>
    </w:rPr>
  </w:style>
  <w:style w:type="paragraph" w:customStyle="1" w:styleId="0-Paper-1Title">
    <w:name w:val="0 - Paper - 1. Title &lt;&lt;&lt;&lt;&lt;"/>
    <w:basedOn w:val="9-Text"/>
    <w:rsid w:val="001F4524"/>
    <w:pPr>
      <w:autoSpaceDE w:val="0"/>
      <w:autoSpaceDN w:val="0"/>
      <w:jc w:val="center"/>
    </w:pPr>
    <w:rPr>
      <w:rFonts w:cs="PMingLiU"/>
      <w:b/>
      <w:bCs/>
      <w:caps/>
      <w:color w:val="7030A0"/>
      <w:sz w:val="28"/>
      <w:szCs w:val="20"/>
    </w:rPr>
  </w:style>
  <w:style w:type="paragraph" w:customStyle="1" w:styleId="0-Paper-2Author">
    <w:name w:val="0 - Paper - 2. Author"/>
    <w:basedOn w:val="0-Paper-1Title"/>
    <w:next w:val="9-Text"/>
    <w:rsid w:val="001F4524"/>
    <w:pPr>
      <w:spacing w:line="240" w:lineRule="exact"/>
    </w:pPr>
    <w:rPr>
      <w:b w:val="0"/>
      <w:caps w:val="0"/>
      <w:sz w:val="24"/>
      <w:szCs w:val="24"/>
    </w:rPr>
  </w:style>
  <w:style w:type="paragraph" w:customStyle="1" w:styleId="0-Paper-2AuthorContact">
    <w:name w:val="0 - Paper - 2. Author Contact"/>
    <w:basedOn w:val="0-Paper-1Title"/>
    <w:qFormat/>
    <w:rsid w:val="001F4524"/>
    <w:pPr>
      <w:framePr w:h="2421" w:hRule="exact" w:wrap="auto" w:vAnchor="page" w:hAnchor="page" w:x="1521" w:y="13451"/>
      <w:spacing w:line="220" w:lineRule="exact"/>
      <w:jc w:val="left"/>
    </w:pPr>
    <w:rPr>
      <w:b w:val="0"/>
      <w:caps w:val="0"/>
      <w:sz w:val="22"/>
      <w:szCs w:val="28"/>
      <w:vertAlign w:val="superscript"/>
    </w:rPr>
  </w:style>
  <w:style w:type="paragraph" w:customStyle="1" w:styleId="0-Paper-2AuthorOrganisation">
    <w:name w:val="0 - Paper - 2. Author Organisation"/>
    <w:basedOn w:val="0-Paper-2Author"/>
    <w:next w:val="9-Text"/>
    <w:qFormat/>
    <w:rsid w:val="001F4524"/>
    <w:pPr>
      <w:spacing w:line="220" w:lineRule="exact"/>
    </w:pPr>
    <w:rPr>
      <w:sz w:val="20"/>
    </w:rPr>
  </w:style>
  <w:style w:type="paragraph" w:customStyle="1" w:styleId="0-Paper-4AbstractTitle">
    <w:name w:val="0 - Paper - 4. Abstract Title"/>
    <w:basedOn w:val="Normal"/>
    <w:next w:val="9-Text"/>
    <w:qFormat/>
    <w:rsid w:val="001F4524"/>
    <w:pPr>
      <w:spacing w:after="0" w:line="240" w:lineRule="auto"/>
    </w:pPr>
    <w:rPr>
      <w:b/>
      <w:color w:val="538135"/>
      <w:lang w:val="en-SG"/>
    </w:rPr>
  </w:style>
  <w:style w:type="paragraph" w:customStyle="1" w:styleId="0-Paper-4Abstract">
    <w:name w:val="0 - Paper - 4. Abstract &lt;&lt;&lt;&lt;&lt;"/>
    <w:basedOn w:val="0-Paper-4AbstractTitle"/>
    <w:next w:val="9-Text"/>
    <w:qFormat/>
    <w:rsid w:val="001F4524"/>
    <w:rPr>
      <w:b w:val="0"/>
    </w:rPr>
  </w:style>
  <w:style w:type="paragraph" w:customStyle="1" w:styleId="9-Text0">
    <w:name w:val="9 - Text"/>
    <w:qFormat/>
    <w:rsid w:val="001F4524"/>
    <w:pPr>
      <w:spacing w:before="240" w:after="240"/>
      <w:jc w:val="both"/>
    </w:pPr>
    <w:rPr>
      <w:rFonts w:eastAsia="PMingLiU"/>
      <w:color w:val="C45911"/>
      <w:szCs w:val="22"/>
      <w:lang w:val="en-GB"/>
    </w:rPr>
  </w:style>
  <w:style w:type="paragraph" w:customStyle="1" w:styleId="0-Title">
    <w:name w:val="0 - Title"/>
    <w:basedOn w:val="9-Text0"/>
    <w:rsid w:val="000239F4"/>
    <w:pPr>
      <w:autoSpaceDE w:val="0"/>
      <w:autoSpaceDN w:val="0"/>
      <w:outlineLvl w:val="0"/>
    </w:pPr>
    <w:rPr>
      <w:rFonts w:cs="PMingLiU"/>
      <w:b/>
      <w:bCs/>
      <w:caps/>
      <w:color w:val="2F5496"/>
      <w:sz w:val="40"/>
      <w:szCs w:val="20"/>
    </w:rPr>
  </w:style>
  <w:style w:type="paragraph" w:customStyle="1" w:styleId="0-Title3Abstracttitle">
    <w:name w:val="0 - Title 3 (Abstract title)"/>
    <w:basedOn w:val="9-Text"/>
    <w:next w:val="9-Text"/>
    <w:qFormat/>
    <w:rsid w:val="001F4524"/>
    <w:pPr>
      <w:tabs>
        <w:tab w:val="left" w:pos="3076"/>
      </w:tabs>
      <w:spacing w:before="240" w:after="240"/>
    </w:pPr>
  </w:style>
  <w:style w:type="paragraph" w:customStyle="1" w:styleId="1-Header1">
    <w:name w:val="1 - Header 1"/>
    <w:basedOn w:val="9-Text0"/>
    <w:next w:val="9-Text0"/>
    <w:rsid w:val="00A402B7"/>
    <w:pPr>
      <w:tabs>
        <w:tab w:val="num" w:pos="7"/>
        <w:tab w:val="left" w:pos="709"/>
      </w:tabs>
      <w:spacing w:before="400"/>
      <w:ind w:left="7" w:hanging="432"/>
      <w:outlineLvl w:val="0"/>
    </w:pPr>
    <w:rPr>
      <w:b/>
      <w:bCs/>
      <w:caps/>
      <w:color w:val="2F5496"/>
    </w:rPr>
  </w:style>
  <w:style w:type="paragraph" w:customStyle="1" w:styleId="1-Header1Level0">
    <w:name w:val="1 - Header 1 (Level 0)"/>
    <w:basedOn w:val="9-Text"/>
    <w:next w:val="9-Text"/>
    <w:rsid w:val="001F4524"/>
    <w:pPr>
      <w:outlineLvl w:val="0"/>
    </w:pPr>
  </w:style>
  <w:style w:type="paragraph" w:customStyle="1" w:styleId="1-Header10">
    <w:name w:val="1 - Header 1 &lt;&lt;&lt;&lt;&lt;"/>
    <w:basedOn w:val="9-Text"/>
    <w:next w:val="9-Text"/>
    <w:rsid w:val="000E3F87"/>
    <w:pPr>
      <w:spacing w:before="60" w:after="60"/>
      <w:jc w:val="center"/>
      <w:outlineLvl w:val="0"/>
    </w:pPr>
    <w:rPr>
      <w:rFonts w:ascii="Arial Black" w:hAnsi="Arial Black"/>
      <w:b/>
      <w:bCs/>
      <w:i/>
      <w:color w:val="FFFFFF" w:themeColor="background1"/>
      <w:sz w:val="22"/>
    </w:rPr>
  </w:style>
  <w:style w:type="paragraph" w:customStyle="1" w:styleId="1-Header2">
    <w:name w:val="1 - Header 2"/>
    <w:basedOn w:val="9-Text"/>
    <w:next w:val="9-Text"/>
    <w:link w:val="1-Header2Char"/>
    <w:rsid w:val="00012436"/>
    <w:pPr>
      <w:spacing w:before="20"/>
      <w:outlineLvl w:val="1"/>
    </w:pPr>
    <w:rPr>
      <w:b/>
      <w:bCs/>
      <w:color w:val="3B3838" w:themeColor="background2" w:themeShade="40"/>
    </w:rPr>
  </w:style>
  <w:style w:type="character" w:customStyle="1" w:styleId="1-Header2Char">
    <w:name w:val="1 - Header 2 Char"/>
    <w:link w:val="1-Header2"/>
    <w:rsid w:val="00012436"/>
    <w:rPr>
      <w:rFonts w:cs="Calibri"/>
      <w:b/>
      <w:bCs/>
      <w:color w:val="3B3838" w:themeColor="background2" w:themeShade="40"/>
      <w:sz w:val="18"/>
      <w:szCs w:val="22"/>
      <w:lang w:val="en-SG" w:eastAsia="zh-HK"/>
    </w:rPr>
  </w:style>
  <w:style w:type="paragraph" w:customStyle="1" w:styleId="1-Header3">
    <w:name w:val="1 - Header 3"/>
    <w:basedOn w:val="9-Text"/>
    <w:next w:val="9-Text"/>
    <w:link w:val="1-Header3Char"/>
    <w:rsid w:val="000E3F87"/>
    <w:pPr>
      <w:autoSpaceDE w:val="0"/>
      <w:autoSpaceDN w:val="0"/>
      <w:outlineLvl w:val="2"/>
    </w:pPr>
    <w:rPr>
      <w:b/>
      <w:bCs/>
      <w:color w:val="FFC000" w:themeColor="accent4"/>
    </w:rPr>
  </w:style>
  <w:style w:type="character" w:customStyle="1" w:styleId="1-Header3Char">
    <w:name w:val="1 - Header 3 Char"/>
    <w:link w:val="1-Header3"/>
    <w:rsid w:val="000E3F87"/>
    <w:rPr>
      <w:rFonts w:cs="Calibri"/>
      <w:b/>
      <w:bCs/>
      <w:color w:val="FFC000" w:themeColor="accent4"/>
      <w:sz w:val="18"/>
      <w:szCs w:val="22"/>
      <w:lang w:val="en-SG" w:eastAsia="zh-HK"/>
    </w:rPr>
  </w:style>
  <w:style w:type="paragraph" w:customStyle="1" w:styleId="1-Header4">
    <w:name w:val="1 - Header 4"/>
    <w:basedOn w:val="9-Text"/>
    <w:next w:val="9-Text"/>
    <w:rsid w:val="001F4524"/>
    <w:pPr>
      <w:numPr>
        <w:numId w:val="4"/>
      </w:numPr>
      <w:autoSpaceDE w:val="0"/>
      <w:autoSpaceDN w:val="0"/>
      <w:outlineLvl w:val="3"/>
    </w:pPr>
    <w:rPr>
      <w:color w:val="2F5496"/>
      <w:lang w:val="en-US"/>
    </w:rPr>
  </w:style>
  <w:style w:type="paragraph" w:customStyle="1" w:styleId="1-Header4Level0">
    <w:name w:val="1 - Header 4 (Level 0)"/>
    <w:basedOn w:val="1-Header4"/>
    <w:qFormat/>
    <w:rsid w:val="001F4524"/>
    <w:pPr>
      <w:numPr>
        <w:numId w:val="0"/>
      </w:numPr>
    </w:pPr>
  </w:style>
  <w:style w:type="paragraph" w:customStyle="1" w:styleId="1-Header5">
    <w:name w:val="1 - Header 5"/>
    <w:basedOn w:val="9-Text"/>
    <w:next w:val="9-Text"/>
    <w:qFormat/>
    <w:rsid w:val="001F4524"/>
    <w:pPr>
      <w:outlineLvl w:val="4"/>
    </w:pPr>
    <w:rPr>
      <w:i/>
      <w:color w:val="C00000"/>
    </w:rPr>
  </w:style>
  <w:style w:type="numbering" w:styleId="111111">
    <w:name w:val="Outline List 2"/>
    <w:basedOn w:val="NoList"/>
    <w:rsid w:val="001F4524"/>
    <w:pPr>
      <w:numPr>
        <w:numId w:val="1"/>
      </w:numPr>
    </w:pPr>
  </w:style>
  <w:style w:type="numbering" w:styleId="1ai">
    <w:name w:val="Outline List 1"/>
    <w:basedOn w:val="NoList"/>
    <w:rsid w:val="001F4524"/>
    <w:pPr>
      <w:numPr>
        <w:numId w:val="2"/>
      </w:numPr>
    </w:pPr>
  </w:style>
  <w:style w:type="paragraph" w:styleId="TOCHeading">
    <w:name w:val="TOC Heading"/>
    <w:basedOn w:val="Heading1"/>
    <w:next w:val="Normal"/>
    <w:uiPriority w:val="39"/>
    <w:unhideWhenUsed/>
    <w:qFormat/>
    <w:rsid w:val="005A4EC0"/>
    <w:pPr>
      <w:keepLines/>
      <w:spacing w:after="0"/>
      <w:outlineLvl w:val="9"/>
    </w:pPr>
    <w:rPr>
      <w:rFonts w:ascii="Calibri Light" w:hAnsi="Calibri Light" w:cs="Times New Roman"/>
      <w:b w:val="0"/>
      <w:bCs w:val="0"/>
      <w:color w:val="1F3864" w:themeColor="accent1" w:themeShade="80"/>
      <w:kern w:val="0"/>
      <w:sz w:val="48"/>
      <w:lang w:val="en-US"/>
    </w:rPr>
  </w:style>
  <w:style w:type="paragraph" w:customStyle="1" w:styleId="2-Header-FigureCaption">
    <w:name w:val="2 - Header - Figure Caption"/>
    <w:basedOn w:val="9-Text"/>
    <w:next w:val="9-Text"/>
    <w:rsid w:val="005E6A68"/>
    <w:pPr>
      <w:numPr>
        <w:numId w:val="5"/>
      </w:numPr>
      <w:spacing w:before="100" w:after="300"/>
      <w:jc w:val="center"/>
      <w:outlineLvl w:val="4"/>
    </w:pPr>
    <w:rPr>
      <w:color w:val="C00000"/>
      <w:szCs w:val="20"/>
    </w:rPr>
  </w:style>
  <w:style w:type="paragraph" w:customStyle="1" w:styleId="2-Header-TableCaption">
    <w:name w:val="2 - Header - Table  Caption"/>
    <w:basedOn w:val="9-Text"/>
    <w:next w:val="9-Text"/>
    <w:rsid w:val="005E6A68"/>
    <w:pPr>
      <w:numPr>
        <w:numId w:val="6"/>
      </w:numPr>
      <w:spacing w:after="60"/>
      <w:ind w:right="28"/>
      <w:jc w:val="center"/>
      <w:outlineLvl w:val="4"/>
    </w:pPr>
    <w:rPr>
      <w:rFonts w:eastAsia="PMingLiU"/>
    </w:rPr>
  </w:style>
  <w:style w:type="paragraph" w:customStyle="1" w:styleId="5-Table-1Text-L">
    <w:name w:val="5 - Table - 1. Text - L &lt;&lt;&lt;&lt;&lt;"/>
    <w:basedOn w:val="Normal"/>
    <w:link w:val="5-Table-1Text-LChar"/>
    <w:rsid w:val="00A32B1E"/>
    <w:pPr>
      <w:spacing w:beforeLines="20" w:before="48" w:afterLines="20" w:after="48" w:line="240" w:lineRule="auto"/>
    </w:pPr>
    <w:rPr>
      <w:rFonts w:ascii="Times New Roman" w:eastAsia="Times New Roman" w:hAnsi="Times New Roman"/>
      <w:color w:val="C45911"/>
      <w:sz w:val="18"/>
      <w:szCs w:val="18"/>
      <w:lang w:val="en-US" w:eastAsia="zh-TW"/>
    </w:rPr>
  </w:style>
  <w:style w:type="paragraph" w:customStyle="1" w:styleId="5-Table-0Heading">
    <w:name w:val="5 - Table - 0. Heading"/>
    <w:basedOn w:val="5-Table-1Text-L"/>
    <w:next w:val="5-Table-1Text-L"/>
    <w:qFormat/>
    <w:rsid w:val="004215C0"/>
    <w:pPr>
      <w:spacing w:line="220" w:lineRule="exact"/>
      <w:jc w:val="center"/>
    </w:pPr>
    <w:rPr>
      <w:b/>
      <w:lang w:val="en-GB"/>
    </w:rPr>
  </w:style>
  <w:style w:type="paragraph" w:customStyle="1" w:styleId="5-Table-1Text-LB">
    <w:name w:val="5 - Table - 1. Text - L + B"/>
    <w:basedOn w:val="5-Table-1Text-L"/>
    <w:qFormat/>
    <w:rsid w:val="001F4524"/>
    <w:rPr>
      <w:b/>
    </w:rPr>
  </w:style>
  <w:style w:type="paragraph" w:customStyle="1" w:styleId="5-Table-1Text-LNo">
    <w:name w:val="5 - Table - 1. Text - L + No."/>
    <w:basedOn w:val="5-Table-1Text-L"/>
    <w:qFormat/>
    <w:rsid w:val="001F4524"/>
    <w:pPr>
      <w:widowControl w:val="0"/>
      <w:numPr>
        <w:numId w:val="7"/>
      </w:numPr>
    </w:pPr>
  </w:style>
  <w:style w:type="paragraph" w:customStyle="1" w:styleId="5-Table-1Text-LPoint">
    <w:name w:val="5 - Table - 1. Text - L + Point"/>
    <w:basedOn w:val="5-Table-1Text-L"/>
    <w:rsid w:val="001F4524"/>
    <w:pPr>
      <w:numPr>
        <w:numId w:val="8"/>
      </w:numPr>
    </w:pPr>
    <w:rPr>
      <w:szCs w:val="20"/>
    </w:rPr>
  </w:style>
  <w:style w:type="paragraph" w:customStyle="1" w:styleId="5-Table-2Text-C">
    <w:name w:val="5 - Table - 2. Text - C"/>
    <w:basedOn w:val="5-Table-1Text-L"/>
    <w:qFormat/>
    <w:rsid w:val="003A1060"/>
    <w:pPr>
      <w:spacing w:line="220" w:lineRule="exact"/>
      <w:jc w:val="center"/>
    </w:pPr>
    <w:rPr>
      <w:rFonts w:eastAsia="PMingLiU"/>
      <w:szCs w:val="20"/>
    </w:rPr>
  </w:style>
  <w:style w:type="paragraph" w:customStyle="1" w:styleId="5-Table-3Text-CFont8">
    <w:name w:val="5 - Table - 3. Text - C + Font 8"/>
    <w:basedOn w:val="Normal"/>
    <w:qFormat/>
    <w:rsid w:val="001F4524"/>
    <w:pPr>
      <w:spacing w:beforeLines="20" w:before="100" w:afterLines="20" w:after="100" w:line="200" w:lineRule="exact"/>
      <w:jc w:val="center"/>
    </w:pPr>
    <w:rPr>
      <w:rFonts w:eastAsia="Times New Roman"/>
      <w:color w:val="538135"/>
      <w:sz w:val="16"/>
      <w:szCs w:val="16"/>
      <w:lang w:val="en-US" w:eastAsia="en-SG"/>
    </w:rPr>
  </w:style>
  <w:style w:type="paragraph" w:customStyle="1" w:styleId="5-Table-3Text-LFont8">
    <w:name w:val="5 - Table - 3. Text - L + Font 8"/>
    <w:basedOn w:val="5-Table-1Text-L"/>
    <w:qFormat/>
    <w:rsid w:val="001F4524"/>
    <w:rPr>
      <w:sz w:val="16"/>
      <w:szCs w:val="14"/>
    </w:rPr>
  </w:style>
  <w:style w:type="paragraph" w:customStyle="1" w:styleId="9-Text-Bold">
    <w:name w:val="9 - Text - Bold"/>
    <w:basedOn w:val="9-Text0"/>
    <w:qFormat/>
    <w:rsid w:val="001F4524"/>
    <w:rPr>
      <w:b/>
      <w:color w:val="2F5496"/>
      <w:lang w:val="en-US"/>
    </w:rPr>
  </w:style>
  <w:style w:type="paragraph" w:customStyle="1" w:styleId="9-Text-Point">
    <w:name w:val="9 - Text - Point"/>
    <w:basedOn w:val="9-Text"/>
    <w:link w:val="9-Text-Point0"/>
    <w:qFormat/>
    <w:rsid w:val="001F4524"/>
    <w:pPr>
      <w:numPr>
        <w:numId w:val="9"/>
      </w:numPr>
      <w:tabs>
        <w:tab w:val="left" w:pos="851"/>
      </w:tabs>
      <w:spacing w:beforeLines="30" w:before="72" w:afterLines="30" w:after="72"/>
    </w:pPr>
  </w:style>
  <w:style w:type="character" w:customStyle="1" w:styleId="9-Text-Point0">
    <w:name w:val="9 - Text - Point 字元"/>
    <w:link w:val="9-Text-Point"/>
    <w:rsid w:val="001F4524"/>
    <w:rPr>
      <w:color w:val="538135"/>
    </w:rPr>
  </w:style>
  <w:style w:type="paragraph" w:customStyle="1" w:styleId="9-Text-Number">
    <w:name w:val="9 - Text - Number"/>
    <w:basedOn w:val="9-Text-Point"/>
    <w:next w:val="9-Text"/>
    <w:qFormat/>
    <w:rsid w:val="001F4524"/>
    <w:pPr>
      <w:numPr>
        <w:numId w:val="10"/>
      </w:numPr>
    </w:pPr>
  </w:style>
  <w:style w:type="paragraph" w:customStyle="1" w:styleId="99-Reference">
    <w:name w:val="99 - Reference"/>
    <w:basedOn w:val="9-Text"/>
    <w:rsid w:val="00125417"/>
    <w:pPr>
      <w:numPr>
        <w:numId w:val="11"/>
      </w:numPr>
      <w:tabs>
        <w:tab w:val="clear" w:pos="840"/>
        <w:tab w:val="num" w:pos="567"/>
      </w:tabs>
      <w:ind w:left="567" w:hanging="567"/>
    </w:pPr>
    <w:rPr>
      <w:rFonts w:eastAsia="Times New Roman"/>
      <w:noProof/>
      <w:szCs w:val="24"/>
    </w:rPr>
  </w:style>
  <w:style w:type="character" w:customStyle="1" w:styleId="Heading1Char">
    <w:name w:val="Heading 1 Char"/>
    <w:link w:val="Heading1"/>
    <w:rsid w:val="005D0163"/>
    <w:rPr>
      <w:rFonts w:ascii="Arial" w:hAnsi="Arial" w:cs="Arial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rsid w:val="005D0163"/>
    <w:rPr>
      <w:rFonts w:ascii="Arial" w:hAnsi="Arial" w:cs="Arial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rsid w:val="005D0163"/>
    <w:rPr>
      <w:rFonts w:ascii="Arial" w:hAnsi="Arial" w:cs="Arial"/>
      <w:b/>
      <w:bCs/>
      <w:sz w:val="26"/>
      <w:szCs w:val="26"/>
    </w:rPr>
  </w:style>
  <w:style w:type="character" w:customStyle="1" w:styleId="Heading4Char">
    <w:name w:val="Heading 4 Char"/>
    <w:link w:val="Heading4"/>
    <w:rsid w:val="005D0163"/>
    <w:rPr>
      <w:b/>
      <w:bCs/>
      <w:sz w:val="28"/>
      <w:szCs w:val="28"/>
    </w:rPr>
  </w:style>
  <w:style w:type="character" w:customStyle="1" w:styleId="Heading5Char">
    <w:name w:val="Heading 5 Char"/>
    <w:link w:val="Heading5"/>
    <w:rsid w:val="005D0163"/>
    <w:rPr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rsid w:val="005D0163"/>
    <w:rPr>
      <w:b/>
      <w:bCs/>
    </w:rPr>
  </w:style>
  <w:style w:type="character" w:customStyle="1" w:styleId="Heading7Char">
    <w:name w:val="Heading 7 Char"/>
    <w:basedOn w:val="DefaultParagraphFont"/>
    <w:link w:val="Heading7"/>
    <w:rsid w:val="005D0163"/>
  </w:style>
  <w:style w:type="character" w:customStyle="1" w:styleId="Heading8Char">
    <w:name w:val="Heading 8 Char"/>
    <w:link w:val="Heading8"/>
    <w:rsid w:val="005D0163"/>
    <w:rPr>
      <w:i/>
      <w:iCs/>
    </w:rPr>
  </w:style>
  <w:style w:type="character" w:customStyle="1" w:styleId="Heading9Char">
    <w:name w:val="Heading 9 Char"/>
    <w:link w:val="Heading9"/>
    <w:rsid w:val="005D0163"/>
    <w:rPr>
      <w:rFonts w:ascii="Arial" w:hAnsi="Arial" w:cs="Arial"/>
    </w:rPr>
  </w:style>
  <w:style w:type="character" w:customStyle="1" w:styleId="9-TextChar">
    <w:name w:val="9 - Text &lt;&lt;&lt;&lt;&lt; Char"/>
    <w:link w:val="9-Text"/>
    <w:rsid w:val="00812DD8"/>
    <w:rPr>
      <w:rFonts w:cs="Calibri"/>
      <w:sz w:val="18"/>
      <w:szCs w:val="22"/>
      <w:lang w:val="en-SG" w:eastAsia="zh-HK"/>
    </w:rPr>
  </w:style>
  <w:style w:type="paragraph" w:customStyle="1" w:styleId="0-TitleAuthor">
    <w:name w:val="0 - Title (Author)"/>
    <w:basedOn w:val="Normal"/>
    <w:next w:val="Normal"/>
    <w:rsid w:val="00BB7A86"/>
    <w:pPr>
      <w:spacing w:after="0" w:line="280" w:lineRule="exact"/>
      <w:jc w:val="center"/>
    </w:pPr>
    <w:rPr>
      <w:rFonts w:ascii="Times New Roman" w:eastAsia="PMingLiU" w:hAnsi="Times New Roman"/>
      <w:i/>
      <w:sz w:val="24"/>
      <w:szCs w:val="24"/>
      <w:lang w:eastAsia="zh-HK"/>
    </w:rPr>
  </w:style>
  <w:style w:type="paragraph" w:styleId="Footer">
    <w:name w:val="footer"/>
    <w:basedOn w:val="Normal"/>
    <w:link w:val="FooterChar"/>
    <w:uiPriority w:val="99"/>
    <w:unhideWhenUsed/>
    <w:rsid w:val="00BB7A86"/>
    <w:pPr>
      <w:tabs>
        <w:tab w:val="center" w:pos="4513"/>
        <w:tab w:val="right" w:pos="9026"/>
      </w:tabs>
      <w:spacing w:after="0" w:line="240" w:lineRule="auto"/>
    </w:pPr>
    <w:rPr>
      <w:lang w:eastAsia="zh-TW"/>
    </w:rPr>
  </w:style>
  <w:style w:type="character" w:customStyle="1" w:styleId="FooterChar">
    <w:name w:val="Footer Char"/>
    <w:link w:val="Footer"/>
    <w:uiPriority w:val="99"/>
    <w:rsid w:val="00BB7A86"/>
    <w:rPr>
      <w:lang w:val="en-GB" w:eastAsia="zh-TW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B7A86"/>
    <w:pPr>
      <w:spacing w:after="0" w:line="240" w:lineRule="auto"/>
    </w:pPr>
    <w:rPr>
      <w:sz w:val="20"/>
      <w:szCs w:val="20"/>
      <w:lang w:eastAsia="zh-TW"/>
    </w:rPr>
  </w:style>
  <w:style w:type="character" w:customStyle="1" w:styleId="FootnoteTextChar">
    <w:name w:val="Footnote Text Char"/>
    <w:link w:val="FootnoteText"/>
    <w:uiPriority w:val="99"/>
    <w:semiHidden/>
    <w:rsid w:val="00BB7A86"/>
    <w:rPr>
      <w:sz w:val="20"/>
      <w:szCs w:val="20"/>
      <w:lang w:val="en-GB" w:eastAsia="zh-TW"/>
    </w:rPr>
  </w:style>
  <w:style w:type="character" w:styleId="FootnoteReference">
    <w:name w:val="footnote reference"/>
    <w:uiPriority w:val="99"/>
    <w:semiHidden/>
    <w:unhideWhenUsed/>
    <w:rsid w:val="00BB7A86"/>
    <w:rPr>
      <w:vertAlign w:val="superscript"/>
    </w:rPr>
  </w:style>
  <w:style w:type="character" w:styleId="Hyperlink">
    <w:name w:val="Hyperlink"/>
    <w:uiPriority w:val="99"/>
    <w:unhideWhenUsed/>
    <w:rsid w:val="00BB7A86"/>
    <w:rPr>
      <w:color w:val="0000FF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7440A1"/>
    <w:pPr>
      <w:spacing w:after="0"/>
      <w:jc w:val="center"/>
    </w:pPr>
    <w:rPr>
      <w:noProof/>
      <w:lang w:val="en-US"/>
    </w:rPr>
  </w:style>
  <w:style w:type="character" w:customStyle="1" w:styleId="EndNoteBibliographyTitleChar">
    <w:name w:val="EndNote Bibliography Title Char"/>
    <w:link w:val="EndNoteBibliographyTitle"/>
    <w:rsid w:val="007440A1"/>
    <w:rPr>
      <w:noProof/>
      <w:sz w:val="22"/>
      <w:szCs w:val="22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7440A1"/>
    <w:pPr>
      <w:spacing w:line="240" w:lineRule="auto"/>
    </w:pPr>
    <w:rPr>
      <w:noProof/>
      <w:lang w:val="en-US"/>
    </w:rPr>
  </w:style>
  <w:style w:type="character" w:customStyle="1" w:styleId="EndNoteBibliographyChar">
    <w:name w:val="EndNote Bibliography Char"/>
    <w:link w:val="EndNoteBibliography"/>
    <w:rsid w:val="007440A1"/>
    <w:rPr>
      <w:noProof/>
      <w:sz w:val="22"/>
      <w:szCs w:val="22"/>
      <w:lang w:val="en-US" w:eastAsia="en-US"/>
    </w:rPr>
  </w:style>
  <w:style w:type="paragraph" w:styleId="BalloonText">
    <w:name w:val="Balloon Text"/>
    <w:basedOn w:val="Normal"/>
    <w:link w:val="BalloonTextChar"/>
    <w:semiHidden/>
    <w:unhideWhenUsed/>
    <w:rsid w:val="000D02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0D02B1"/>
    <w:rPr>
      <w:rFonts w:ascii="Tahoma" w:hAnsi="Tahoma" w:cs="Tahoma"/>
      <w:sz w:val="16"/>
      <w:szCs w:val="16"/>
      <w:lang w:val="en-GB"/>
    </w:rPr>
  </w:style>
  <w:style w:type="character" w:customStyle="1" w:styleId="5-Table-1Text-LChar">
    <w:name w:val="5 - Table - 1. Text - L &lt;&lt;&lt;&lt;&lt; Char"/>
    <w:link w:val="5-Table-1Text-L"/>
    <w:rsid w:val="00A32B1E"/>
    <w:rPr>
      <w:rFonts w:ascii="Times New Roman" w:eastAsia="Times New Roman" w:hAnsi="Times New Roman" w:cs="Times New Roman"/>
      <w:color w:val="C45911"/>
      <w:sz w:val="18"/>
      <w:szCs w:val="18"/>
      <w:lang w:val="en-US" w:eastAsia="zh-TW"/>
    </w:rPr>
  </w:style>
  <w:style w:type="table" w:styleId="TableGrid">
    <w:name w:val="Table Grid"/>
    <w:basedOn w:val="TableNormal"/>
    <w:uiPriority w:val="39"/>
    <w:rsid w:val="00492E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-3b">
    <w:name w:val="text-3b"/>
    <w:basedOn w:val="Normal"/>
    <w:rsid w:val="00B66D7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 w:eastAsia="zh-CN"/>
    </w:rPr>
  </w:style>
  <w:style w:type="paragraph" w:styleId="NormalWeb">
    <w:name w:val="Normal (Web)"/>
    <w:basedOn w:val="Normal"/>
    <w:uiPriority w:val="99"/>
    <w:semiHidden/>
    <w:unhideWhenUsed/>
    <w:rsid w:val="00B66D7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 w:eastAsia="zh-CN"/>
    </w:rPr>
  </w:style>
  <w:style w:type="paragraph" w:styleId="TOC1">
    <w:name w:val="toc 1"/>
    <w:basedOn w:val="Normal"/>
    <w:next w:val="Normal"/>
    <w:autoRedefine/>
    <w:uiPriority w:val="39"/>
    <w:unhideWhenUsed/>
    <w:rsid w:val="009914CF"/>
    <w:pPr>
      <w:tabs>
        <w:tab w:val="right" w:pos="9016"/>
      </w:tabs>
      <w:spacing w:after="0" w:line="240" w:lineRule="auto"/>
      <w:jc w:val="right"/>
    </w:pPr>
    <w:rPr>
      <w:rFonts w:asciiTheme="majorHAnsi" w:hAnsiTheme="majorHAnsi"/>
      <w:b/>
      <w:caps/>
      <w:color w:val="0070C0"/>
      <w:sz w:val="20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9914CF"/>
    <w:pPr>
      <w:numPr>
        <w:numId w:val="42"/>
      </w:numPr>
      <w:tabs>
        <w:tab w:val="right" w:pos="9016"/>
      </w:tabs>
      <w:spacing w:after="0" w:line="240" w:lineRule="auto"/>
      <w:ind w:left="504"/>
    </w:pPr>
    <w:rPr>
      <w:rFonts w:asciiTheme="minorHAnsi" w:hAnsiTheme="minorHAnsi"/>
      <w:b/>
      <w:noProof/>
      <w:color w:val="5B9BD5" w:themeColor="accent5"/>
      <w:sz w:val="16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C96F36"/>
    <w:pPr>
      <w:spacing w:after="0"/>
      <w:ind w:left="220"/>
    </w:pPr>
    <w:rPr>
      <w:rFonts w:asciiTheme="minorHAnsi" w:hAnsiTheme="minorHAnsi"/>
      <w:sz w:val="20"/>
      <w:szCs w:val="20"/>
    </w:rPr>
  </w:style>
  <w:style w:type="paragraph" w:styleId="Header">
    <w:name w:val="header"/>
    <w:basedOn w:val="Normal"/>
    <w:link w:val="HeaderChar"/>
    <w:unhideWhenUsed/>
    <w:rsid w:val="00BD3F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link w:val="Header"/>
    <w:rsid w:val="00BD3F82"/>
    <w:rPr>
      <w:lang w:val="en-GB"/>
    </w:rPr>
  </w:style>
  <w:style w:type="character" w:customStyle="1" w:styleId="st">
    <w:name w:val="st"/>
    <w:basedOn w:val="DefaultParagraphFont"/>
    <w:rsid w:val="00682E84"/>
  </w:style>
  <w:style w:type="paragraph" w:customStyle="1" w:styleId="5-Table-Text">
    <w:name w:val="5 - Table - Text"/>
    <w:basedOn w:val="9-Text0"/>
    <w:rsid w:val="00443CDB"/>
    <w:pPr>
      <w:spacing w:beforeLines="20" w:afterLines="20"/>
      <w:jc w:val="center"/>
    </w:pPr>
    <w:rPr>
      <w:rFonts w:eastAsia="Times New Roman"/>
      <w:sz w:val="18"/>
      <w:szCs w:val="18"/>
      <w:lang w:val="en-US"/>
    </w:rPr>
  </w:style>
  <w:style w:type="character" w:customStyle="1" w:styleId="apple-converted-space">
    <w:name w:val="apple-converted-space"/>
    <w:rsid w:val="007E5105"/>
  </w:style>
  <w:style w:type="paragraph" w:customStyle="1" w:styleId="Subtitle1">
    <w:name w:val="Subtitle1"/>
    <w:basedOn w:val="Normal"/>
    <w:rsid w:val="007E510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zh-TW"/>
    </w:rPr>
  </w:style>
  <w:style w:type="character" w:customStyle="1" w:styleId="normaltextrun">
    <w:name w:val="normaltextrun"/>
    <w:basedOn w:val="DefaultParagraphFont"/>
    <w:rsid w:val="00655B63"/>
  </w:style>
  <w:style w:type="character" w:customStyle="1" w:styleId="eop">
    <w:name w:val="eop"/>
    <w:basedOn w:val="DefaultParagraphFont"/>
    <w:rsid w:val="00655B63"/>
  </w:style>
  <w:style w:type="paragraph" w:customStyle="1" w:styleId="paragraph">
    <w:name w:val="paragraph"/>
    <w:basedOn w:val="Normal"/>
    <w:rsid w:val="00995A0E"/>
    <w:pPr>
      <w:spacing w:before="100" w:beforeAutospacing="1" w:after="100" w:afterAutospacing="1" w:line="240" w:lineRule="auto"/>
    </w:pPr>
    <w:rPr>
      <w:rFonts w:ascii="Times" w:hAnsi="Times"/>
      <w:sz w:val="20"/>
      <w:szCs w:val="20"/>
      <w:lang w:val="en-HK"/>
    </w:rPr>
  </w:style>
  <w:style w:type="character" w:customStyle="1" w:styleId="spellingerror">
    <w:name w:val="spellingerror"/>
    <w:basedOn w:val="DefaultParagraphFont"/>
    <w:rsid w:val="00995A0E"/>
  </w:style>
  <w:style w:type="character" w:styleId="FollowedHyperlink">
    <w:name w:val="FollowedHyperlink"/>
    <w:basedOn w:val="DefaultParagraphFont"/>
    <w:uiPriority w:val="99"/>
    <w:semiHidden/>
    <w:unhideWhenUsed/>
    <w:rsid w:val="002407F6"/>
    <w:rPr>
      <w:color w:val="954F72" w:themeColor="followedHyperlink"/>
      <w:u w:val="single"/>
    </w:rPr>
  </w:style>
  <w:style w:type="character" w:customStyle="1" w:styleId="mw-headline">
    <w:name w:val="mw-headline"/>
    <w:basedOn w:val="DefaultParagraphFont"/>
    <w:rsid w:val="00A94DFF"/>
  </w:style>
  <w:style w:type="character" w:customStyle="1" w:styleId="mw-editsection">
    <w:name w:val="mw-editsection"/>
    <w:basedOn w:val="DefaultParagraphFont"/>
    <w:rsid w:val="00A94DFF"/>
  </w:style>
  <w:style w:type="character" w:customStyle="1" w:styleId="mw-editsection-bracket">
    <w:name w:val="mw-editsection-bracket"/>
    <w:basedOn w:val="DefaultParagraphFont"/>
    <w:rsid w:val="00A94DFF"/>
  </w:style>
  <w:style w:type="paragraph" w:styleId="ListParagraph">
    <w:name w:val="List Paragraph"/>
    <w:basedOn w:val="Normal"/>
    <w:uiPriority w:val="34"/>
    <w:qFormat/>
    <w:rsid w:val="00BC2ECB"/>
    <w:pPr>
      <w:spacing w:after="0" w:line="240" w:lineRule="auto"/>
      <w:ind w:left="720"/>
      <w:contextualSpacing/>
    </w:pPr>
    <w:rPr>
      <w:rFonts w:asciiTheme="minorHAnsi" w:eastAsiaTheme="minorEastAsia" w:hAnsiTheme="minorHAnsi" w:cstheme="minorBidi"/>
      <w:sz w:val="24"/>
      <w:szCs w:val="24"/>
      <w:lang w:val="en-HK"/>
    </w:rPr>
  </w:style>
  <w:style w:type="paragraph" w:customStyle="1" w:styleId="Style1">
    <w:name w:val="Style1"/>
    <w:basedOn w:val="Heading2"/>
    <w:qFormat/>
    <w:rsid w:val="00BC2ECB"/>
    <w:pPr>
      <w:keepLines/>
      <w:numPr>
        <w:ilvl w:val="2"/>
        <w:numId w:val="26"/>
      </w:numPr>
      <w:spacing w:before="200" w:after="0" w:line="240" w:lineRule="auto"/>
    </w:pPr>
    <w:rPr>
      <w:rFonts w:asciiTheme="majorHAnsi" w:eastAsiaTheme="majorEastAsia" w:hAnsiTheme="majorHAnsi" w:cstheme="majorBidi"/>
      <w:i w:val="0"/>
      <w:iCs w:val="0"/>
      <w:color w:val="ED7D31" w:themeColor="accent2"/>
      <w:sz w:val="22"/>
      <w:szCs w:val="22"/>
      <w:lang w:val="en-US"/>
    </w:rPr>
  </w:style>
  <w:style w:type="paragraph" w:customStyle="1" w:styleId="point-left">
    <w:name w:val="point-left"/>
    <w:basedOn w:val="9-Text-Point"/>
    <w:qFormat/>
    <w:rsid w:val="00DF760F"/>
    <w:pPr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0239F4"/>
    <w:pPr>
      <w:spacing w:after="0"/>
      <w:ind w:left="44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0239F4"/>
    <w:pPr>
      <w:spacing w:after="0"/>
      <w:ind w:left="6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0239F4"/>
    <w:pPr>
      <w:spacing w:after="0"/>
      <w:ind w:left="88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0239F4"/>
    <w:pPr>
      <w:spacing w:after="0"/>
      <w:ind w:left="11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0239F4"/>
    <w:pPr>
      <w:spacing w:after="0"/>
      <w:ind w:left="132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0239F4"/>
    <w:pPr>
      <w:spacing w:after="0"/>
      <w:ind w:left="1540"/>
    </w:pPr>
    <w:rPr>
      <w:rFonts w:asciiTheme="minorHAnsi" w:hAnsiTheme="minorHAnsi"/>
      <w:sz w:val="20"/>
      <w:szCs w:val="20"/>
    </w:rPr>
  </w:style>
  <w:style w:type="paragraph" w:customStyle="1" w:styleId="Style0-TitleCentered">
    <w:name w:val="Style 0 - Title + Centered"/>
    <w:basedOn w:val="0-Title"/>
    <w:rsid w:val="00990C31"/>
    <w:pPr>
      <w:pBdr>
        <w:top w:val="single" w:sz="18" w:space="25" w:color="ED7D31" w:themeColor="accent2"/>
        <w:left w:val="single" w:sz="18" w:space="20" w:color="ED7D31" w:themeColor="accent2"/>
        <w:bottom w:val="single" w:sz="18" w:space="20" w:color="ED7D31" w:themeColor="accent2"/>
      </w:pBdr>
      <w:shd w:val="clear" w:color="auto" w:fill="ED7D31" w:themeFill="accent2"/>
      <w:ind w:left="-1440" w:right="-1440"/>
      <w:jc w:val="left"/>
    </w:pPr>
    <w:rPr>
      <w:rFonts w:eastAsia="Times New Roman" w:cs="Times New Roman"/>
      <w:color w:val="FFFFFF" w:themeColor="background1"/>
    </w:rPr>
  </w:style>
  <w:style w:type="paragraph" w:customStyle="1" w:styleId="StyleStyle0-TitleCenteredTopSinglesolidlineAccent">
    <w:name w:val="Style Style 0 - Title + Centered + Top: (Single solid line Accent ..."/>
    <w:basedOn w:val="Style0-TitleCentered"/>
    <w:rsid w:val="000E2F3F"/>
    <w:pPr>
      <w:pBdr>
        <w:top w:val="single" w:sz="18" w:space="20" w:color="ED7D31" w:themeColor="accent2"/>
      </w:pBdr>
    </w:pPr>
  </w:style>
  <w:style w:type="paragraph" w:customStyle="1" w:styleId="StyleStyleStyle0-TitleCenteredTopSinglesolidlineAc">
    <w:name w:val="Style Style Style 0 - Title + Centered + Top: (Single solid line Ac..."/>
    <w:basedOn w:val="StyleStyle0-TitleCenteredTopSinglesolidlineAccent"/>
    <w:rsid w:val="001340CB"/>
    <w:pPr>
      <w:pBdr>
        <w:top w:val="single" w:sz="18" w:space="12" w:color="ED7D31" w:themeColor="accent2"/>
        <w:left w:val="single" w:sz="18" w:space="19" w:color="ED7D31" w:themeColor="accent2"/>
        <w:bottom w:val="single" w:sz="18" w:space="12" w:color="ED7D31" w:themeColor="accent2"/>
      </w:pBdr>
      <w:spacing w:before="0"/>
      <w:ind w:right="-720"/>
    </w:pPr>
    <w:rPr>
      <w:rFonts w:ascii="Rockwell Extra Bold" w:hAnsi="Rockwell Extra Bold"/>
      <w:sz w:val="32"/>
    </w:rPr>
  </w:style>
  <w:style w:type="paragraph" w:customStyle="1" w:styleId="TOC99">
    <w:name w:val="TOC 99"/>
    <w:basedOn w:val="TOC1"/>
    <w:next w:val="TOC1"/>
    <w:qFormat/>
    <w:rsid w:val="000E3F87"/>
    <w:pPr>
      <w:ind w:left="432"/>
    </w:pPr>
    <w:rPr>
      <w:noProof/>
      <w:sz w:val="22"/>
    </w:rPr>
  </w:style>
  <w:style w:type="paragraph" w:customStyle="1" w:styleId="StyleStyleStyleStyle0-TitleCenteredTopSinglesolidl">
    <w:name w:val="Style Style Style Style 0 - Title + Centered + Top: (Single solid l..."/>
    <w:basedOn w:val="StyleStyleStyle0-TitleCenteredTopSinglesolidlineAc"/>
    <w:rsid w:val="0092784D"/>
    <w:pPr>
      <w:pBdr>
        <w:top w:val="single" w:sz="18" w:space="3" w:color="2F5496" w:themeColor="accent1" w:themeShade="BF"/>
        <w:left w:val="single" w:sz="18" w:space="15" w:color="2F5496" w:themeColor="accent1" w:themeShade="BF"/>
        <w:bottom w:val="single" w:sz="18" w:space="3" w:color="2F5496" w:themeColor="accent1" w:themeShade="BF"/>
      </w:pBdr>
      <w:shd w:val="clear" w:color="auto" w:fill="2F5496" w:themeFill="accent1" w:themeFillShade="BF"/>
      <w:ind w:left="-720" w:firstLine="720"/>
    </w:pPr>
    <w:rPr>
      <w:rFonts w:ascii="Arial Black" w:hAnsi="Arial Black"/>
      <w:b w:val="0"/>
      <w:caps w:val="0"/>
      <w:sz w:val="18"/>
    </w:rPr>
  </w:style>
  <w:style w:type="paragraph" w:customStyle="1" w:styleId="Style1-Header3LeftPatternClearBackground2">
    <w:name w:val="Style 1 - Header 3 + Left Pattern: Clear (Background 2)"/>
    <w:basedOn w:val="1-Header3"/>
    <w:rsid w:val="00FA2019"/>
    <w:pPr>
      <w:jc w:val="left"/>
    </w:pPr>
    <w:rPr>
      <w:rFonts w:eastAsia="Times New Roman" w:cs="Times New Roman"/>
      <w:color w:val="000000" w:themeColor="text1"/>
      <w:sz w:val="20"/>
      <w:szCs w:val="20"/>
    </w:rPr>
  </w:style>
  <w:style w:type="paragraph" w:customStyle="1" w:styleId="Style9-TextPatternClearBackground2">
    <w:name w:val="Style 9 - Text &lt;&lt;&lt;&lt;&lt; + Pattern: Clear (Background 2)"/>
    <w:basedOn w:val="9-Text"/>
    <w:rsid w:val="000E3F87"/>
    <w:rPr>
      <w:rFonts w:eastAsia="Times New Roman" w:cs="Times New Roman"/>
      <w:color w:val="767171" w:themeColor="background2" w:themeShade="80"/>
      <w:sz w:val="16"/>
      <w:szCs w:val="20"/>
    </w:rPr>
  </w:style>
  <w:style w:type="paragraph" w:customStyle="1" w:styleId="Stylepoint-leftPatternClearBackground2">
    <w:name w:val="Style point-left + Pattern: Clear (Background 2)"/>
    <w:basedOn w:val="point-left"/>
    <w:rsid w:val="000E3F87"/>
    <w:rPr>
      <w:rFonts w:eastAsia="Times New Roman" w:cs="Times New Roman"/>
      <w:color w:val="767171" w:themeColor="background2" w:themeShade="80"/>
      <w:sz w:val="16"/>
      <w:szCs w:val="20"/>
    </w:rPr>
  </w:style>
  <w:style w:type="paragraph" w:customStyle="1" w:styleId="Style1-Header3PatternClearBackground2">
    <w:name w:val="Style 1 - Header 3 + Pattern: Clear (Background 2)"/>
    <w:basedOn w:val="1-Header3"/>
    <w:rsid w:val="000E3F87"/>
    <w:pPr>
      <w:pBdr>
        <w:top w:val="single" w:sz="6" w:space="10" w:color="E7E6E6" w:themeColor="background2"/>
      </w:pBdr>
      <w:ind w:left="144"/>
    </w:pPr>
    <w:rPr>
      <w:rFonts w:eastAsia="Times New Roman" w:cs="Times New Roman"/>
      <w:color w:val="595959" w:themeColor="text1" w:themeTint="A6"/>
      <w:sz w:val="16"/>
      <w:szCs w:val="20"/>
    </w:rPr>
  </w:style>
  <w:style w:type="paragraph" w:customStyle="1" w:styleId="Style9-Text-PointLeft0Firstline0PatternClear">
    <w:name w:val="Style 9 - Text - Point + Left:  0&quot; First line:  0&quot; Pattern: Clear..."/>
    <w:basedOn w:val="9-Text-Point"/>
    <w:rsid w:val="00FA2019"/>
    <w:pPr>
      <w:ind w:left="0" w:firstLine="0"/>
    </w:pPr>
    <w:rPr>
      <w:rFonts w:eastAsia="Times New Roman" w:cs="Times New Roman"/>
      <w:szCs w:val="20"/>
    </w:rPr>
  </w:style>
  <w:style w:type="paragraph" w:customStyle="1" w:styleId="Right-NAVIGATION">
    <w:name w:val="Right-NAVIGATION"/>
    <w:basedOn w:val="Style9-TextPatternClearBackground2"/>
    <w:next w:val="Style9-TextPatternClearBackground2"/>
    <w:qFormat/>
    <w:rsid w:val="0077742A"/>
    <w:pPr>
      <w:spacing w:before="0"/>
      <w:jc w:val="left"/>
    </w:pPr>
    <w:rPr>
      <w:color w:val="FFFFFF" w:themeColor="background1"/>
    </w:rPr>
  </w:style>
  <w:style w:type="paragraph" w:customStyle="1" w:styleId="Right-NAVIGATION2">
    <w:name w:val="Right-NAVIGATION2"/>
    <w:basedOn w:val="Right-NAVIGATION"/>
    <w:qFormat/>
    <w:rsid w:val="0077742A"/>
    <w:rPr>
      <w:color w:val="2F5496" w:themeColor="accent1" w:themeShade="BF"/>
    </w:rPr>
  </w:style>
  <w:style w:type="paragraph" w:customStyle="1" w:styleId="StyleTOC99Left">
    <w:name w:val="Style TOC 99 + Left"/>
    <w:basedOn w:val="TOC99"/>
    <w:rsid w:val="009914CF"/>
    <w:pPr>
      <w:jc w:val="left"/>
    </w:pPr>
    <w:rPr>
      <w:rFonts w:eastAsia="Times New Roman"/>
      <w:bCs/>
      <w:szCs w:val="20"/>
    </w:rPr>
  </w:style>
  <w:style w:type="paragraph" w:customStyle="1" w:styleId="StyleTOC99Left1">
    <w:name w:val="Style TOC 99 + Left1"/>
    <w:basedOn w:val="TOC99"/>
    <w:rsid w:val="009914CF"/>
    <w:pPr>
      <w:jc w:val="left"/>
    </w:pPr>
    <w:rPr>
      <w:rFonts w:eastAsia="Times New Roman"/>
      <w:bCs/>
      <w:szCs w:val="20"/>
    </w:rPr>
  </w:style>
  <w:style w:type="paragraph" w:customStyle="1" w:styleId="Style1-Header1NotItalicLeft">
    <w:name w:val="Style 1 - Header 1 &lt;&lt;&lt;&lt;&lt; + Not Italic Left"/>
    <w:basedOn w:val="1-Header10"/>
    <w:rsid w:val="00DF15EE"/>
    <w:pPr>
      <w:jc w:val="left"/>
    </w:pPr>
    <w:rPr>
      <w:rFonts w:eastAsia="Times New Roman" w:cs="Times New Roman"/>
      <w:i w:val="0"/>
      <w:sz w:val="18"/>
      <w:szCs w:val="20"/>
    </w:rPr>
  </w:style>
  <w:style w:type="character" w:styleId="Strong">
    <w:name w:val="Strong"/>
    <w:basedOn w:val="DefaultParagraphFont"/>
    <w:uiPriority w:val="22"/>
    <w:qFormat/>
    <w:rsid w:val="00923D83"/>
    <w:rPr>
      <w:b/>
      <w:bCs/>
    </w:rPr>
  </w:style>
  <w:style w:type="paragraph" w:customStyle="1" w:styleId="1-Header3v2">
    <w:name w:val="1 - Header 3 v2"/>
    <w:basedOn w:val="Style1-Header3PatternClearBackground2"/>
    <w:qFormat/>
    <w:rsid w:val="00923D83"/>
    <w:pPr>
      <w:ind w:left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3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8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20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56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65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1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7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4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8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79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19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4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4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2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4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54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7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0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7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0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8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9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2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67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02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57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65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5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2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99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45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7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7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7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7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56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63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4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0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7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5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1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3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0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6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0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4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4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8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2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34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658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23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7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77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9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55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53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5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67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56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7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97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3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37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5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13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6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0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0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3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39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12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6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57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1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58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5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62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9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5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na.kaist.ac.kr/~dongsuh/SGXReadingList.html" TargetMode="External"/><Relationship Id="rId13" Type="http://schemas.openxmlformats.org/officeDocument/2006/relationships/hyperlink" Target="http://cysec.kaist.ac.kr/publications/Invi-server_Reducing_the_attack.pdf" TargetMode="External"/><Relationship Id="rId18" Type="http://schemas.openxmlformats.org/officeDocument/2006/relationships/hyperlink" Target="http://cysec.kaist.ac.kr/publications/ondemand.bib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NULL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cysec.kaist.ac.kr/publications/KIMONARM.bib" TargetMode="External"/><Relationship Id="rId17" Type="http://schemas.openxmlformats.org/officeDocument/2006/relationships/hyperlink" Target="http://cysec.kaist.ac.kr/publications/On-demand_Bootstrapping_Mechanism_for_Isolated_Cryptographic_Operations_on_Commodity_Accelerators.pdf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cysec.kaist.ac.kr/publications/privatezone.bib" TargetMode="External"/><Relationship Id="rId20" Type="http://schemas.openxmlformats.org/officeDocument/2006/relationships/hyperlink" Target="http://cysec.kaist.ac.kr/publications/opensgx.bib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cysec.kaist.ac.kr/publications/KIMONARM.pdf" TargetMode="External"/><Relationship Id="rId24" Type="http://schemas.openxmlformats.org/officeDocument/2006/relationships/hyperlink" Target="http://cysec.kaist.ac.kr/publications/vigilare_journel_TDSC.bib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cysec.kaist.ac.kr/publications/PrivateZone_Providing_a_Private_Execution_Environment_using_ARM_TrustZone.pdf" TargetMode="External"/><Relationship Id="rId23" Type="http://schemas.openxmlformats.org/officeDocument/2006/relationships/hyperlink" Target="http://cysec.kaist.ac.kr/publications/vigilare_journel_TDSC.pdf" TargetMode="External"/><Relationship Id="rId10" Type="http://schemas.openxmlformats.org/officeDocument/2006/relationships/hyperlink" Target="http://ina.kaist.ac.kr/~dongsuh/paper/Kim2016-thesis.pdf" TargetMode="External"/><Relationship Id="rId19" Type="http://schemas.openxmlformats.org/officeDocument/2006/relationships/hyperlink" Target="http://cysec.kaist.ac.kr/publications/jain-opensgx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sslab-gatech/opensgx" TargetMode="External"/><Relationship Id="rId14" Type="http://schemas.openxmlformats.org/officeDocument/2006/relationships/hyperlink" Target="http://cysec.kaist.ac.kr/publications/Invi-server_Reducing_the_attack.bib" TargetMode="External"/><Relationship Id="rId22" Type="http://schemas.openxmlformats.org/officeDocument/2006/relationships/hyperlink" Target="NULL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41C68A-6458-474A-A68B-04C09EA00C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584</Words>
  <Characters>332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ng Kin Hung Jacky</dc:creator>
  <cp:keywords/>
  <dc:description/>
  <cp:lastModifiedBy>Petra Gabriela</cp:lastModifiedBy>
  <cp:revision>3</cp:revision>
  <cp:lastPrinted>2017-07-16T12:32:00Z</cp:lastPrinted>
  <dcterms:created xsi:type="dcterms:W3CDTF">2017-07-17T02:19:00Z</dcterms:created>
  <dcterms:modified xsi:type="dcterms:W3CDTF">2017-07-17T03:11:00Z</dcterms:modified>
</cp:coreProperties>
</file>